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83E04" w14:textId="6E1B34E0" w:rsidR="00016F57" w:rsidRPr="00016F57" w:rsidRDefault="00016F57">
      <w:pPr>
        <w:rPr>
          <w:rFonts w:ascii="Arial" w:hAnsi="Arial" w:cs="Arial"/>
          <w:sz w:val="24"/>
          <w:szCs w:val="24"/>
        </w:rPr>
      </w:pPr>
      <w:r w:rsidRPr="00016F57">
        <w:rPr>
          <w:rFonts w:ascii="Arial" w:hAnsi="Arial" w:cs="Arial"/>
          <w:sz w:val="24"/>
          <w:szCs w:val="24"/>
        </w:rPr>
        <w:t>SC1003: Introduction to Computational Thinking and Programming</w:t>
      </w:r>
    </w:p>
    <w:p w14:paraId="28A087CC" w14:textId="5DD6A9A0" w:rsidR="00016F57" w:rsidRDefault="00016F57">
      <w:pPr>
        <w:rPr>
          <w:rFonts w:ascii="Arial" w:hAnsi="Arial" w:cs="Arial"/>
          <w:sz w:val="24"/>
          <w:szCs w:val="24"/>
        </w:rPr>
      </w:pPr>
      <w:r w:rsidRPr="00016F57">
        <w:rPr>
          <w:rFonts w:ascii="Arial" w:hAnsi="Arial" w:cs="Arial"/>
          <w:sz w:val="24"/>
          <w:szCs w:val="24"/>
        </w:rPr>
        <w:t>Assignment 1</w:t>
      </w:r>
    </w:p>
    <w:p w14:paraId="395245E8" w14:textId="7CBB23DB" w:rsidR="00016F57" w:rsidRPr="00C471E4" w:rsidRDefault="0001223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ne By Ang Ming Ze, Aaron, U2122736A</w:t>
      </w:r>
    </w:p>
    <w:p w14:paraId="1EA1AA78" w14:textId="2450950C" w:rsidR="0009340A" w:rsidRDefault="00016F57">
      <w:pPr>
        <w:pBdr>
          <w:bottom w:val="single" w:sz="12" w:space="1" w:color="auto"/>
        </w:pBdr>
        <w:rPr>
          <w:rFonts w:ascii="Arial" w:hAnsi="Arial" w:cs="Arial"/>
          <w:sz w:val="44"/>
          <w:szCs w:val="44"/>
        </w:rPr>
      </w:pPr>
      <w:r w:rsidRPr="00016F57">
        <w:rPr>
          <w:rFonts w:ascii="Arial" w:hAnsi="Arial" w:cs="Arial"/>
          <w:sz w:val="44"/>
          <w:szCs w:val="44"/>
        </w:rPr>
        <w:t xml:space="preserve">MACD Trend Reversal Model Design </w:t>
      </w:r>
    </w:p>
    <w:p w14:paraId="10DA6BDE" w14:textId="2668E5F6" w:rsidR="00016F57" w:rsidRDefault="00016F57" w:rsidP="00016F5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54DE89C" w14:textId="78E183A2" w:rsidR="00016F57" w:rsidRDefault="00016F57" w:rsidP="00016F57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tents Page:</w:t>
      </w:r>
    </w:p>
    <w:p w14:paraId="5E334756" w14:textId="29A38238" w:rsidR="00016F57" w:rsidRDefault="00016F57" w:rsidP="00016F5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11BF12B" w14:textId="6436748A" w:rsidR="00016F57" w:rsidRDefault="00016F57" w:rsidP="00016F57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rief Introduction of MACD Trading </w:t>
      </w:r>
    </w:p>
    <w:p w14:paraId="1821B4E4" w14:textId="5DD975F1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A8E81AD" w14:textId="77777777" w:rsidR="00A7410A" w:rsidRP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0C767A1" w14:textId="7E83CB51" w:rsidR="00016F57" w:rsidRDefault="00016F57" w:rsidP="00016F57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uterisation of the MACD Trend Reversal System:</w:t>
      </w:r>
    </w:p>
    <w:p w14:paraId="48327BAF" w14:textId="36E52D08" w:rsidR="00A7410A" w:rsidRPr="00A7410A" w:rsidRDefault="00016F57" w:rsidP="00A7410A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lowchart depiction</w:t>
      </w:r>
    </w:p>
    <w:p w14:paraId="5C7DEED4" w14:textId="20BCCBE4" w:rsidR="00016F57" w:rsidRDefault="00016F57" w:rsidP="00016F57">
      <w:pPr>
        <w:pStyle w:val="ListParagraph"/>
        <w:numPr>
          <w:ilvl w:val="1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seudocode </w:t>
      </w:r>
    </w:p>
    <w:p w14:paraId="6F4A31FB" w14:textId="7E67594A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DD9681D" w14:textId="77777777" w:rsidR="00A7410A" w:rsidRP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EF4FFDD" w14:textId="4C5563EE" w:rsidR="00016F57" w:rsidRDefault="00016F57" w:rsidP="00016F57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arison between my profit/loss against a simple BUY</w:t>
      </w:r>
      <w:r w:rsidR="00ED0FC5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 xml:space="preserve">HOLD-SELL position over the entire period of the trend reversal trading </w:t>
      </w:r>
    </w:p>
    <w:p w14:paraId="604CCF10" w14:textId="4C99AF98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EF24225" w14:textId="77777777" w:rsidR="00A7410A" w:rsidRP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5319F54" w14:textId="6EE05CCE" w:rsidR="00016F57" w:rsidRDefault="00016F57" w:rsidP="00016F57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antages and limitations of design for maintainability</w:t>
      </w:r>
    </w:p>
    <w:p w14:paraId="30554319" w14:textId="77202EC1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8AEA889" w14:textId="77777777" w:rsidR="00A7410A" w:rsidRP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219C60" w14:textId="40BE9401" w:rsidR="00016F57" w:rsidRDefault="00016F57" w:rsidP="00016F57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we intend to reduce unnecessary trade due to weak trend reversal</w:t>
      </w:r>
      <w:r w:rsidR="00593051">
        <w:rPr>
          <w:rFonts w:ascii="Arial" w:hAnsi="Arial" w:cs="Arial"/>
          <w:sz w:val="24"/>
          <w:szCs w:val="24"/>
        </w:rPr>
        <w:t xml:space="preserve">, what </w:t>
      </w:r>
      <w:r>
        <w:rPr>
          <w:rFonts w:ascii="Arial" w:hAnsi="Arial" w:cs="Arial"/>
          <w:sz w:val="24"/>
          <w:szCs w:val="24"/>
        </w:rPr>
        <w:t xml:space="preserve">must be added to your design? </w:t>
      </w:r>
    </w:p>
    <w:p w14:paraId="2510E024" w14:textId="163A0C6F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BFBC549" w14:textId="14CC4C87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CA083B2" w14:textId="34E94DC2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558DC52" w14:textId="6D09359D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55AC3BF" w14:textId="561425AA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DF5DC33" w14:textId="3C0D6A84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9BC298F" w14:textId="72934A75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79C5FD8" w14:textId="6515A653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A9ABB96" w14:textId="6D1B1F83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494E35E" w14:textId="1EE373E1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6E13357" w14:textId="587B57B6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EE0C96C" w14:textId="609BE1B7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72F0D22" w14:textId="4317C185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167E1F0" w14:textId="095366C5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F9A37FB" w14:textId="3A62882A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10E8BAC" w14:textId="56112C36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BD9EEA7" w14:textId="22A5711C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FF0FD23" w14:textId="1B2C09E0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38387E8" w14:textId="6801853A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D60F9E2" w14:textId="2C5F1796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718B014" w14:textId="6927E041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96F0FC7" w14:textId="34BD4FD6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D4174F4" w14:textId="33CF80AB" w:rsidR="00A7410A" w:rsidRPr="00A7410A" w:rsidRDefault="00A7410A" w:rsidP="00A7410A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32"/>
          <w:szCs w:val="32"/>
        </w:rPr>
      </w:pPr>
      <w:r w:rsidRPr="00A7410A">
        <w:rPr>
          <w:rFonts w:ascii="Arial" w:hAnsi="Arial" w:cs="Arial"/>
          <w:sz w:val="32"/>
          <w:szCs w:val="32"/>
        </w:rPr>
        <w:lastRenderedPageBreak/>
        <w:t xml:space="preserve">1: Brief Introduction of MACD Trading </w:t>
      </w:r>
    </w:p>
    <w:p w14:paraId="0C167B05" w14:textId="557A230A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99F27A0" w14:textId="11AF5876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MACD?</w:t>
      </w:r>
    </w:p>
    <w:p w14:paraId="0EE169EE" w14:textId="6237CA82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stands for Moving Average Convergence Divergence, consisting of 2 lines and histograms. </w:t>
      </w:r>
    </w:p>
    <w:p w14:paraId="1160B831" w14:textId="02E78F3C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ch two lines are </w:t>
      </w:r>
      <w:r w:rsidR="00ED0FC5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MACD line and the signal line. </w:t>
      </w:r>
    </w:p>
    <w:p w14:paraId="54CC8825" w14:textId="458FD30D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A06ADF" w14:textId="7092C128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low are the properties of the lines and histograms:</w:t>
      </w:r>
    </w:p>
    <w:p w14:paraId="490920D4" w14:textId="77777777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D562DDA" w14:textId="28F73A00" w:rsidR="00A7410A" w:rsidRPr="00A7410A" w:rsidRDefault="00A7410A" w:rsidP="00A7410A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A7410A">
        <w:rPr>
          <w:rFonts w:ascii="Arial" w:hAnsi="Arial" w:cs="Arial"/>
          <w:b/>
          <w:bCs/>
          <w:sz w:val="24"/>
          <w:szCs w:val="24"/>
        </w:rPr>
        <w:t xml:space="preserve">MACD </w:t>
      </w:r>
      <w:r>
        <w:rPr>
          <w:rFonts w:ascii="Arial" w:hAnsi="Arial" w:cs="Arial"/>
          <w:b/>
          <w:bCs/>
          <w:sz w:val="24"/>
          <w:szCs w:val="24"/>
        </w:rPr>
        <w:t>L</w:t>
      </w:r>
      <w:r w:rsidRPr="00A7410A">
        <w:rPr>
          <w:rFonts w:ascii="Arial" w:hAnsi="Arial" w:cs="Arial"/>
          <w:b/>
          <w:bCs/>
          <w:sz w:val="24"/>
          <w:szCs w:val="24"/>
        </w:rPr>
        <w:t>ine:</w:t>
      </w:r>
    </w:p>
    <w:p w14:paraId="1A5A4C79" w14:textId="7E3D443F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is the moving averages of a security’s price. </w:t>
      </w:r>
    </w:p>
    <w:p w14:paraId="0F701FEC" w14:textId="6471FCAD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uses recent price movement to plot a line and it is the result of a calculation between 2 different moving averages:</w:t>
      </w:r>
    </w:p>
    <w:p w14:paraId="03F75EFB" w14:textId="3753D6F9" w:rsidR="00A7410A" w:rsidRDefault="00A7410A" w:rsidP="00A7410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CD= 26 period EMA -12 period EMA</w:t>
      </w:r>
    </w:p>
    <w:p w14:paraId="266ACEE6" w14:textId="1EA24565" w:rsidR="00A7410A" w:rsidRDefault="00A7410A" w:rsidP="00A7410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MA stands for exponential moving average</w:t>
      </w:r>
    </w:p>
    <w:p w14:paraId="524CE7EB" w14:textId="086EA83F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e more point to note is that </w:t>
      </w:r>
      <w:r w:rsidR="00ED0FC5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MACD line responds faster compared to the signal line towards price changes. </w:t>
      </w:r>
    </w:p>
    <w:p w14:paraId="3F42B576" w14:textId="7D3835EC" w:rsidR="00A7410A" w:rsidRDefault="00A7410A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0799891" w14:textId="2F78E83E" w:rsidR="00A7410A" w:rsidRDefault="00A7410A" w:rsidP="00A7410A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A7410A">
        <w:rPr>
          <w:rFonts w:ascii="Arial" w:hAnsi="Arial" w:cs="Arial"/>
          <w:b/>
          <w:bCs/>
          <w:sz w:val="24"/>
          <w:szCs w:val="24"/>
        </w:rPr>
        <w:t>Signal Line:</w:t>
      </w:r>
    </w:p>
    <w:p w14:paraId="4C726EFC" w14:textId="66256262" w:rsidR="00A7410A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signal line is plotted </w:t>
      </w:r>
      <w:r w:rsidR="006C139F">
        <w:rPr>
          <w:rFonts w:ascii="Arial" w:hAnsi="Arial" w:cs="Arial"/>
          <w:sz w:val="24"/>
          <w:szCs w:val="24"/>
        </w:rPr>
        <w:t>alongside</w:t>
      </w:r>
      <w:r>
        <w:rPr>
          <w:rFonts w:ascii="Arial" w:hAnsi="Arial" w:cs="Arial"/>
          <w:sz w:val="24"/>
          <w:szCs w:val="24"/>
        </w:rPr>
        <w:t xml:space="preserve"> the MACD line. </w:t>
      </w:r>
    </w:p>
    <w:p w14:paraId="366B802A" w14:textId="18393C41" w:rsidR="00276D74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is the 9 period EMA of the MACD line. </w:t>
      </w:r>
    </w:p>
    <w:p w14:paraId="5888C754" w14:textId="016A397B" w:rsidR="00276D74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erms of price changes, the signal line responds slower compared to the MACD line.</w:t>
      </w:r>
    </w:p>
    <w:p w14:paraId="632BE77E" w14:textId="66C93908" w:rsidR="00276D74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nce, we usually refer </w:t>
      </w:r>
      <w:r w:rsidR="00ED0FC5">
        <w:rPr>
          <w:rFonts w:ascii="Arial" w:hAnsi="Arial" w:cs="Arial"/>
          <w:sz w:val="24"/>
          <w:szCs w:val="24"/>
        </w:rPr>
        <w:t xml:space="preserve">to </w:t>
      </w:r>
      <w:r>
        <w:rPr>
          <w:rFonts w:ascii="Arial" w:hAnsi="Arial" w:cs="Arial"/>
          <w:sz w:val="24"/>
          <w:szCs w:val="24"/>
        </w:rPr>
        <w:t xml:space="preserve">the signal line as a slightly slower and more smoothed out version of the MACD line. </w:t>
      </w:r>
    </w:p>
    <w:p w14:paraId="66FF5130" w14:textId="6BDA8191" w:rsidR="00276D74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A97D6E" w14:textId="3B5A69A0" w:rsidR="00276D74" w:rsidRDefault="00276D74" w:rsidP="00A7410A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276D74">
        <w:rPr>
          <w:rFonts w:ascii="Arial" w:hAnsi="Arial" w:cs="Arial"/>
          <w:b/>
          <w:bCs/>
          <w:sz w:val="24"/>
          <w:szCs w:val="24"/>
        </w:rPr>
        <w:t>Histogram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14:paraId="1692F67F" w14:textId="439F43EF" w:rsidR="00276D74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ssentially, it serves to plot the difference between the MACD line and the Signal line. </w:t>
      </w:r>
    </w:p>
    <w:p w14:paraId="4FFDF440" w14:textId="3FBBBC2A" w:rsidR="00276D74" w:rsidRDefault="00276D74" w:rsidP="00A7410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are two types of histograms in the chart:</w:t>
      </w:r>
    </w:p>
    <w:p w14:paraId="202E79A4" w14:textId="089557DB" w:rsidR="00276D74" w:rsidRDefault="00276D74" w:rsidP="00276D7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sitive histogram</w:t>
      </w:r>
    </w:p>
    <w:p w14:paraId="6458171E" w14:textId="729AE133" w:rsidR="00276D74" w:rsidRDefault="00276D74" w:rsidP="00276D7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gative histogram</w:t>
      </w:r>
    </w:p>
    <w:p w14:paraId="3ABE464E" w14:textId="5275B79F" w:rsidR="00276D74" w:rsidRDefault="00ED0FC5" w:rsidP="00276D7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p</w:t>
      </w:r>
      <w:r w:rsidR="00276D74">
        <w:rPr>
          <w:rFonts w:ascii="Arial" w:hAnsi="Arial" w:cs="Arial"/>
          <w:sz w:val="24"/>
          <w:szCs w:val="24"/>
        </w:rPr>
        <w:t xml:space="preserve">ositive histogram occurs when the MACD line crosses the signal line from bottom to top. This represents a trend reversal turning bullish. </w:t>
      </w:r>
    </w:p>
    <w:p w14:paraId="68D23D7F" w14:textId="195EA59A" w:rsidR="00276D74" w:rsidRDefault="00ED0FC5" w:rsidP="00276D7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n</w:t>
      </w:r>
      <w:r w:rsidR="00276D74">
        <w:rPr>
          <w:rFonts w:ascii="Arial" w:hAnsi="Arial" w:cs="Arial"/>
          <w:sz w:val="24"/>
          <w:szCs w:val="24"/>
        </w:rPr>
        <w:t xml:space="preserve">egative histogram, conversely, occurs when the MACD line crosses the signal line from top to bottom. This represents a trend reversal turning bearish. </w:t>
      </w:r>
    </w:p>
    <w:p w14:paraId="3A8F703D" w14:textId="77777777" w:rsidR="00276D74" w:rsidRDefault="00276D74" w:rsidP="00276D7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CAE0566" w14:textId="77777777" w:rsidR="00276D74" w:rsidRDefault="00276D74" w:rsidP="00276D7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interesting relationship between the two lines and histogram is that:</w:t>
      </w:r>
    </w:p>
    <w:p w14:paraId="7A22B2D5" w14:textId="77777777" w:rsidR="00276D74" w:rsidRDefault="00276D74" w:rsidP="00276D7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wider the distance between the MACD line and the signal line, the larger the bars of the histogram</w:t>
      </w:r>
    </w:p>
    <w:p w14:paraId="28E774A8" w14:textId="22BCAE61" w:rsidR="00276D74" w:rsidRDefault="00276D74" w:rsidP="00276D74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ce versa</w:t>
      </w:r>
      <w:r w:rsidRPr="00276D74">
        <w:rPr>
          <w:rFonts w:ascii="Arial" w:hAnsi="Arial" w:cs="Arial"/>
          <w:sz w:val="24"/>
          <w:szCs w:val="24"/>
        </w:rPr>
        <w:t xml:space="preserve"> </w:t>
      </w:r>
    </w:p>
    <w:p w14:paraId="3B7A8CCA" w14:textId="36FCEE15" w:rsidR="00D17FDD" w:rsidRDefault="00D17FDD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D6FB1E0" w14:textId="77777777" w:rsidR="007503A6" w:rsidRDefault="007503A6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D55E8A1" w14:textId="77777777" w:rsidR="007503A6" w:rsidRDefault="007503A6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38FE91E" w14:textId="77777777" w:rsidR="007503A6" w:rsidRDefault="007503A6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7DC1290" w14:textId="77777777" w:rsidR="007503A6" w:rsidRDefault="007503A6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48FB243" w14:textId="77777777" w:rsidR="007503A6" w:rsidRDefault="007503A6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519C29D" w14:textId="77777777" w:rsidR="007503A6" w:rsidRDefault="007503A6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D0803DD" w14:textId="77777777" w:rsidR="007503A6" w:rsidRDefault="007503A6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3558315" w14:textId="77777777" w:rsidR="002022A3" w:rsidRDefault="002022A3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04669EE" w14:textId="7AB6D6A5" w:rsidR="00D17FDD" w:rsidRDefault="00D17FDD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D17FDD">
        <w:rPr>
          <w:rFonts w:ascii="Arial" w:hAnsi="Arial" w:cs="Arial"/>
          <w:b/>
          <w:bCs/>
          <w:sz w:val="24"/>
          <w:szCs w:val="24"/>
        </w:rPr>
        <w:lastRenderedPageBreak/>
        <w:t>Definition of a moving average:</w:t>
      </w:r>
    </w:p>
    <w:p w14:paraId="2F835439" w14:textId="2EA9C32E" w:rsidR="00D17FDD" w:rsidRDefault="00D17FDD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is the average of a time series over a specific window size </w:t>
      </w:r>
      <w:r w:rsidR="00ED0FC5">
        <w:rPr>
          <w:rFonts w:ascii="Arial" w:hAnsi="Arial" w:cs="Arial"/>
          <w:sz w:val="24"/>
          <w:szCs w:val="24"/>
        </w:rPr>
        <w:t>that</w:t>
      </w:r>
      <w:r>
        <w:rPr>
          <w:rFonts w:ascii="Arial" w:hAnsi="Arial" w:cs="Arial"/>
          <w:sz w:val="24"/>
          <w:szCs w:val="24"/>
        </w:rPr>
        <w:t xml:space="preserve"> slides along as we move along the time series. </w:t>
      </w:r>
    </w:p>
    <w:p w14:paraId="43A82ED9" w14:textId="35772A75" w:rsidR="00975430" w:rsidRDefault="007503A6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ng Moving Average (LMA) is considered as 26 days whereas,</w:t>
      </w:r>
    </w:p>
    <w:p w14:paraId="37A4AC23" w14:textId="41B1934D" w:rsidR="007503A6" w:rsidRDefault="007503A6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short Moving Average (SMA) is regarded as 1 day. </w:t>
      </w:r>
    </w:p>
    <w:p w14:paraId="50502AE6" w14:textId="2E8A9C63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69E4BD9" w14:textId="51D07B0E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60D9CE8" w14:textId="13493B70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B79F247" w14:textId="5D09CD60" w:rsidR="00975430" w:rsidRDefault="00975430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975430">
        <w:rPr>
          <w:rFonts w:ascii="Arial" w:hAnsi="Arial" w:cs="Arial"/>
          <w:b/>
          <w:bCs/>
          <w:sz w:val="24"/>
          <w:szCs w:val="24"/>
        </w:rPr>
        <w:t>MACD Model:</w:t>
      </w:r>
    </w:p>
    <w:p w14:paraId="5C18C4D9" w14:textId="18541652" w:rsidR="00975430" w:rsidRPr="00975430" w:rsidRDefault="00975430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DA37E89" w14:textId="42639D7D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end reversal:</w:t>
      </w:r>
    </w:p>
    <w:p w14:paraId="029DADEA" w14:textId="47890A54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ach pair forms a BUY-HOLD-SELL action and with each BUY and SELL position there is a commission loss incurred. </w:t>
      </w:r>
    </w:p>
    <w:p w14:paraId="6F5E1892" w14:textId="07E19400" w:rsidR="007503A6" w:rsidRDefault="007503A6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3F77A52" w14:textId="1385E5E2" w:rsidR="007503A6" w:rsidRDefault="007503A6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CD line= SMA – LMA </w:t>
      </w:r>
      <w:r w:rsidR="00D46D94">
        <w:rPr>
          <w:rFonts w:ascii="Arial" w:hAnsi="Arial" w:cs="Arial"/>
          <w:sz w:val="24"/>
          <w:szCs w:val="24"/>
        </w:rPr>
        <w:t>(</w:t>
      </w:r>
      <w:r>
        <w:rPr>
          <w:rFonts w:ascii="Arial" w:hAnsi="Arial" w:cs="Arial"/>
          <w:sz w:val="24"/>
          <w:szCs w:val="24"/>
        </w:rPr>
        <w:t>MA can be either SMA or EMA of the time series</w:t>
      </w:r>
      <w:r w:rsidR="00D46D94">
        <w:rPr>
          <w:rFonts w:ascii="Arial" w:hAnsi="Arial" w:cs="Arial"/>
          <w:sz w:val="24"/>
          <w:szCs w:val="24"/>
        </w:rPr>
        <w:t>)</w:t>
      </w:r>
    </w:p>
    <w:p w14:paraId="6289A177" w14:textId="12D0DCF5" w:rsidR="007503A6" w:rsidRDefault="007503A6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CD histogram= MACD – 9-MACD-MA</w:t>
      </w:r>
    </w:p>
    <w:p w14:paraId="71B94BE9" w14:textId="6BEF9209" w:rsidR="00D46D94" w:rsidRDefault="00D46D94" w:rsidP="00D46D94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46D94">
        <w:rPr>
          <w:rFonts w:ascii="Arial" w:hAnsi="Arial" w:cs="Arial"/>
          <w:sz w:val="24"/>
          <w:szCs w:val="24"/>
        </w:rPr>
        <w:t>Assume all the holdings are bought or sold</w:t>
      </w:r>
      <w:r>
        <w:rPr>
          <w:rFonts w:ascii="Arial" w:hAnsi="Arial" w:cs="Arial"/>
          <w:sz w:val="24"/>
          <w:szCs w:val="24"/>
        </w:rPr>
        <w:t xml:space="preserve"> </w:t>
      </w:r>
      <w:r w:rsidRPr="00D46D94">
        <w:rPr>
          <w:rFonts w:ascii="Arial" w:hAnsi="Arial" w:cs="Arial"/>
          <w:sz w:val="24"/>
          <w:szCs w:val="24"/>
        </w:rPr>
        <w:t xml:space="preserve">with all the accumulated </w:t>
      </w:r>
      <w:r w:rsidR="00C3568C" w:rsidRPr="00D46D94">
        <w:rPr>
          <w:rFonts w:ascii="Arial" w:hAnsi="Arial" w:cs="Arial"/>
          <w:sz w:val="24"/>
          <w:szCs w:val="24"/>
        </w:rPr>
        <w:t>funds</w:t>
      </w:r>
      <w:r w:rsidRPr="00D46D94">
        <w:rPr>
          <w:rFonts w:ascii="Arial" w:hAnsi="Arial" w:cs="Arial"/>
          <w:sz w:val="24"/>
          <w:szCs w:val="24"/>
        </w:rPr>
        <w:t>.</w:t>
      </w:r>
    </w:p>
    <w:p w14:paraId="60C24D71" w14:textId="1921D0BA" w:rsidR="00C3568C" w:rsidRDefault="00C3568C" w:rsidP="00D46D9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1513FE5" w14:textId="546CD7C6" w:rsidR="00C3568C" w:rsidRDefault="00C3568C" w:rsidP="00D46D9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age of </w:t>
      </w:r>
      <w:r w:rsidR="00ED0FC5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simple moving average with past data is restricted due to the inability to have future data values in the time series. </w:t>
      </w:r>
    </w:p>
    <w:p w14:paraId="1CDDC900" w14:textId="0F76DD17" w:rsidR="00C3568C" w:rsidRDefault="00ED0FC5" w:rsidP="00D46D9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 e</w:t>
      </w:r>
      <w:r w:rsidR="00C3568C">
        <w:rPr>
          <w:rFonts w:ascii="Arial" w:hAnsi="Arial" w:cs="Arial"/>
          <w:sz w:val="24"/>
          <w:szCs w:val="24"/>
        </w:rPr>
        <w:t xml:space="preserve">xponential moving average helps to mitigate the issue with </w:t>
      </w:r>
      <w:r>
        <w:rPr>
          <w:rFonts w:ascii="Arial" w:hAnsi="Arial" w:cs="Arial"/>
          <w:sz w:val="24"/>
          <w:szCs w:val="24"/>
        </w:rPr>
        <w:t xml:space="preserve">the </w:t>
      </w:r>
      <w:r w:rsidR="00C3568C">
        <w:rPr>
          <w:rFonts w:ascii="Arial" w:hAnsi="Arial" w:cs="Arial"/>
          <w:sz w:val="24"/>
          <w:szCs w:val="24"/>
        </w:rPr>
        <w:t xml:space="preserve">lack of future data by utilising more recent data. </w:t>
      </w:r>
    </w:p>
    <w:p w14:paraId="3F39718B" w14:textId="19C5AAEE" w:rsidR="00C3568C" w:rsidRDefault="00C3568C" w:rsidP="00D46D94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C302766" w14:textId="106ABB2D" w:rsidR="00C3568C" w:rsidRDefault="00C3568C" w:rsidP="00C3568C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culation of Exponential moving average (EMA) is as of below:</w:t>
      </w:r>
    </w:p>
    <w:p w14:paraId="699B66AA" w14:textId="77777777" w:rsidR="00C3568C" w:rsidRPr="00C3568C" w:rsidRDefault="00C3568C" w:rsidP="00C3568C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E644474" w14:textId="77777777" w:rsidR="00C3568C" w:rsidRPr="00C3568C" w:rsidRDefault="00C3568C" w:rsidP="00C3568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3568C">
        <w:rPr>
          <w:rFonts w:ascii="Arial" w:hAnsi="Arial" w:cs="Arial"/>
          <w:sz w:val="24"/>
          <w:szCs w:val="24"/>
        </w:rPr>
        <w:t>EMA = (today’s closing price *K) + (Previous EMA * (1 – K))</w:t>
      </w:r>
    </w:p>
    <w:p w14:paraId="77A2EC28" w14:textId="77777777" w:rsidR="00C3568C" w:rsidRPr="00C3568C" w:rsidRDefault="00C3568C" w:rsidP="00C3568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3568C">
        <w:rPr>
          <w:rFonts w:ascii="Arial" w:hAnsi="Arial" w:cs="Arial"/>
          <w:sz w:val="24"/>
          <w:szCs w:val="24"/>
        </w:rPr>
        <w:t>N = number of days in EMA</w:t>
      </w:r>
    </w:p>
    <w:p w14:paraId="4F3B203C" w14:textId="404AA874" w:rsidR="00C3568C" w:rsidRDefault="00C3568C" w:rsidP="00C3568C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C3568C">
        <w:rPr>
          <w:rFonts w:ascii="Arial" w:hAnsi="Arial" w:cs="Arial"/>
          <w:sz w:val="24"/>
          <w:szCs w:val="24"/>
        </w:rPr>
        <w:t>K (Smoothing Factor) = 2/(N+1)</w:t>
      </w:r>
    </w:p>
    <w:p w14:paraId="4AB187EF" w14:textId="09BE863E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D309D03" w14:textId="06AEC63A" w:rsidR="00C3568C" w:rsidRDefault="00C3568C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MA: N=26 days</w:t>
      </w:r>
    </w:p>
    <w:p w14:paraId="79F74668" w14:textId="6342D705" w:rsidR="00C3568C" w:rsidRDefault="00C3568C" w:rsidP="00D17FD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MA: N=12 days</w:t>
      </w:r>
    </w:p>
    <w:p w14:paraId="21F34564" w14:textId="0CB9DC75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14B20C9" w14:textId="77777777" w:rsidR="00975430" w:rsidRDefault="00975430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5435BA9" w14:textId="14205005" w:rsidR="00D17FDD" w:rsidRDefault="00D17FDD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6AA7954" w14:textId="44FD571E" w:rsidR="00D17FDD" w:rsidRDefault="00D17FDD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603FE4D" w14:textId="223FB919" w:rsidR="00D17FDD" w:rsidRDefault="00D17FDD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1ACC7DB" w14:textId="5C7BD2E1" w:rsidR="00D17FDD" w:rsidRDefault="00D17FDD" w:rsidP="00D17FDD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A9934FD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D34D9B3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7B034DA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D5F12E7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0EAF03A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AE9CA94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19DEBBE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3C39A13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571071C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AD30A09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E8A28B9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1D5DF24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B18629F" w14:textId="77777777" w:rsidR="00975430" w:rsidRDefault="00975430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1555F608" w14:textId="5E0CF112" w:rsidR="00D17FDD" w:rsidRPr="00D17FDD" w:rsidRDefault="00D17FDD" w:rsidP="00D17FDD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D17FDD">
        <w:rPr>
          <w:rFonts w:ascii="Arial" w:hAnsi="Arial" w:cs="Arial"/>
          <w:sz w:val="24"/>
          <w:szCs w:val="24"/>
        </w:rPr>
        <w:lastRenderedPageBreak/>
        <w:t>2. Computerisation of the MACD trend reversal system: depicted by Flowchart and Pseudo Code</w:t>
      </w:r>
    </w:p>
    <w:p w14:paraId="2DF9F923" w14:textId="6F4628B9" w:rsidR="00D17FDD" w:rsidRDefault="00D17FDD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D17FDD">
        <w:rPr>
          <w:rFonts w:ascii="Arial" w:hAnsi="Arial" w:cs="Arial"/>
          <w:b/>
          <w:bCs/>
          <w:sz w:val="24"/>
          <w:szCs w:val="24"/>
        </w:rPr>
        <w:t>Pseudo Code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14:paraId="71953917" w14:textId="77777777" w:rsidR="00565E2E" w:rsidRDefault="00565E2E" w:rsidP="00D17FDD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5137BC4" w14:textId="04BC192D" w:rsid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 w:rsidRPr="00565E2E">
        <w:rPr>
          <w:rFonts w:ascii="Arial" w:hAnsi="Arial" w:cs="Arial"/>
          <w:sz w:val="24"/>
          <w:szCs w:val="24"/>
        </w:rPr>
        <w:t>User</w:t>
      </w:r>
      <w:proofErr w:type="gramEnd"/>
      <w:r w:rsidRPr="00565E2E">
        <w:rPr>
          <w:rFonts w:ascii="Arial" w:hAnsi="Arial" w:cs="Arial"/>
          <w:sz w:val="24"/>
          <w:szCs w:val="24"/>
        </w:rPr>
        <w:t xml:space="preserve"> choose if use SMA or EMA </w:t>
      </w:r>
    </w:p>
    <w:p w14:paraId="3F1E8387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77FAF78" w14:textId="06449BB0" w:rsid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>INITIATE Balance of BUY and SELL pair to be equal to BUY-SELL -1/8(commission)</w:t>
      </w:r>
    </w:p>
    <w:p w14:paraId="30A8FC5B" w14:textId="3CA1AC5A" w:rsidR="00565E2E" w:rsidRDefault="00D46D94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ITIATE BUY to be zero</w:t>
      </w:r>
    </w:p>
    <w:p w14:paraId="215DDD54" w14:textId="76D1656E" w:rsidR="00D46D94" w:rsidRDefault="00D46D94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ITIATE SELL to be zero. </w:t>
      </w:r>
    </w:p>
    <w:p w14:paraId="5A2D127D" w14:textId="77777777" w:rsidR="00D46D94" w:rsidRPr="00565E2E" w:rsidRDefault="00D46D94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7B814F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>WHILE there is a trend reversal AND User choose to use SMA</w:t>
      </w:r>
    </w:p>
    <w:p w14:paraId="151C9110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  <w:t>IF signal line cross under MACD line</w:t>
      </w:r>
    </w:p>
    <w:p w14:paraId="03F5D2BB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 w:rsidRPr="00565E2E">
        <w:rPr>
          <w:rFonts w:ascii="Arial" w:hAnsi="Arial" w:cs="Arial"/>
          <w:sz w:val="24"/>
          <w:szCs w:val="24"/>
        </w:rPr>
        <w:tab/>
        <w:t>Buy signal is given (Bullish)</w:t>
      </w:r>
    </w:p>
    <w:p w14:paraId="08A20117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 w:rsidRPr="00565E2E">
        <w:rPr>
          <w:rFonts w:ascii="Arial" w:hAnsi="Arial" w:cs="Arial"/>
          <w:sz w:val="24"/>
          <w:szCs w:val="24"/>
        </w:rPr>
        <w:tab/>
        <w:t>INITIATE a BUY</w:t>
      </w:r>
    </w:p>
    <w:p w14:paraId="4A1088D3" w14:textId="5DE5ECCC" w:rsid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 w:rsidRPr="00565E2E">
        <w:rPr>
          <w:rFonts w:ascii="Arial" w:hAnsi="Arial" w:cs="Arial"/>
          <w:sz w:val="24"/>
          <w:szCs w:val="24"/>
        </w:rPr>
        <w:tab/>
        <w:t>ADD 7/8 of Buy to Balance #inclusive of 1/8 of commission loss</w:t>
      </w:r>
    </w:p>
    <w:p w14:paraId="58BA41B9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75DECB4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  <w:t>ELSE signal line cross over MACD line</w:t>
      </w:r>
    </w:p>
    <w:p w14:paraId="694E9E5D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 w:rsidRPr="00565E2E">
        <w:rPr>
          <w:rFonts w:ascii="Arial" w:hAnsi="Arial" w:cs="Arial"/>
          <w:sz w:val="24"/>
          <w:szCs w:val="24"/>
        </w:rPr>
        <w:tab/>
        <w:t>Sell signal is given (Bearish)</w:t>
      </w:r>
    </w:p>
    <w:p w14:paraId="081E420F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 w:rsidRPr="00565E2E">
        <w:rPr>
          <w:rFonts w:ascii="Arial" w:hAnsi="Arial" w:cs="Arial"/>
          <w:sz w:val="24"/>
          <w:szCs w:val="24"/>
        </w:rPr>
        <w:tab/>
        <w:t>INITIATE a SELL</w:t>
      </w:r>
    </w:p>
    <w:p w14:paraId="0BD8FEFC" w14:textId="007E33CD" w:rsidR="00565E2E" w:rsidRDefault="00565E2E" w:rsidP="00565E2E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>SUBTRACT 9/8 of SELL from Balance #inclusive of 1/8 of commission</w:t>
      </w:r>
      <w:r>
        <w:rPr>
          <w:rFonts w:ascii="Arial" w:hAnsi="Arial" w:cs="Arial"/>
          <w:sz w:val="24"/>
          <w:szCs w:val="24"/>
        </w:rPr>
        <w:t xml:space="preserve">       </w:t>
      </w:r>
      <w:r w:rsidRPr="00565E2E">
        <w:rPr>
          <w:rFonts w:ascii="Arial" w:hAnsi="Arial" w:cs="Arial"/>
          <w:sz w:val="24"/>
          <w:szCs w:val="24"/>
        </w:rPr>
        <w:t>loss</w:t>
      </w:r>
    </w:p>
    <w:p w14:paraId="0495EAB6" w14:textId="77777777" w:rsidR="00565E2E" w:rsidRPr="00565E2E" w:rsidRDefault="00565E2E" w:rsidP="00565E2E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</w:p>
    <w:p w14:paraId="1EBAD29B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>END WHILE</w:t>
      </w:r>
    </w:p>
    <w:p w14:paraId="002E3B9C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8B18519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>WHILE there is a trend reversal AND User choose to use EMA</w:t>
      </w:r>
    </w:p>
    <w:p w14:paraId="1D4BD71E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  <w:t>IF signal line cross under MACD line</w:t>
      </w:r>
    </w:p>
    <w:p w14:paraId="0188633F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 w:rsidRPr="00565E2E">
        <w:rPr>
          <w:rFonts w:ascii="Arial" w:hAnsi="Arial" w:cs="Arial"/>
          <w:sz w:val="24"/>
          <w:szCs w:val="24"/>
        </w:rPr>
        <w:tab/>
        <w:t>Buy signal is given (Bullish)</w:t>
      </w:r>
    </w:p>
    <w:p w14:paraId="68542BCF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 w:rsidRPr="00565E2E">
        <w:rPr>
          <w:rFonts w:ascii="Arial" w:hAnsi="Arial" w:cs="Arial"/>
          <w:sz w:val="24"/>
          <w:szCs w:val="24"/>
        </w:rPr>
        <w:tab/>
        <w:t>INITIATE a BUY</w:t>
      </w:r>
    </w:p>
    <w:p w14:paraId="00218413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 w:rsidRPr="00565E2E">
        <w:rPr>
          <w:rFonts w:ascii="Arial" w:hAnsi="Arial" w:cs="Arial"/>
          <w:sz w:val="24"/>
          <w:szCs w:val="24"/>
        </w:rPr>
        <w:tab/>
        <w:t>ADD 7/8 of Buy to Balance #inclusive of 1/8 of commission loss</w:t>
      </w:r>
    </w:p>
    <w:p w14:paraId="20D48866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  <w:t>ELSE signal line cross over MACD line</w:t>
      </w:r>
    </w:p>
    <w:p w14:paraId="14816D14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 w:rsidRPr="00565E2E">
        <w:rPr>
          <w:rFonts w:ascii="Arial" w:hAnsi="Arial" w:cs="Arial"/>
          <w:sz w:val="24"/>
          <w:szCs w:val="24"/>
        </w:rPr>
        <w:tab/>
        <w:t>Sell signal is given (Bearish)</w:t>
      </w:r>
    </w:p>
    <w:p w14:paraId="444246B9" w14:textId="77777777" w:rsidR="00565E2E" w:rsidRP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ab/>
      </w:r>
      <w:r w:rsidRPr="00565E2E">
        <w:rPr>
          <w:rFonts w:ascii="Arial" w:hAnsi="Arial" w:cs="Arial"/>
          <w:sz w:val="24"/>
          <w:szCs w:val="24"/>
        </w:rPr>
        <w:tab/>
        <w:t>INITIATE a SELL</w:t>
      </w:r>
    </w:p>
    <w:p w14:paraId="3D9FF25C" w14:textId="3D1D1D49" w:rsidR="00565E2E" w:rsidRPr="00565E2E" w:rsidRDefault="00565E2E" w:rsidP="00565E2E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>SUBTRACT 9/8 of SELL from Balance #inclusive of 1/8 of commissio</w:t>
      </w:r>
      <w:r>
        <w:rPr>
          <w:rFonts w:ascii="Arial" w:hAnsi="Arial" w:cs="Arial"/>
          <w:sz w:val="24"/>
          <w:szCs w:val="24"/>
        </w:rPr>
        <w:t xml:space="preserve">n </w:t>
      </w:r>
      <w:r w:rsidRPr="00565E2E">
        <w:rPr>
          <w:rFonts w:ascii="Arial" w:hAnsi="Arial" w:cs="Arial"/>
          <w:sz w:val="24"/>
          <w:szCs w:val="24"/>
        </w:rPr>
        <w:t>loss</w:t>
      </w:r>
    </w:p>
    <w:p w14:paraId="43039B9C" w14:textId="20F949C5" w:rsidR="00D17FDD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565E2E">
        <w:rPr>
          <w:rFonts w:ascii="Arial" w:hAnsi="Arial" w:cs="Arial"/>
          <w:sz w:val="24"/>
          <w:szCs w:val="24"/>
        </w:rPr>
        <w:t>END WHILE</w:t>
      </w:r>
    </w:p>
    <w:p w14:paraId="168FD2A6" w14:textId="2690FA1B" w:rsid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2D7A272" w14:textId="3D9642E2" w:rsid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Balance &lt;0</w:t>
      </w:r>
    </w:p>
    <w:p w14:paraId="4890A4E7" w14:textId="20E220FA" w:rsid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IF BUY-HOLD-SELL &gt; Balance</w:t>
      </w:r>
    </w:p>
    <w:p w14:paraId="1E17E952" w14:textId="433B4C81" w:rsidR="00565E2E" w:rsidRDefault="00565E2E" w:rsidP="00CC165B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NT “Losses are more than </w:t>
      </w:r>
      <w:r w:rsidR="00CC165B">
        <w:rPr>
          <w:rFonts w:ascii="Arial" w:hAnsi="Arial" w:cs="Arial"/>
          <w:sz w:val="24"/>
          <w:szCs w:val="24"/>
        </w:rPr>
        <w:t>a BUY-HOLD-SELL position</w:t>
      </w:r>
      <w:r>
        <w:rPr>
          <w:rFonts w:ascii="Arial" w:hAnsi="Arial" w:cs="Arial"/>
          <w:sz w:val="24"/>
          <w:szCs w:val="24"/>
        </w:rPr>
        <w:t xml:space="preserve"> from the entire period of trend reversal trading”</w:t>
      </w:r>
    </w:p>
    <w:p w14:paraId="2CA181BC" w14:textId="00341C58" w:rsid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PRINT BUY-HOLD-SELL</w:t>
      </w:r>
    </w:p>
    <w:p w14:paraId="6A301BA8" w14:textId="65E846A7" w:rsid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PRINT Balance</w:t>
      </w:r>
    </w:p>
    <w:p w14:paraId="1AEB62BD" w14:textId="152959E3" w:rsid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ELSE IF</w:t>
      </w:r>
    </w:p>
    <w:p w14:paraId="028D9F19" w14:textId="26F120F1" w:rsidR="00CC165B" w:rsidRDefault="00CC165B" w:rsidP="00CC165B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INT “Losses are less than a BUY-HOLD-SELL position from the entire period of trend reversal trading”</w:t>
      </w:r>
    </w:p>
    <w:p w14:paraId="6B71AD85" w14:textId="77777777" w:rsidR="00565E2E" w:rsidRDefault="00565E2E" w:rsidP="00565E2E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INT BUY-HOLD-SELL</w:t>
      </w:r>
    </w:p>
    <w:p w14:paraId="031AAF2C" w14:textId="2AF21D37" w:rsidR="00565E2E" w:rsidRDefault="00565E2E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PRINT Balance</w:t>
      </w:r>
    </w:p>
    <w:p w14:paraId="25579236" w14:textId="2B90E32E" w:rsidR="00DC3A70" w:rsidRDefault="00DC3A70" w:rsidP="00565E2E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0683313" w14:textId="14E38AEE" w:rsidR="00DC3A70" w:rsidRDefault="00DC3A70" w:rsidP="00565E2E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LSE IF</w:t>
      </w:r>
    </w:p>
    <w:p w14:paraId="4B97CCD2" w14:textId="433C343A" w:rsidR="00DC3A70" w:rsidRDefault="00DC3A7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IF BUY-HOLD-SELL </w:t>
      </w:r>
      <w:r w:rsidR="00CC165B">
        <w:rPr>
          <w:rFonts w:ascii="Arial" w:hAnsi="Arial" w:cs="Arial"/>
          <w:sz w:val="24"/>
          <w:szCs w:val="24"/>
        </w:rPr>
        <w:t>&lt;</w:t>
      </w:r>
      <w:r>
        <w:rPr>
          <w:rFonts w:ascii="Arial" w:hAnsi="Arial" w:cs="Arial"/>
          <w:sz w:val="24"/>
          <w:szCs w:val="24"/>
        </w:rPr>
        <w:t xml:space="preserve"> Balance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</w:p>
    <w:p w14:paraId="19E656C0" w14:textId="573ED273" w:rsidR="00DC3A70" w:rsidRPr="00D17FDD" w:rsidRDefault="00DC3A70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D17FDD">
        <w:rPr>
          <w:rFonts w:ascii="Arial" w:hAnsi="Arial" w:cs="Arial"/>
          <w:sz w:val="24"/>
          <w:szCs w:val="24"/>
        </w:rPr>
        <w:lastRenderedPageBreak/>
        <w:t>2. Computerisation of the MACD trend reversal system: depicted by Flowchart and Pseudo Code</w:t>
      </w:r>
      <w:r>
        <w:rPr>
          <w:rFonts w:ascii="Arial" w:hAnsi="Arial" w:cs="Arial"/>
          <w:sz w:val="24"/>
          <w:szCs w:val="24"/>
        </w:rPr>
        <w:t xml:space="preserve"> (continued)</w:t>
      </w:r>
    </w:p>
    <w:p w14:paraId="3044E117" w14:textId="77777777" w:rsidR="00DC3A70" w:rsidRDefault="00DC3A7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80CB0C4" w14:textId="77777777" w:rsidR="00DC3A70" w:rsidRDefault="00DC3A7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B897C1F" w14:textId="4AD7CD9F" w:rsidR="00CC165B" w:rsidRDefault="00CC165B" w:rsidP="00CC165B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INT “Profits are more than a BUY-HOLD-SELL position from the entire period of trend reversal trading”</w:t>
      </w:r>
    </w:p>
    <w:p w14:paraId="03A5757E" w14:textId="77777777" w:rsidR="00DC3A70" w:rsidRDefault="00DC3A7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PRINT BUY-HOLD-SELL</w:t>
      </w:r>
    </w:p>
    <w:p w14:paraId="7D991772" w14:textId="77777777" w:rsidR="00DC3A70" w:rsidRDefault="00DC3A7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PRINT Balance</w:t>
      </w:r>
    </w:p>
    <w:p w14:paraId="752564DA" w14:textId="77777777" w:rsidR="00DC3A70" w:rsidRDefault="00DC3A7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ELSE IF</w:t>
      </w:r>
    </w:p>
    <w:p w14:paraId="346B5813" w14:textId="6A331B56" w:rsidR="00CC165B" w:rsidRDefault="00CC165B" w:rsidP="00CC165B">
      <w:pPr>
        <w:spacing w:after="0" w:line="240" w:lineRule="auto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INT “Profits are </w:t>
      </w:r>
      <w:r w:rsidR="005D1ACA">
        <w:rPr>
          <w:rFonts w:ascii="Arial" w:hAnsi="Arial" w:cs="Arial"/>
          <w:sz w:val="24"/>
          <w:szCs w:val="24"/>
        </w:rPr>
        <w:t>less</w:t>
      </w:r>
      <w:r>
        <w:rPr>
          <w:rFonts w:ascii="Arial" w:hAnsi="Arial" w:cs="Arial"/>
          <w:sz w:val="24"/>
          <w:szCs w:val="24"/>
        </w:rPr>
        <w:t xml:space="preserve"> than a BUY-HOLD-SELL position from the entire period of trend reversal trading”</w:t>
      </w:r>
    </w:p>
    <w:p w14:paraId="6F176DE8" w14:textId="77777777" w:rsidR="00DC3A70" w:rsidRDefault="00DC3A70" w:rsidP="00DC3A70">
      <w:pPr>
        <w:spacing w:after="0" w:line="240" w:lineRule="auto"/>
        <w:ind w:left="72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INT BUY-HOLD-SELL</w:t>
      </w:r>
    </w:p>
    <w:p w14:paraId="70E06280" w14:textId="77777777" w:rsidR="00DC3A70" w:rsidRDefault="00DC3A7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PRINT Balance</w:t>
      </w:r>
    </w:p>
    <w:p w14:paraId="19A85FD8" w14:textId="6BEDCB9C" w:rsidR="00565E2E" w:rsidRDefault="00565E2E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BCD0C76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2F9F717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18A8D04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F05E0E7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A7EEE99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7A41C58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CD09FA2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D57F438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DC4BBA9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58F76D0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54BF013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93B912F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DBD538E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B4C7F29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FDA757C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65BC30E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6F3FC90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F5A06C2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338A76A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A55A8BB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C9FE603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D7ACD86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E6825DF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8131363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09B796F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C116706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BE9C3CD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A00C2F0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43C75006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7481F6C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74236F1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705B6422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6CA697A8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884F090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04D8999E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9DB98DE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59D9C783" w14:textId="77777777" w:rsidR="009933C6" w:rsidRPr="00D17FDD" w:rsidRDefault="009933C6" w:rsidP="009933C6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D17FDD">
        <w:rPr>
          <w:rFonts w:ascii="Arial" w:hAnsi="Arial" w:cs="Arial"/>
          <w:sz w:val="24"/>
          <w:szCs w:val="24"/>
        </w:rPr>
        <w:lastRenderedPageBreak/>
        <w:t>2. Computerisation of the MACD trend reversal system: depicted by Flowchart and Pseudo Code</w:t>
      </w:r>
      <w:r>
        <w:rPr>
          <w:rFonts w:ascii="Arial" w:hAnsi="Arial" w:cs="Arial"/>
          <w:sz w:val="24"/>
          <w:szCs w:val="24"/>
        </w:rPr>
        <w:t xml:space="preserve"> (continued)</w:t>
      </w:r>
    </w:p>
    <w:p w14:paraId="7F5ACF90" w14:textId="77777777" w:rsidR="009933C6" w:rsidRDefault="009933C6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1CA909B3" w14:textId="0B1352C4" w:rsidR="00337BAC" w:rsidRPr="00337BAC" w:rsidRDefault="00337BAC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337BAC">
        <w:rPr>
          <w:rFonts w:ascii="Arial" w:hAnsi="Arial" w:cs="Arial"/>
          <w:b/>
          <w:bCs/>
          <w:sz w:val="24"/>
          <w:szCs w:val="24"/>
        </w:rPr>
        <w:t>Flowchart:</w:t>
      </w:r>
    </w:p>
    <w:p w14:paraId="179753EE" w14:textId="39BF168A" w:rsidR="00337BAC" w:rsidRDefault="0083339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C98BD76" wp14:editId="4EE3D525">
                <wp:simplePos x="0" y="0"/>
                <wp:positionH relativeFrom="column">
                  <wp:posOffset>1798320</wp:posOffset>
                </wp:positionH>
                <wp:positionV relativeFrom="paragraph">
                  <wp:posOffset>2071370</wp:posOffset>
                </wp:positionV>
                <wp:extent cx="2331720" cy="1303020"/>
                <wp:effectExtent l="19050" t="19050" r="11430" b="30480"/>
                <wp:wrapNone/>
                <wp:docPr id="14" name="Flowchart: Decisio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1720" cy="1303020"/>
                        </a:xfrm>
                        <a:prstGeom prst="flowChartDecision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2751F3" w14:textId="77777777" w:rsidR="00833394" w:rsidRDefault="00833394" w:rsidP="00833394">
                            <w:pPr>
                              <w:jc w:val="center"/>
                            </w:pPr>
                            <w:r>
                              <w:t>INPUT USE SMA OR E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C98BD76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14" o:spid="_x0000_s1026" type="#_x0000_t110" style="position:absolute;margin-left:141.6pt;margin-top:163.1pt;width:183.6pt;height:102.6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" fillcolor="#c00000" strokecolor="#1f3763 [1604]" strokeweight="1pt">
                <v:textbox>
                  <w:txbxContent>
                    <w:p w14:paraId="322751F3" w14:textId="77777777" w:rsidR="00833394" w:rsidRDefault="00833394" w:rsidP="00833394">
                      <w:pPr>
                        <w:jc w:val="center"/>
                      </w:pPr>
                      <w:r>
                        <w:t>INPUT USE SMA OR EM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22A9B7C" wp14:editId="1F0C31AE">
                <wp:simplePos x="0" y="0"/>
                <wp:positionH relativeFrom="column">
                  <wp:posOffset>3063240</wp:posOffset>
                </wp:positionH>
                <wp:positionV relativeFrom="paragraph">
                  <wp:posOffset>440690</wp:posOffset>
                </wp:positionV>
                <wp:extent cx="0" cy="342900"/>
                <wp:effectExtent l="76200" t="0" r="7620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604DFA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41.2pt;margin-top:34.7pt;width:0;height:27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27DD050" wp14:editId="77DB94FA">
                <wp:simplePos x="0" y="0"/>
                <wp:positionH relativeFrom="column">
                  <wp:posOffset>2712720</wp:posOffset>
                </wp:positionH>
                <wp:positionV relativeFrom="paragraph">
                  <wp:posOffset>74930</wp:posOffset>
                </wp:positionV>
                <wp:extent cx="739140" cy="388620"/>
                <wp:effectExtent l="0" t="0" r="22860" b="11430"/>
                <wp:wrapNone/>
                <wp:docPr id="10" name="Flowchart: Termina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140" cy="388620"/>
                        </a:xfrm>
                        <a:prstGeom prst="flowChartTerminator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F8E01E" w14:textId="77777777" w:rsidR="00833394" w:rsidRDefault="00833394" w:rsidP="009933C6">
                            <w:pPr>
                              <w:jc w:val="center"/>
                            </w:pPr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7DD050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10" o:spid="_x0000_s1027" type="#_x0000_t116" style="position:absolute;margin-left:213.6pt;margin-top:5.9pt;width:58.2pt;height:30.6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" fillcolor="#ffc000" strokecolor="#1f3763 [1604]" strokeweight="1pt">
                <v:textbox>
                  <w:txbxContent>
                    <w:p w14:paraId="2DF8E01E" w14:textId="77777777" w:rsidR="00833394" w:rsidRDefault="00833394" w:rsidP="009933C6">
                      <w:pPr>
                        <w:jc w:val="center"/>
                      </w:pPr>
                      <w: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2FA4D09" wp14:editId="703FC399">
                <wp:simplePos x="0" y="0"/>
                <wp:positionH relativeFrom="column">
                  <wp:posOffset>2971800</wp:posOffset>
                </wp:positionH>
                <wp:positionV relativeFrom="paragraph">
                  <wp:posOffset>1621790</wp:posOffset>
                </wp:positionV>
                <wp:extent cx="15240" cy="419100"/>
                <wp:effectExtent l="76200" t="0" r="6096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115D9C" id="Straight Arrow Connector 13" o:spid="_x0000_s1026" type="#_x0000_t32" style="position:absolute;margin-left:234pt;margin-top:127.7pt;width:1.2pt;height:33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</w:p>
    <w:p w14:paraId="58C98D44" w14:textId="6039BCC1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6F59EE9" w14:textId="60BFEBAA" w:rsidR="00337BAC" w:rsidRDefault="0083339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</w:p>
    <w:p w14:paraId="4A7674C3" w14:textId="4A5C7AA2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FA0B8CC" w14:textId="72D073D6" w:rsidR="00337BAC" w:rsidRDefault="00D46D9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A60BB34" wp14:editId="64B3146B">
                <wp:simplePos x="0" y="0"/>
                <wp:positionH relativeFrom="column">
                  <wp:posOffset>430530</wp:posOffset>
                </wp:positionH>
                <wp:positionV relativeFrom="paragraph">
                  <wp:posOffset>6350</wp:posOffset>
                </wp:positionV>
                <wp:extent cx="5276850" cy="914400"/>
                <wp:effectExtent l="19050" t="0" r="38100" b="19050"/>
                <wp:wrapNone/>
                <wp:docPr id="12" name="Flowchart: Da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76850" cy="914400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CA194C" w14:textId="0E2B240C" w:rsidR="00833394" w:rsidRDefault="00833394" w:rsidP="009933C6">
                            <w:pPr>
                              <w:jc w:val="center"/>
                            </w:pPr>
                            <w:r>
                              <w:t>INITIATE Balance to be BUY and SELL pair to equal to BUY-SELL-1/8 OF COMMISSION</w:t>
                            </w:r>
                            <w:r>
                              <w:tab/>
                            </w:r>
                          </w:p>
                          <w:p w14:paraId="2812A3A6" w14:textId="40EC92D9" w:rsidR="00D46D94" w:rsidRDefault="00D46D94" w:rsidP="009933C6">
                            <w:pPr>
                              <w:jc w:val="center"/>
                            </w:pPr>
                            <w:r>
                              <w:t>INITIATE BUY AND SELL TO BE ZER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60BB34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Flowchart: Data 12" o:spid="_x0000_s1028" type="#_x0000_t111" style="position:absolute;margin-left:33.9pt;margin-top:.5pt;width:415.5pt;height:1in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" fillcolor="#92d050" strokecolor="#1f3763 [1604]" strokeweight="1pt">
                <v:textbox>
                  <w:txbxContent>
                    <w:p w14:paraId="76CA194C" w14:textId="0E2B240C" w:rsidR="00833394" w:rsidRDefault="00833394" w:rsidP="009933C6">
                      <w:pPr>
                        <w:jc w:val="center"/>
                      </w:pPr>
                      <w:r>
                        <w:t>INITIATE Balance to be BUY and SELL pair to equal to BUY-SELL-1/8 OF COMMISSION</w:t>
                      </w:r>
                      <w:r>
                        <w:tab/>
                      </w:r>
                    </w:p>
                    <w:p w14:paraId="2812A3A6" w14:textId="40EC92D9" w:rsidR="00D46D94" w:rsidRDefault="00D46D94" w:rsidP="009933C6">
                      <w:pPr>
                        <w:jc w:val="center"/>
                      </w:pPr>
                      <w:r>
                        <w:t>INITIATE BUY AND SELL TO BE ZERO</w:t>
                      </w:r>
                    </w:p>
                  </w:txbxContent>
                </v:textbox>
              </v:shape>
            </w:pict>
          </mc:Fallback>
        </mc:AlternateContent>
      </w:r>
    </w:p>
    <w:p w14:paraId="3EA2ACD1" w14:textId="72DEBAF7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044BECC" w14:textId="35920FDA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E4D22AF" w14:textId="5C9C3F18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0D5A128" w14:textId="1ED55CBF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5D95188" w14:textId="6E3221E8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8DEA28D" w14:textId="118A0732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F2B50DF" w14:textId="73B2D7B2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B234C83" w14:textId="2481244F" w:rsidR="00337BAC" w:rsidRDefault="0083339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88793AB" wp14:editId="794CBE26">
                <wp:simplePos x="0" y="0"/>
                <wp:positionH relativeFrom="column">
                  <wp:posOffset>952500</wp:posOffset>
                </wp:positionH>
                <wp:positionV relativeFrom="paragraph">
                  <wp:posOffset>143510</wp:posOffset>
                </wp:positionV>
                <wp:extent cx="883920" cy="1404620"/>
                <wp:effectExtent l="0" t="0" r="1143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7F07D5" w14:textId="606CA2EA" w:rsidR="00833394" w:rsidRDefault="00833394">
                            <w:r>
                              <w:t>USE S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8793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margin-left:75pt;margin-top:11.3pt;width:69.6pt;height:110.6pt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" filled="f" strokecolor="white [3212]">
                <v:textbox style="mso-fit-shape-to-text:t">
                  <w:txbxContent>
                    <w:p w14:paraId="187F07D5" w14:textId="606CA2EA" w:rsidR="00833394" w:rsidRDefault="00833394">
                      <w:r>
                        <w:t>USE S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245019C" w14:textId="4D780553" w:rsidR="00337BAC" w:rsidRDefault="0083339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47AA08F7" wp14:editId="5DEEB667">
                <wp:simplePos x="0" y="0"/>
                <wp:positionH relativeFrom="column">
                  <wp:posOffset>4282440</wp:posOffset>
                </wp:positionH>
                <wp:positionV relativeFrom="paragraph">
                  <wp:posOffset>6985</wp:posOffset>
                </wp:positionV>
                <wp:extent cx="883920" cy="1404620"/>
                <wp:effectExtent l="0" t="0" r="11430" b="1397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CDAC51" w14:textId="022902CC" w:rsidR="00833394" w:rsidRDefault="00833394" w:rsidP="00833394">
                            <w:r>
                              <w:t>USE E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AA08F7" id="_x0000_s1030" type="#_x0000_t202" style="position:absolute;margin-left:337.2pt;margin-top:.55pt;width:69.6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" filled="f" strokecolor="white [3212]">
                <v:textbox style="mso-fit-shape-to-text:t">
                  <w:txbxContent>
                    <w:p w14:paraId="3BCDAC51" w14:textId="022902CC" w:rsidR="00833394" w:rsidRDefault="00833394" w:rsidP="00833394">
                      <w:r>
                        <w:t xml:space="preserve">USE </w:t>
                      </w:r>
                      <w:r>
                        <w:t>E</w:t>
                      </w:r>
                      <w:r>
                        <w:t>M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351540" w14:textId="67B7D407" w:rsidR="00337BAC" w:rsidRDefault="00EC5D98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110E76A0" wp14:editId="2C25C990">
                <wp:simplePos x="0" y="0"/>
                <wp:positionH relativeFrom="column">
                  <wp:posOffset>5273040</wp:posOffset>
                </wp:positionH>
                <wp:positionV relativeFrom="paragraph">
                  <wp:posOffset>105410</wp:posOffset>
                </wp:positionV>
                <wp:extent cx="952500" cy="388620"/>
                <wp:effectExtent l="0" t="0" r="19050" b="11430"/>
                <wp:wrapNone/>
                <wp:docPr id="245" name="Flowchart: Terminator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388620"/>
                        </a:xfrm>
                        <a:prstGeom prst="flowChartTerminator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199C21" w14:textId="77777777" w:rsidR="00EC5D98" w:rsidRDefault="00EC5D98" w:rsidP="00EC5D98">
                            <w:pPr>
                              <w:jc w:val="center"/>
                            </w:pPr>
                            <w:r>
                              <w:t>ENDWH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0E76A0" id="Flowchart: Terminator 245" o:spid="_x0000_s1031" type="#_x0000_t116" style="position:absolute;margin-left:415.2pt;margin-top:8.3pt;width:75pt;height:30.6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" fillcolor="#ffc000" strokecolor="#1f3763 [1604]" strokeweight="1pt">
                <v:textbox>
                  <w:txbxContent>
                    <w:p w14:paraId="51199C21" w14:textId="77777777" w:rsidR="00EC5D98" w:rsidRDefault="00EC5D98" w:rsidP="00EC5D98">
                      <w:pPr>
                        <w:jc w:val="center"/>
                      </w:pPr>
                      <w:r>
                        <w:t>ENDWHI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D848924" wp14:editId="0A7F049F">
                <wp:simplePos x="0" y="0"/>
                <wp:positionH relativeFrom="column">
                  <wp:posOffset>-175260</wp:posOffset>
                </wp:positionH>
                <wp:positionV relativeFrom="paragraph">
                  <wp:posOffset>52070</wp:posOffset>
                </wp:positionV>
                <wp:extent cx="952500" cy="388620"/>
                <wp:effectExtent l="0" t="0" r="19050" b="11430"/>
                <wp:wrapNone/>
                <wp:docPr id="37" name="Flowchart: Termina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388620"/>
                        </a:xfrm>
                        <a:prstGeom prst="flowChartTerminator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261ADD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ENDWH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48924" id="Flowchart: Terminator 37" o:spid="_x0000_s1032" type="#_x0000_t116" style="position:absolute;margin-left:-13.8pt;margin-top:4.1pt;width:75pt;height:30.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" fillcolor="#ffc000" strokecolor="#1f3763 [1604]" strokeweight="1pt">
                <v:textbox>
                  <w:txbxContent>
                    <w:p w14:paraId="37261ADD" w14:textId="77777777" w:rsidR="00DA59FF" w:rsidRDefault="00DA59FF" w:rsidP="00DA59FF">
                      <w:pPr>
                        <w:jc w:val="center"/>
                      </w:pPr>
                      <w:r>
                        <w:t>ENDWHILE</w:t>
                      </w:r>
                    </w:p>
                  </w:txbxContent>
                </v:textbox>
              </v:shape>
            </w:pict>
          </mc:Fallback>
        </mc:AlternateContent>
      </w:r>
    </w:p>
    <w:p w14:paraId="55359E35" w14:textId="513B36F2" w:rsidR="00337BAC" w:rsidRDefault="0083339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9C6139" wp14:editId="73216BA3">
                <wp:simplePos x="0" y="0"/>
                <wp:positionH relativeFrom="margin">
                  <wp:posOffset>4168140</wp:posOffset>
                </wp:positionH>
                <wp:positionV relativeFrom="paragraph">
                  <wp:posOffset>97790</wp:posOffset>
                </wp:positionV>
                <wp:extent cx="685800" cy="464820"/>
                <wp:effectExtent l="0" t="0" r="76200" b="49530"/>
                <wp:wrapNone/>
                <wp:docPr id="16" name="Connector: Elbow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46482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24D0B4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6" o:spid="_x0000_s1026" type="#_x0000_t34" style="position:absolute;margin-left:328.2pt;margin-top:7.7pt;width:54pt;height:36.6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" adj="21709" strokecolor="#4472c4 [3204]" strokeweight=".5pt">
                <v:stroke endarrow="block"/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58639B7" wp14:editId="60B6E4E9">
                <wp:simplePos x="0" y="0"/>
                <wp:positionH relativeFrom="margin">
                  <wp:posOffset>1112520</wp:posOffset>
                </wp:positionH>
                <wp:positionV relativeFrom="paragraph">
                  <wp:posOffset>82550</wp:posOffset>
                </wp:positionV>
                <wp:extent cx="689610" cy="464820"/>
                <wp:effectExtent l="76200" t="0" r="15240" b="49530"/>
                <wp:wrapNone/>
                <wp:docPr id="15" name="Connector: Elb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9610" cy="46482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C7BABA" id="Connector: Elbow 15" o:spid="_x0000_s1026" type="#_x0000_t34" style="position:absolute;margin-left:87.6pt;margin-top:6.5pt;width:54.3pt;height:36.6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" adj="21709" strokecolor="#4472c4 [3204]" strokeweight=".5pt">
                <v:stroke endarrow="block"/>
                <w10:wrap anchorx="margin"/>
              </v:shape>
            </w:pict>
          </mc:Fallback>
        </mc:AlternateContent>
      </w:r>
    </w:p>
    <w:p w14:paraId="69E35055" w14:textId="39050804" w:rsidR="00337BAC" w:rsidRDefault="00EC5D98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548F116E" wp14:editId="285BF4BC">
                <wp:simplePos x="0" y="0"/>
                <wp:positionH relativeFrom="column">
                  <wp:posOffset>5487034</wp:posOffset>
                </wp:positionH>
                <wp:positionV relativeFrom="paragraph">
                  <wp:posOffset>128270</wp:posOffset>
                </wp:positionV>
                <wp:extent cx="128905" cy="601980"/>
                <wp:effectExtent l="0" t="38100" r="61595" b="26670"/>
                <wp:wrapNone/>
                <wp:docPr id="244" name="Straight Arrow Connector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905" cy="6019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5FD7C" id="Straight Arrow Connector 244" o:spid="_x0000_s1026" type="#_x0000_t32" style="position:absolute;margin-left:432.05pt;margin-top:10.1pt;width:10.15pt;height:47.4pt;flip:y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795BF917" wp14:editId="1690DCC2">
                <wp:simplePos x="0" y="0"/>
                <wp:positionH relativeFrom="column">
                  <wp:posOffset>304165</wp:posOffset>
                </wp:positionH>
                <wp:positionV relativeFrom="paragraph">
                  <wp:posOffset>90170</wp:posOffset>
                </wp:positionV>
                <wp:extent cx="198755" cy="510540"/>
                <wp:effectExtent l="38100" t="38100" r="29845" b="22860"/>
                <wp:wrapNone/>
                <wp:docPr id="243" name="Straight Arrow Connector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8755" cy="510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98552" id="Straight Arrow Connector 243" o:spid="_x0000_s1026" type="#_x0000_t32" style="position:absolute;margin-left:23.95pt;margin-top:7.1pt;width:15.65pt;height:40.2pt;flip:x y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</w:p>
    <w:p w14:paraId="68668E4D" w14:textId="0A3DA75D" w:rsidR="00337BAC" w:rsidRDefault="00EC5D98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19008" behindDoc="0" locked="0" layoutInCell="1" allowOverlap="1" wp14:anchorId="67B64A50" wp14:editId="0E3662B3">
                <wp:simplePos x="0" y="0"/>
                <wp:positionH relativeFrom="column">
                  <wp:posOffset>373380</wp:posOffset>
                </wp:positionH>
                <wp:positionV relativeFrom="paragraph">
                  <wp:posOffset>5080</wp:posOffset>
                </wp:positionV>
                <wp:extent cx="883920" cy="1404620"/>
                <wp:effectExtent l="0" t="0" r="11430" b="13970"/>
                <wp:wrapSquare wrapText="bothSides"/>
                <wp:docPr id="2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492308" w14:textId="77777777" w:rsidR="000F4663" w:rsidRDefault="000F4663" w:rsidP="000F4663">
                            <w: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B64A50" id="_x0000_s1033" type="#_x0000_t202" style="position:absolute;margin-left:29.4pt;margin-top:.4pt;width:69.6pt;height:110.6pt;z-index:2518190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" filled="f" strokecolor="white [3212]">
                <v:textbox style="mso-fit-shape-to-text:t">
                  <w:txbxContent>
                    <w:p w14:paraId="0A492308" w14:textId="77777777" w:rsidR="000F4663" w:rsidRDefault="000F4663" w:rsidP="000F4663">
                      <w:r>
                        <w:t>FAL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16A014" wp14:editId="3D61D2F8">
                <wp:simplePos x="0" y="0"/>
                <wp:positionH relativeFrom="column">
                  <wp:posOffset>110490</wp:posOffset>
                </wp:positionH>
                <wp:positionV relativeFrom="paragraph">
                  <wp:posOffset>139700</wp:posOffset>
                </wp:positionV>
                <wp:extent cx="2000250" cy="1146810"/>
                <wp:effectExtent l="19050" t="19050" r="38100" b="34290"/>
                <wp:wrapNone/>
                <wp:docPr id="18" name="Flowchart: Decision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1146810"/>
                        </a:xfrm>
                        <a:prstGeom prst="flowChartDecision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6D8823" w14:textId="3C5342AD" w:rsidR="00833394" w:rsidRDefault="00833394" w:rsidP="00833394">
                            <w:pPr>
                              <w:jc w:val="center"/>
                            </w:pPr>
                            <w:r>
                              <w:t>WHILE TREND REVERSAL</w:t>
                            </w:r>
                          </w:p>
                          <w:p w14:paraId="6131C88D" w14:textId="77777777" w:rsidR="00833394" w:rsidRDefault="008333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6A014" id="Flowchart: Decision 18" o:spid="_x0000_s1034" type="#_x0000_t110" style="position:absolute;margin-left:8.7pt;margin-top:11pt;width:157.5pt;height:90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" fillcolor="#c00000" strokecolor="#1f3763 [1604]" strokeweight="1pt">
                <v:textbox>
                  <w:txbxContent>
                    <w:p w14:paraId="416D8823" w14:textId="3C5342AD" w:rsidR="00833394" w:rsidRDefault="00833394" w:rsidP="00833394">
                      <w:pPr>
                        <w:jc w:val="center"/>
                      </w:pPr>
                      <w:r>
                        <w:t>WHILE TREND REVERSAL</w:t>
                      </w:r>
                    </w:p>
                    <w:p w14:paraId="6131C88D" w14:textId="77777777" w:rsidR="00833394" w:rsidRDefault="00833394"/>
                  </w:txbxContent>
                </v:textbox>
              </v:shape>
            </w:pict>
          </mc:Fallback>
        </mc:AlternateContent>
      </w:r>
    </w:p>
    <w:p w14:paraId="3850F5F8" w14:textId="1111609E" w:rsidR="00337BAC" w:rsidRDefault="00EC5D98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21056" behindDoc="0" locked="0" layoutInCell="1" allowOverlap="1" wp14:anchorId="75E95468" wp14:editId="14C5BEC6">
                <wp:simplePos x="0" y="0"/>
                <wp:positionH relativeFrom="column">
                  <wp:posOffset>5539740</wp:posOffset>
                </wp:positionH>
                <wp:positionV relativeFrom="paragraph">
                  <wp:posOffset>6985</wp:posOffset>
                </wp:positionV>
                <wp:extent cx="883920" cy="1404620"/>
                <wp:effectExtent l="0" t="0" r="11430" b="13970"/>
                <wp:wrapSquare wrapText="bothSides"/>
                <wp:docPr id="2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250FC3" w14:textId="77777777" w:rsidR="000F4663" w:rsidRDefault="000F4663" w:rsidP="000F4663">
                            <w: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E95468" id="_x0000_s1035" type="#_x0000_t202" style="position:absolute;margin-left:436.2pt;margin-top:.55pt;width:69.6pt;height:110.6pt;z-index:2518210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" filled="f" strokecolor="white [3212]">
                <v:textbox style="mso-fit-shape-to-text:t">
                  <w:txbxContent>
                    <w:p w14:paraId="73250FC3" w14:textId="77777777" w:rsidR="000F4663" w:rsidRDefault="000F4663" w:rsidP="000F4663">
                      <w:r>
                        <w:t>FAL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8D13926" wp14:editId="6F28394B">
                <wp:simplePos x="0" y="0"/>
                <wp:positionH relativeFrom="column">
                  <wp:posOffset>3859530</wp:posOffset>
                </wp:positionH>
                <wp:positionV relativeFrom="paragraph">
                  <wp:posOffset>52705</wp:posOffset>
                </wp:positionV>
                <wp:extent cx="2000250" cy="1146810"/>
                <wp:effectExtent l="19050" t="19050" r="38100" b="34290"/>
                <wp:wrapNone/>
                <wp:docPr id="19" name="Flowchart: Decisio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1146810"/>
                        </a:xfrm>
                        <a:prstGeom prst="flowChartDecision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FA0625" w14:textId="77777777" w:rsidR="00833394" w:rsidRDefault="00833394" w:rsidP="00833394">
                            <w:pPr>
                              <w:jc w:val="center"/>
                            </w:pPr>
                            <w:r>
                              <w:t>WHILE TREND REVERSAL</w:t>
                            </w:r>
                          </w:p>
                          <w:p w14:paraId="22CA8C50" w14:textId="77777777" w:rsidR="00833394" w:rsidRDefault="00833394" w:rsidP="0083339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D13926" id="Flowchart: Decision 19" o:spid="_x0000_s1036" type="#_x0000_t110" style="position:absolute;margin-left:303.9pt;margin-top:4.15pt;width:157.5pt;height:90.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" fillcolor="#c00000" strokecolor="#1f3763 [1604]" strokeweight="1pt">
                <v:textbox>
                  <w:txbxContent>
                    <w:p w14:paraId="50FA0625" w14:textId="77777777" w:rsidR="00833394" w:rsidRDefault="00833394" w:rsidP="00833394">
                      <w:pPr>
                        <w:jc w:val="center"/>
                      </w:pPr>
                      <w:r>
                        <w:t>WHILE TREND REVERSAL</w:t>
                      </w:r>
                    </w:p>
                    <w:p w14:paraId="22CA8C50" w14:textId="77777777" w:rsidR="00833394" w:rsidRDefault="00833394" w:rsidP="00833394"/>
                  </w:txbxContent>
                </v:textbox>
              </v:shape>
            </w:pict>
          </mc:Fallback>
        </mc:AlternateContent>
      </w:r>
    </w:p>
    <w:p w14:paraId="2FD79B27" w14:textId="6506BDFF" w:rsidR="00337BAC" w:rsidRDefault="00337BAC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26C4F9" w14:textId="22B0C969" w:rsidR="00337BAC" w:rsidRDefault="000F4663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789F43EC" wp14:editId="1A6AA67E">
                <wp:simplePos x="0" y="0"/>
                <wp:positionH relativeFrom="column">
                  <wp:posOffset>2110740</wp:posOffset>
                </wp:positionH>
                <wp:positionV relativeFrom="paragraph">
                  <wp:posOffset>167005</wp:posOffset>
                </wp:positionV>
                <wp:extent cx="803910" cy="3139440"/>
                <wp:effectExtent l="38100" t="76200" r="34290" b="22860"/>
                <wp:wrapNone/>
                <wp:docPr id="240" name="Connector: Elbow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03910" cy="3139440"/>
                        </a:xfrm>
                        <a:prstGeom prst="bentConnector3">
                          <a:avLst>
                            <a:gd name="adj1" fmla="val -36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553AB7" id="Connector: Elbow 240" o:spid="_x0000_s1026" type="#_x0000_t34" style="position:absolute;margin-left:166.2pt;margin-top:13.15pt;width:63.3pt;height:247.2pt;flip:x y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" adj="-78" strokecolor="#4472c4 [3204]" strokeweight=".5pt">
                <v:stroke endarrow="block"/>
              </v:shape>
            </w:pict>
          </mc:Fallback>
        </mc:AlternateContent>
      </w:r>
      <w:r w:rsidR="0088344C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42D2E46" wp14:editId="37E1AC36">
                <wp:simplePos x="0" y="0"/>
                <wp:positionH relativeFrom="column">
                  <wp:posOffset>-731520</wp:posOffset>
                </wp:positionH>
                <wp:positionV relativeFrom="paragraph">
                  <wp:posOffset>189865</wp:posOffset>
                </wp:positionV>
                <wp:extent cx="914400" cy="3169920"/>
                <wp:effectExtent l="19050" t="76200" r="0" b="30480"/>
                <wp:wrapNone/>
                <wp:docPr id="33" name="Connector: Elb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4400" cy="3169920"/>
                        </a:xfrm>
                        <a:prstGeom prst="bentConnector3">
                          <a:avLst>
                            <a:gd name="adj1" fmla="val -36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FD33B6" id="Connector: Elbow 33" o:spid="_x0000_s1026" type="#_x0000_t34" style="position:absolute;margin-left:-57.6pt;margin-top:14.95pt;width:1in;height:249.6pt;flip: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" adj="-78" strokecolor="#4472c4 [3204]" strokeweight=".5pt">
                <v:stroke endarrow="block"/>
              </v:shape>
            </w:pict>
          </mc:Fallback>
        </mc:AlternateContent>
      </w:r>
    </w:p>
    <w:p w14:paraId="4BE16F72" w14:textId="63D6DB95" w:rsidR="00DA59FF" w:rsidRDefault="000F4663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1714C2A" wp14:editId="18A0A0EA">
                <wp:simplePos x="0" y="0"/>
                <wp:positionH relativeFrom="column">
                  <wp:posOffset>3364230</wp:posOffset>
                </wp:positionH>
                <wp:positionV relativeFrom="paragraph">
                  <wp:posOffset>90805</wp:posOffset>
                </wp:positionV>
                <wp:extent cx="495300" cy="3162300"/>
                <wp:effectExtent l="19050" t="76200" r="0" b="19050"/>
                <wp:wrapNone/>
                <wp:docPr id="239" name="Connector: Elbow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5300" cy="3162300"/>
                        </a:xfrm>
                        <a:prstGeom prst="bentConnector3">
                          <a:avLst>
                            <a:gd name="adj1" fmla="val -36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DABC6B" id="Connector: Elbow 239" o:spid="_x0000_s1026" type="#_x0000_t34" style="position:absolute;margin-left:264.9pt;margin-top:7.15pt;width:39pt;height:249pt;flip:y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" adj="-78" strokecolor="#4472c4 [3204]" strokeweight=".5pt">
                <v:stroke endarrow="block"/>
              </v:shape>
            </w:pict>
          </mc:Fallback>
        </mc:AlternateContent>
      </w:r>
      <w:r w:rsidR="00D2208B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72F770D5" wp14:editId="59F8E86C">
                <wp:simplePos x="0" y="0"/>
                <wp:positionH relativeFrom="page">
                  <wp:align>right</wp:align>
                </wp:positionH>
                <wp:positionV relativeFrom="paragraph">
                  <wp:posOffset>144145</wp:posOffset>
                </wp:positionV>
                <wp:extent cx="316230" cy="3055620"/>
                <wp:effectExtent l="38100" t="76200" r="731520" b="30480"/>
                <wp:wrapNone/>
                <wp:docPr id="195" name="Connector: Elbow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16230" cy="3055620"/>
                        </a:xfrm>
                        <a:prstGeom prst="bentConnector3">
                          <a:avLst>
                            <a:gd name="adj1" fmla="val -22003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31564" id="Connector: Elbow 195" o:spid="_x0000_s1026" type="#_x0000_t34" style="position:absolute;margin-left:-26.3pt;margin-top:11.35pt;width:24.9pt;height:240.6pt;flip:x y;z-index:2517360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" adj="-47528" strokecolor="#4472c4 [3204]" strokeweight=".5pt">
                <v:stroke endarrow="block"/>
                <w10:wrap anchorx="page"/>
              </v:shape>
            </w:pict>
          </mc:Fallback>
        </mc:AlternateContent>
      </w:r>
    </w:p>
    <w:p w14:paraId="227D4D1F" w14:textId="679C6578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C045689" w14:textId="1D0BE338" w:rsidR="00DA59FF" w:rsidRDefault="00D2208B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4D9BC3D3" wp14:editId="568CF1B6">
                <wp:simplePos x="0" y="0"/>
                <wp:positionH relativeFrom="column">
                  <wp:posOffset>3627120</wp:posOffset>
                </wp:positionH>
                <wp:positionV relativeFrom="paragraph">
                  <wp:posOffset>121285</wp:posOffset>
                </wp:positionV>
                <wp:extent cx="883920" cy="1404620"/>
                <wp:effectExtent l="0" t="0" r="11430" b="13970"/>
                <wp:wrapSquare wrapText="bothSides"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5998C2" w14:textId="77777777" w:rsidR="00D2208B" w:rsidRDefault="00D2208B" w:rsidP="00D2208B">
                            <w:r>
                              <w:t>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9BC3D3" id="_x0000_s1037" type="#_x0000_t202" style="position:absolute;margin-left:285.6pt;margin-top:9.55pt;width:69.6pt;height:110.6pt;z-index:251801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" filled="f" strokecolor="white [3212]">
                <v:textbox style="mso-fit-shape-to-text:t">
                  <w:txbxContent>
                    <w:p w14:paraId="585998C2" w14:textId="77777777" w:rsidR="00D2208B" w:rsidRDefault="00D2208B" w:rsidP="00D2208B">
                      <w:r>
                        <w:t>TRU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78890F" w14:textId="0AC48FC8" w:rsidR="00DA59FF" w:rsidRDefault="00D2208B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6B01BCF9" wp14:editId="64304102">
                <wp:simplePos x="0" y="0"/>
                <wp:positionH relativeFrom="column">
                  <wp:posOffset>251460</wp:posOffset>
                </wp:positionH>
                <wp:positionV relativeFrom="paragraph">
                  <wp:posOffset>6985</wp:posOffset>
                </wp:positionV>
                <wp:extent cx="518160" cy="304800"/>
                <wp:effectExtent l="0" t="0" r="15240" b="1905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7B8709" w14:textId="77777777" w:rsidR="00DA59FF" w:rsidRDefault="00DA59FF" w:rsidP="00DA59FF">
                            <w:r>
                              <w:t>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01BCF9" id="_x0000_s1038" type="#_x0000_t202" style="position:absolute;margin-left:19.8pt;margin-top:.55pt;width:40.8pt;height:24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" filled="f" strokecolor="white [3212]">
                <v:textbox>
                  <w:txbxContent>
                    <w:p w14:paraId="087B8709" w14:textId="77777777" w:rsidR="00DA59FF" w:rsidRDefault="00DA59FF" w:rsidP="00DA59FF">
                      <w:r>
                        <w:t>TRU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3D1F898" wp14:editId="4F7A27AD">
                <wp:simplePos x="0" y="0"/>
                <wp:positionH relativeFrom="column">
                  <wp:posOffset>1051560</wp:posOffset>
                </wp:positionH>
                <wp:positionV relativeFrom="paragraph">
                  <wp:posOffset>6985</wp:posOffset>
                </wp:positionV>
                <wp:extent cx="45719" cy="381000"/>
                <wp:effectExtent l="38100" t="0" r="88265" b="571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B9E90" id="Straight Arrow Connector 20" o:spid="_x0000_s1026" type="#_x0000_t32" style="position:absolute;margin-left:82.8pt;margin-top:.55pt;width:3.6pt;height:30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" strokecolor="#4472c4 [3204]" strokeweight=".5pt">
                <v:stroke endarrow="block" joinstyle="miter"/>
              </v:shape>
            </w:pict>
          </mc:Fallback>
        </mc:AlternateContent>
      </w:r>
    </w:p>
    <w:p w14:paraId="642EBC45" w14:textId="1F6C8B8F" w:rsidR="00DA59FF" w:rsidRDefault="00D2208B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0995D099" wp14:editId="63898CC6">
                <wp:simplePos x="0" y="0"/>
                <wp:positionH relativeFrom="column">
                  <wp:posOffset>4861560</wp:posOffset>
                </wp:positionH>
                <wp:positionV relativeFrom="paragraph">
                  <wp:posOffset>6985</wp:posOffset>
                </wp:positionV>
                <wp:extent cx="129540" cy="251460"/>
                <wp:effectExtent l="0" t="0" r="80010" b="53340"/>
                <wp:wrapNone/>
                <wp:docPr id="233" name="Straight Arrow Connector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540" cy="2514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5F28CB" id="Straight Arrow Connector 233" o:spid="_x0000_s1026" type="#_x0000_t32" style="position:absolute;margin-left:382.8pt;margin-top:.55pt;width:10.2pt;height:19.8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</w:p>
    <w:p w14:paraId="6FF98944" w14:textId="1CA6E3BD" w:rsidR="00DA59FF" w:rsidRDefault="000F4663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44154B20" wp14:editId="4E7195C5">
                <wp:simplePos x="0" y="0"/>
                <wp:positionH relativeFrom="column">
                  <wp:posOffset>-373380</wp:posOffset>
                </wp:positionH>
                <wp:positionV relativeFrom="paragraph">
                  <wp:posOffset>128905</wp:posOffset>
                </wp:positionV>
                <wp:extent cx="883920" cy="1404620"/>
                <wp:effectExtent l="0" t="0" r="11430" b="1397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80FF5" w14:textId="77777777" w:rsidR="00DA59FF" w:rsidRDefault="00DA59FF" w:rsidP="00DA59FF">
                            <w:r>
                              <w:t>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154B20" id="_x0000_s1039" type="#_x0000_t202" style="position:absolute;margin-left:-29.4pt;margin-top:10.15pt;width:69.6pt;height:110.6pt;z-index:2517084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" filled="f" strokecolor="white [3212]">
                <v:textbox style="mso-fit-shape-to-text:t">
                  <w:txbxContent>
                    <w:p w14:paraId="05F80FF5" w14:textId="77777777" w:rsidR="00DA59FF" w:rsidRDefault="00DA59FF" w:rsidP="00DA59FF">
                      <w:r>
                        <w:t>TRU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A59FF"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3F52010" wp14:editId="277632C6">
                <wp:simplePos x="0" y="0"/>
                <wp:positionH relativeFrom="column">
                  <wp:posOffset>4072890</wp:posOffset>
                </wp:positionH>
                <wp:positionV relativeFrom="paragraph">
                  <wp:posOffset>41910</wp:posOffset>
                </wp:positionV>
                <wp:extent cx="1958340" cy="1234440"/>
                <wp:effectExtent l="19050" t="19050" r="41910" b="41910"/>
                <wp:wrapNone/>
                <wp:docPr id="54" name="Flowchart: Decision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340" cy="1234440"/>
                        </a:xfrm>
                        <a:prstGeom prst="flowChartDecision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DA4F34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IF signal line cross under MACD 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F52010" id="Flowchart: Decision 54" o:spid="_x0000_s1040" type="#_x0000_t110" style="position:absolute;margin-left:320.7pt;margin-top:3.3pt;width:154.2pt;height:97.2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" fillcolor="#c00000" strokecolor="#1f3763 [1604]" strokeweight="1pt">
                <v:textbox>
                  <w:txbxContent>
                    <w:p w14:paraId="3ADA4F34" w14:textId="77777777" w:rsidR="00DA59FF" w:rsidRDefault="00DA59FF" w:rsidP="00DA59FF">
                      <w:pPr>
                        <w:jc w:val="center"/>
                      </w:pPr>
                      <w:r>
                        <w:t>IF signal line cross under MACD line</w:t>
                      </w:r>
                    </w:p>
                  </w:txbxContent>
                </v:textbox>
              </v:shape>
            </w:pict>
          </mc:Fallback>
        </mc:AlternateContent>
      </w:r>
      <w:r w:rsid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072E289" wp14:editId="42F6BD73">
                <wp:simplePos x="0" y="0"/>
                <wp:positionH relativeFrom="column">
                  <wp:posOffset>114300</wp:posOffset>
                </wp:positionH>
                <wp:positionV relativeFrom="paragraph">
                  <wp:posOffset>26035</wp:posOffset>
                </wp:positionV>
                <wp:extent cx="1958340" cy="1234440"/>
                <wp:effectExtent l="19050" t="19050" r="41910" b="41910"/>
                <wp:wrapNone/>
                <wp:docPr id="21" name="Flowchart: Decision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340" cy="1234440"/>
                        </a:xfrm>
                        <a:prstGeom prst="flowChartDecision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88D983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IF signal line cross under MACD 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72E289" id="Flowchart: Decision 21" o:spid="_x0000_s1041" type="#_x0000_t110" style="position:absolute;margin-left:9pt;margin-top:2.05pt;width:154.2pt;height:97.2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" fillcolor="#c00000" strokecolor="#1f3763 [1604]" strokeweight="1pt">
                <v:textbox>
                  <w:txbxContent>
                    <w:p w14:paraId="1888D983" w14:textId="77777777" w:rsidR="00DA59FF" w:rsidRDefault="00DA59FF" w:rsidP="00DA59FF">
                      <w:pPr>
                        <w:jc w:val="center"/>
                      </w:pPr>
                      <w:r>
                        <w:t>IF signal line cross under MACD line</w:t>
                      </w:r>
                    </w:p>
                  </w:txbxContent>
                </v:textbox>
              </v:shape>
            </w:pict>
          </mc:Fallback>
        </mc:AlternateContent>
      </w:r>
    </w:p>
    <w:p w14:paraId="5313EC9D" w14:textId="57C3A212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5FDB0DD5" wp14:editId="2D0F971C">
                <wp:simplePos x="0" y="0"/>
                <wp:positionH relativeFrom="column">
                  <wp:posOffset>1988820</wp:posOffset>
                </wp:positionH>
                <wp:positionV relativeFrom="paragraph">
                  <wp:posOffset>6985</wp:posOffset>
                </wp:positionV>
                <wp:extent cx="883920" cy="1404620"/>
                <wp:effectExtent l="0" t="0" r="11430" b="1397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0D3035" w14:textId="77777777" w:rsidR="00DA59FF" w:rsidRDefault="00DA59FF" w:rsidP="00DA59FF">
                            <w: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DB0DD5" id="_x0000_s1042" type="#_x0000_t202" style="position:absolute;margin-left:156.6pt;margin-top:.55pt;width:69.6pt;height:110.6pt;z-index:2517094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" filled="f" strokecolor="white [3212]">
                <v:textbox style="mso-fit-shape-to-text:t">
                  <w:txbxContent>
                    <w:p w14:paraId="550D3035" w14:textId="77777777" w:rsidR="00DA59FF" w:rsidRDefault="00DA59FF" w:rsidP="00DA59FF">
                      <w:r>
                        <w:t>FAL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692711" w14:textId="7676314A" w:rsidR="00DA59FF" w:rsidRDefault="00D2208B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99552" behindDoc="0" locked="0" layoutInCell="1" allowOverlap="1" wp14:anchorId="7271FA58" wp14:editId="734EC77A">
                <wp:simplePos x="0" y="0"/>
                <wp:positionH relativeFrom="column">
                  <wp:posOffset>3486150</wp:posOffset>
                </wp:positionH>
                <wp:positionV relativeFrom="paragraph">
                  <wp:posOffset>60960</wp:posOffset>
                </wp:positionV>
                <wp:extent cx="883920" cy="1404620"/>
                <wp:effectExtent l="0" t="0" r="11430" b="13970"/>
                <wp:wrapSquare wrapText="bothSides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39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996F45" w14:textId="77777777" w:rsidR="00D2208B" w:rsidRDefault="00D2208B" w:rsidP="00D2208B">
                            <w:r>
                              <w:t>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71FA58" id="_x0000_s1043" type="#_x0000_t202" style="position:absolute;margin-left:274.5pt;margin-top:4.8pt;width:69.6pt;height:110.6pt;z-index:251799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" filled="f" strokecolor="white [3212]">
                <v:textbox style="mso-fit-shape-to-text:t">
                  <w:txbxContent>
                    <w:p w14:paraId="03996F45" w14:textId="77777777" w:rsidR="00D2208B" w:rsidRDefault="00D2208B" w:rsidP="00D2208B">
                      <w:r>
                        <w:t>TRU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30C7D75" w14:textId="6F2E1042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98FDAA2" wp14:editId="53FEDCAC">
                <wp:simplePos x="0" y="0"/>
                <wp:positionH relativeFrom="margin">
                  <wp:posOffset>6035040</wp:posOffset>
                </wp:positionH>
                <wp:positionV relativeFrom="paragraph">
                  <wp:posOffset>106045</wp:posOffset>
                </wp:positionV>
                <wp:extent cx="137160" cy="556260"/>
                <wp:effectExtent l="0" t="0" r="72390" b="53340"/>
                <wp:wrapNone/>
                <wp:docPr id="56" name="Connector: Elbow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" cy="55626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1929B" id="Connector: Elbow 56" o:spid="_x0000_s1026" type="#_x0000_t34" style="position:absolute;margin-left:475.2pt;margin-top:8.35pt;width:10.8pt;height:43.8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" adj="21709" strokecolor="#4472c4 [3204]" strokeweight=".5pt">
                <v:stroke endarrow="block"/>
                <w10:wrap anchorx="margin"/>
              </v:shape>
            </w:pict>
          </mc:Fallback>
        </mc:AlternateContent>
      </w:r>
      <w:r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15BBED3" wp14:editId="55329B87">
                <wp:simplePos x="0" y="0"/>
                <wp:positionH relativeFrom="column">
                  <wp:posOffset>3798570</wp:posOffset>
                </wp:positionH>
                <wp:positionV relativeFrom="paragraph">
                  <wp:posOffset>1383030</wp:posOffset>
                </wp:positionV>
                <wp:extent cx="7620" cy="388620"/>
                <wp:effectExtent l="76200" t="0" r="68580" b="4953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388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2D21BD" id="Straight Arrow Connector 60" o:spid="_x0000_s1026" type="#_x0000_t32" style="position:absolute;margin-left:299.1pt;margin-top:108.9pt;width:.6pt;height:30.6pt;flip:x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" strokecolor="#4472c4 [3204]" strokeweight=".5pt">
                <v:stroke endarrow="block" joinstyle="miter"/>
              </v:shape>
            </w:pict>
          </mc:Fallback>
        </mc:AlternateContent>
      </w:r>
      <w:r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17CE051" wp14:editId="2F82A075">
                <wp:simplePos x="0" y="0"/>
                <wp:positionH relativeFrom="column">
                  <wp:posOffset>3173730</wp:posOffset>
                </wp:positionH>
                <wp:positionV relativeFrom="paragraph">
                  <wp:posOffset>1779270</wp:posOffset>
                </wp:positionV>
                <wp:extent cx="1310640" cy="662940"/>
                <wp:effectExtent l="0" t="0" r="22860" b="2286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640" cy="6629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50E1BD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ADD 7/8 BUY To Bal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7CE051" id="Rectangle 58" o:spid="_x0000_s1044" style="position:absolute;margin-left:249.9pt;margin-top:140.1pt;width:103.2pt;height:52.2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" fillcolor="#00b0f0" strokecolor="#1f3763 [1604]" strokeweight="1pt">
                <v:textbox>
                  <w:txbxContent>
                    <w:p w14:paraId="1A50E1BD" w14:textId="77777777" w:rsidR="00DA59FF" w:rsidRDefault="00DA59FF" w:rsidP="00DA59FF">
                      <w:pPr>
                        <w:jc w:val="center"/>
                      </w:pPr>
                      <w:r>
                        <w:t>ADD 7/8 BUY To Balance</w:t>
                      </w:r>
                    </w:p>
                  </w:txbxContent>
                </v:textbox>
              </v:rect>
            </w:pict>
          </mc:Fallback>
        </mc:AlternateContent>
      </w:r>
      <w:r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085A762" wp14:editId="052D1C28">
                <wp:simplePos x="0" y="0"/>
                <wp:positionH relativeFrom="margin">
                  <wp:posOffset>3699510</wp:posOffset>
                </wp:positionH>
                <wp:positionV relativeFrom="paragraph">
                  <wp:posOffset>118110</wp:posOffset>
                </wp:positionV>
                <wp:extent cx="407670" cy="457200"/>
                <wp:effectExtent l="76200" t="0" r="11430" b="57150"/>
                <wp:wrapNone/>
                <wp:docPr id="55" name="Connector: Elbow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7670" cy="45720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BE323" id="Connector: Elbow 55" o:spid="_x0000_s1026" type="#_x0000_t34" style="position:absolute;margin-left:291.3pt;margin-top:9.3pt;width:32.1pt;height:36pt;flip:x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" adj="21709" strokecolor="#4472c4 [3204]" strokeweight=".5pt">
                <v:stroke endarrow="block"/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DD6BFE5" wp14:editId="4B19EFD6">
                <wp:simplePos x="0" y="0"/>
                <wp:positionH relativeFrom="margin">
                  <wp:posOffset>2076450</wp:posOffset>
                </wp:positionH>
                <wp:positionV relativeFrom="paragraph">
                  <wp:posOffset>106045</wp:posOffset>
                </wp:positionV>
                <wp:extent cx="167640" cy="480060"/>
                <wp:effectExtent l="0" t="0" r="80010" b="53340"/>
                <wp:wrapNone/>
                <wp:docPr id="25" name="Connector: Elb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640" cy="48006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C53CF9" id="Connector: Elbow 25" o:spid="_x0000_s1026" type="#_x0000_t34" style="position:absolute;margin-left:163.5pt;margin-top:8.35pt;width:13.2pt;height:37.8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" adj="21709" strokecolor="#4472c4 [3204]" strokeweight=".5pt">
                <v:stroke endarrow="block"/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6680C9D" wp14:editId="3D12D00A">
                <wp:simplePos x="0" y="0"/>
                <wp:positionH relativeFrom="margin">
                  <wp:posOffset>-259080</wp:posOffset>
                </wp:positionH>
                <wp:positionV relativeFrom="paragraph">
                  <wp:posOffset>121285</wp:posOffset>
                </wp:positionV>
                <wp:extent cx="407670" cy="457200"/>
                <wp:effectExtent l="76200" t="0" r="11430" b="57150"/>
                <wp:wrapNone/>
                <wp:docPr id="22" name="Connector: Elbow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7670" cy="45720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38A10" id="Connector: Elbow 22" o:spid="_x0000_s1026" type="#_x0000_t34" style="position:absolute;margin-left:-20.4pt;margin-top:9.55pt;width:32.1pt;height:36pt;flip:x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" adj="21709" strokecolor="#4472c4 [3204]" strokeweight=".5pt">
                <v:stroke endarrow="block"/>
                <w10:wrap anchorx="margin"/>
              </v:shape>
            </w:pict>
          </mc:Fallback>
        </mc:AlternateContent>
      </w:r>
    </w:p>
    <w:p w14:paraId="7135D9E0" w14:textId="59846A04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9F4678D" w14:textId="77777777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6AC17A8" wp14:editId="731CC870">
                <wp:simplePos x="0" y="0"/>
                <wp:positionH relativeFrom="column">
                  <wp:posOffset>-579120</wp:posOffset>
                </wp:positionH>
                <wp:positionV relativeFrom="paragraph">
                  <wp:posOffset>243205</wp:posOffset>
                </wp:positionV>
                <wp:extent cx="1333500" cy="777240"/>
                <wp:effectExtent l="0" t="0" r="19050" b="2286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7772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FF553D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BUY signal given (Bullish)</w:t>
                            </w:r>
                            <w:r w:rsidRPr="0088344C">
                              <w:t xml:space="preserve"> </w:t>
                            </w:r>
                          </w:p>
                          <w:p w14:paraId="5F760C41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INITIATE  a BU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AC17A8" id="Rectangle 26" o:spid="_x0000_s1045" style="position:absolute;margin-left:-45.6pt;margin-top:19.15pt;width:105pt;height:61.2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" fillcolor="#00b0f0" strokecolor="#1f3763 [1604]" strokeweight="1pt">
                <v:textbox>
                  <w:txbxContent>
                    <w:p w14:paraId="75FF553D" w14:textId="77777777" w:rsidR="00DA59FF" w:rsidRDefault="00DA59FF" w:rsidP="00DA59FF">
                      <w:pPr>
                        <w:jc w:val="center"/>
                      </w:pPr>
                      <w:r>
                        <w:t>BUY signal given (Bullish)</w:t>
                      </w:r>
                      <w:r w:rsidRPr="0088344C">
                        <w:t xml:space="preserve"> </w:t>
                      </w:r>
                    </w:p>
                    <w:p w14:paraId="5F760C41" w14:textId="77777777" w:rsidR="00DA59FF" w:rsidRDefault="00DA59FF" w:rsidP="00DA59FF">
                      <w:pPr>
                        <w:jc w:val="center"/>
                      </w:pPr>
                      <w:r>
                        <w:t>INITIATE  a BUY</w:t>
                      </w:r>
                    </w:p>
                  </w:txbxContent>
                </v:textbox>
              </v:rect>
            </w:pict>
          </mc:Fallback>
        </mc:AlternateContent>
      </w:r>
    </w:p>
    <w:p w14:paraId="70356BC1" w14:textId="381B7603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9C8F9A0" wp14:editId="14E2C805">
                <wp:simplePos x="0" y="0"/>
                <wp:positionH relativeFrom="column">
                  <wp:posOffset>3379470</wp:posOffset>
                </wp:positionH>
                <wp:positionV relativeFrom="paragraph">
                  <wp:posOffset>64770</wp:posOffset>
                </wp:positionV>
                <wp:extent cx="1333500" cy="777240"/>
                <wp:effectExtent l="0" t="0" r="19050" b="2286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7772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1D62AB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BUY signal given (Bullish)</w:t>
                            </w:r>
                            <w:r w:rsidRPr="0088344C">
                              <w:t xml:space="preserve"> </w:t>
                            </w:r>
                          </w:p>
                          <w:p w14:paraId="565F1FB9" w14:textId="4C4FAAF6" w:rsidR="00DA59FF" w:rsidRDefault="00D2208B" w:rsidP="00DA59FF">
                            <w:pPr>
                              <w:jc w:val="center"/>
                            </w:pPr>
                            <w:r>
                              <w:t>INITIATE a</w:t>
                            </w:r>
                            <w:r w:rsidR="00DA59FF">
                              <w:t xml:space="preserve"> BU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C8F9A0" id="Rectangle 57" o:spid="_x0000_s1046" style="position:absolute;margin-left:266.1pt;margin-top:5.1pt;width:105pt;height:61.2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" fillcolor="#00b0f0" strokecolor="#1f3763 [1604]" strokeweight="1pt">
                <v:textbox>
                  <w:txbxContent>
                    <w:p w14:paraId="641D62AB" w14:textId="77777777" w:rsidR="00DA59FF" w:rsidRDefault="00DA59FF" w:rsidP="00DA59FF">
                      <w:pPr>
                        <w:jc w:val="center"/>
                      </w:pPr>
                      <w:r>
                        <w:t>BUY signal given (Bullish)</w:t>
                      </w:r>
                      <w:r w:rsidRPr="0088344C">
                        <w:t xml:space="preserve"> </w:t>
                      </w:r>
                    </w:p>
                    <w:p w14:paraId="565F1FB9" w14:textId="4C4FAAF6" w:rsidR="00DA59FF" w:rsidRDefault="00D2208B" w:rsidP="00DA59FF">
                      <w:pPr>
                        <w:jc w:val="center"/>
                      </w:pPr>
                      <w:r>
                        <w:t>INITIATE a</w:t>
                      </w:r>
                      <w:r w:rsidR="00DA59FF">
                        <w:t xml:space="preserve"> BUY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E5D97C5" wp14:editId="32426EA5">
                <wp:simplePos x="0" y="0"/>
                <wp:positionH relativeFrom="column">
                  <wp:posOffset>1775460</wp:posOffset>
                </wp:positionH>
                <wp:positionV relativeFrom="paragraph">
                  <wp:posOffset>75565</wp:posOffset>
                </wp:positionV>
                <wp:extent cx="1333500" cy="777240"/>
                <wp:effectExtent l="0" t="0" r="19050" b="2286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7772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C106A2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SELL signal given (Bearish)</w:t>
                            </w:r>
                          </w:p>
                          <w:p w14:paraId="5E2859B4" w14:textId="1B84B1E6" w:rsidR="00DA59FF" w:rsidRDefault="00D2208B" w:rsidP="00DA59FF">
                            <w:pPr>
                              <w:jc w:val="center"/>
                            </w:pPr>
                            <w:r>
                              <w:t>INITIATE a</w:t>
                            </w:r>
                            <w:r w:rsidR="00DA59FF">
                              <w:t xml:space="preserve"> SE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5D97C5" id="Rectangle 27" o:spid="_x0000_s1047" style="position:absolute;margin-left:139.8pt;margin-top:5.95pt;width:105pt;height:61.2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" fillcolor="#00b0f0" strokecolor="#1f3763 [1604]" strokeweight="1pt">
                <v:textbox>
                  <w:txbxContent>
                    <w:p w14:paraId="4EC106A2" w14:textId="77777777" w:rsidR="00DA59FF" w:rsidRDefault="00DA59FF" w:rsidP="00DA59FF">
                      <w:pPr>
                        <w:jc w:val="center"/>
                      </w:pPr>
                      <w:r>
                        <w:t>SELL signal given (Bearish)</w:t>
                      </w:r>
                    </w:p>
                    <w:p w14:paraId="5E2859B4" w14:textId="1B84B1E6" w:rsidR="00DA59FF" w:rsidRDefault="00D2208B" w:rsidP="00DA59FF">
                      <w:pPr>
                        <w:jc w:val="center"/>
                      </w:pPr>
                      <w:r>
                        <w:t>INITIATE a</w:t>
                      </w:r>
                      <w:r w:rsidR="00DA59FF">
                        <w:t xml:space="preserve"> SELL</w:t>
                      </w:r>
                    </w:p>
                  </w:txbxContent>
                </v:textbox>
              </v:rect>
            </w:pict>
          </mc:Fallback>
        </mc:AlternateContent>
      </w:r>
    </w:p>
    <w:p w14:paraId="4C73BBA8" w14:textId="28DA6424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BC1AE4F" wp14:editId="0AF3073D">
                <wp:simplePos x="0" y="0"/>
                <wp:positionH relativeFrom="column">
                  <wp:posOffset>5166360</wp:posOffset>
                </wp:positionH>
                <wp:positionV relativeFrom="paragraph">
                  <wp:posOffset>6985</wp:posOffset>
                </wp:positionV>
                <wp:extent cx="1333500" cy="777240"/>
                <wp:effectExtent l="0" t="0" r="19050" b="2286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7772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10C1BF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SELL signal given (Bearish)</w:t>
                            </w:r>
                          </w:p>
                          <w:p w14:paraId="41E59FE4" w14:textId="50ED026B" w:rsidR="00DA59FF" w:rsidRDefault="00D2208B" w:rsidP="00DA59FF">
                            <w:pPr>
                              <w:jc w:val="center"/>
                            </w:pPr>
                            <w:r>
                              <w:t>INITIATE a</w:t>
                            </w:r>
                            <w:r w:rsidR="00DA59FF">
                              <w:t xml:space="preserve"> SE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C1AE4F" id="Rectangle 194" o:spid="_x0000_s1048" style="position:absolute;margin-left:406.8pt;margin-top:.55pt;width:105pt;height:61.2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" fillcolor="#00b0f0" strokecolor="#1f3763 [1604]" strokeweight="1pt">
                <v:textbox>
                  <w:txbxContent>
                    <w:p w14:paraId="7410C1BF" w14:textId="77777777" w:rsidR="00DA59FF" w:rsidRDefault="00DA59FF" w:rsidP="00DA59FF">
                      <w:pPr>
                        <w:jc w:val="center"/>
                      </w:pPr>
                      <w:r>
                        <w:t>SELL signal given (Bearish)</w:t>
                      </w:r>
                    </w:p>
                    <w:p w14:paraId="41E59FE4" w14:textId="50ED026B" w:rsidR="00DA59FF" w:rsidRDefault="00D2208B" w:rsidP="00DA59FF">
                      <w:pPr>
                        <w:jc w:val="center"/>
                      </w:pPr>
                      <w:r>
                        <w:t>INITIATE a</w:t>
                      </w:r>
                      <w:r w:rsidR="00DA59FF">
                        <w:t xml:space="preserve"> SELL</w:t>
                      </w:r>
                    </w:p>
                  </w:txbxContent>
                </v:textbox>
              </v:rect>
            </w:pict>
          </mc:Fallback>
        </mc:AlternateContent>
      </w:r>
    </w:p>
    <w:p w14:paraId="0EF2EF48" w14:textId="57AFFAA6" w:rsidR="00DA59FF" w:rsidRDefault="00DA59FF" w:rsidP="00DA59FF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8D24911" w14:textId="77777777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5649D596" w14:textId="045BBE1A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DFE8908" wp14:editId="78DBB8B7">
                <wp:simplePos x="0" y="0"/>
                <wp:positionH relativeFrom="column">
                  <wp:posOffset>-160020</wp:posOffset>
                </wp:positionH>
                <wp:positionV relativeFrom="paragraph">
                  <wp:posOffset>159385</wp:posOffset>
                </wp:positionV>
                <wp:extent cx="7620" cy="388620"/>
                <wp:effectExtent l="76200" t="0" r="68580" b="4953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388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D9A7D4" id="Straight Arrow Connector 31" o:spid="_x0000_s1026" type="#_x0000_t32" style="position:absolute;margin-left:-12.6pt;margin-top:12.55pt;width:.6pt;height:30.6pt;flip:x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" strokecolor="#4472c4 [3204]" strokeweight=".5pt">
                <v:stroke endarrow="block" joinstyle="miter"/>
              </v:shape>
            </w:pict>
          </mc:Fallback>
        </mc:AlternateContent>
      </w:r>
    </w:p>
    <w:p w14:paraId="6993AF1C" w14:textId="77777777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04A4941" wp14:editId="5CE9175B">
                <wp:simplePos x="0" y="0"/>
                <wp:positionH relativeFrom="column">
                  <wp:posOffset>2438400</wp:posOffset>
                </wp:positionH>
                <wp:positionV relativeFrom="paragraph">
                  <wp:posOffset>6985</wp:posOffset>
                </wp:positionV>
                <wp:extent cx="7620" cy="388620"/>
                <wp:effectExtent l="76200" t="0" r="68580" b="4953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388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9E574D" id="Straight Arrow Connector 32" o:spid="_x0000_s1026" type="#_x0000_t32" style="position:absolute;margin-left:192pt;margin-top:.55pt;width:.6pt;height:30.6pt;flip:x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" strokecolor="#4472c4 [3204]" strokeweight=".5pt">
                <v:stroke endarrow="block" joinstyle="miter"/>
              </v:shape>
            </w:pict>
          </mc:Fallback>
        </mc:AlternateContent>
      </w:r>
    </w:p>
    <w:p w14:paraId="61B1BA48" w14:textId="1C49DBCA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531E89B" wp14:editId="2AD60AE8">
                <wp:simplePos x="0" y="0"/>
                <wp:positionH relativeFrom="column">
                  <wp:posOffset>-784860</wp:posOffset>
                </wp:positionH>
                <wp:positionV relativeFrom="paragraph">
                  <wp:posOffset>205105</wp:posOffset>
                </wp:positionV>
                <wp:extent cx="1310640" cy="662940"/>
                <wp:effectExtent l="0" t="0" r="22860" b="2286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640" cy="6629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063AF6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ADD 7/8 BUY To Bal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31E89B" id="Rectangle 29" o:spid="_x0000_s1049" style="position:absolute;margin-left:-61.8pt;margin-top:16.15pt;width:103.2pt;height:52.2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" fillcolor="#00b0f0" strokecolor="#1f3763 [1604]" strokeweight="1pt">
                <v:textbox>
                  <w:txbxContent>
                    <w:p w14:paraId="4D063AF6" w14:textId="77777777" w:rsidR="00DA59FF" w:rsidRDefault="00DA59FF" w:rsidP="00DA59FF">
                      <w:pPr>
                        <w:jc w:val="center"/>
                      </w:pPr>
                      <w:r>
                        <w:t>ADD 7/8 BUY To Balance</w:t>
                      </w:r>
                    </w:p>
                  </w:txbxContent>
                </v:textbox>
              </v:rect>
            </w:pict>
          </mc:Fallback>
        </mc:AlternateContent>
      </w:r>
    </w:p>
    <w:p w14:paraId="7A4458AF" w14:textId="66010F2B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DA59FF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AD909C1" wp14:editId="41527D53">
                <wp:simplePos x="0" y="0"/>
                <wp:positionH relativeFrom="column">
                  <wp:posOffset>5337810</wp:posOffset>
                </wp:positionH>
                <wp:positionV relativeFrom="paragraph">
                  <wp:posOffset>34290</wp:posOffset>
                </wp:positionV>
                <wp:extent cx="1310640" cy="662940"/>
                <wp:effectExtent l="0" t="0" r="22860" b="2286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640" cy="6629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F0C7DC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SUBTRACT 9/8 SELL from Bal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D909C1" id="Rectangle 59" o:spid="_x0000_s1050" style="position:absolute;margin-left:420.3pt;margin-top:2.7pt;width:103.2pt;height:52.2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" fillcolor="#00b0f0" strokecolor="#1f3763 [1604]" strokeweight="1pt">
                <v:textbox>
                  <w:txbxContent>
                    <w:p w14:paraId="2BF0C7DC" w14:textId="77777777" w:rsidR="00DA59FF" w:rsidRDefault="00DA59FF" w:rsidP="00DA59FF">
                      <w:pPr>
                        <w:jc w:val="center"/>
                      </w:pPr>
                      <w:r>
                        <w:t>SUBTRACT 9/8 SELL from Balanc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84C1C27" wp14:editId="32005219">
                <wp:simplePos x="0" y="0"/>
                <wp:positionH relativeFrom="column">
                  <wp:posOffset>1775460</wp:posOffset>
                </wp:positionH>
                <wp:positionV relativeFrom="paragraph">
                  <wp:posOffset>37465</wp:posOffset>
                </wp:positionV>
                <wp:extent cx="1310640" cy="662940"/>
                <wp:effectExtent l="0" t="0" r="22860" b="2286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640" cy="66294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10D0C7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SUBTRACT 9/8 SELL from Bal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4C1C27" id="Rectangle 30" o:spid="_x0000_s1051" style="position:absolute;margin-left:139.8pt;margin-top:2.95pt;width:103.2pt;height:52.2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" fillcolor="#00b0f0" strokecolor="#1f3763 [1604]" strokeweight="1pt">
                <v:textbox>
                  <w:txbxContent>
                    <w:p w14:paraId="0310D0C7" w14:textId="77777777" w:rsidR="00DA59FF" w:rsidRDefault="00DA59FF" w:rsidP="00DA59FF">
                      <w:pPr>
                        <w:jc w:val="center"/>
                      </w:pPr>
                      <w:r>
                        <w:t>SUBTRACT 9/8 SELL from Balance</w:t>
                      </w:r>
                    </w:p>
                  </w:txbxContent>
                </v:textbox>
              </v:rect>
            </w:pict>
          </mc:Fallback>
        </mc:AlternateContent>
      </w:r>
    </w:p>
    <w:p w14:paraId="2B0B2D6F" w14:textId="1F66B4D7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6DAB88A" w14:textId="77777777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FE66F54" w14:textId="77777777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649EA9D" w14:textId="7A429C8E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CBA880B" w14:textId="4369477A" w:rsidR="00DA59FF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33CB2E12" w14:textId="77777777" w:rsidR="009933C6" w:rsidRDefault="009933C6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781FE25" w14:textId="77777777" w:rsidR="00DA59FF" w:rsidRPr="00D17FDD" w:rsidRDefault="00DA59FF" w:rsidP="00DA59FF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D17FDD">
        <w:rPr>
          <w:rFonts w:ascii="Arial" w:hAnsi="Arial" w:cs="Arial"/>
          <w:sz w:val="24"/>
          <w:szCs w:val="24"/>
        </w:rPr>
        <w:lastRenderedPageBreak/>
        <w:t>2. Computerisation of the MACD trend reversal system: depicted by Flowchart and Pseudo Code</w:t>
      </w:r>
      <w:r>
        <w:rPr>
          <w:rFonts w:ascii="Arial" w:hAnsi="Arial" w:cs="Arial"/>
          <w:sz w:val="24"/>
          <w:szCs w:val="24"/>
        </w:rPr>
        <w:t xml:space="preserve"> (continued)</w:t>
      </w:r>
    </w:p>
    <w:p w14:paraId="60FFB6F8" w14:textId="77777777" w:rsidR="00DA59FF" w:rsidRDefault="00DA59FF" w:rsidP="00DA59FF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</w:p>
    <w:p w14:paraId="3C5F70E7" w14:textId="77777777" w:rsidR="009933C6" w:rsidRDefault="009933C6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1BA05C7" w14:textId="5981F256" w:rsidR="009933C6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6131823" wp14:editId="5EF5B1C9">
                <wp:simplePos x="0" y="0"/>
                <wp:positionH relativeFrom="column">
                  <wp:posOffset>3672840</wp:posOffset>
                </wp:positionH>
                <wp:positionV relativeFrom="paragraph">
                  <wp:posOffset>6350</wp:posOffset>
                </wp:positionV>
                <wp:extent cx="952500" cy="388620"/>
                <wp:effectExtent l="0" t="0" r="19050" b="11430"/>
                <wp:wrapNone/>
                <wp:docPr id="197" name="Flowchart: Termina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388620"/>
                        </a:xfrm>
                        <a:prstGeom prst="flowChartTerminator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228D94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ENDWH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131823" id="Flowchart: Terminator 197" o:spid="_x0000_s1052" type="#_x0000_t116" style="position:absolute;margin-left:289.2pt;margin-top:.5pt;width:75pt;height:30.6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" fillcolor="#ffc000" strokecolor="#1f3763 [1604]" strokeweight="1pt">
                <v:textbox>
                  <w:txbxContent>
                    <w:p w14:paraId="55228D94" w14:textId="77777777" w:rsidR="00DA59FF" w:rsidRDefault="00DA59FF" w:rsidP="00DA59FF">
                      <w:pPr>
                        <w:jc w:val="center"/>
                      </w:pPr>
                      <w:r>
                        <w:t>ENDWHI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CB05100" wp14:editId="4AD3C4ED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952500" cy="388620"/>
                <wp:effectExtent l="0" t="0" r="19050" b="11430"/>
                <wp:wrapNone/>
                <wp:docPr id="196" name="Flowchart: Termina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388620"/>
                        </a:xfrm>
                        <a:prstGeom prst="flowChartTerminator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51D252" w14:textId="77777777" w:rsidR="00DA59FF" w:rsidRDefault="00DA59FF" w:rsidP="00DA59FF">
                            <w:pPr>
                              <w:jc w:val="center"/>
                            </w:pPr>
                            <w:r>
                              <w:t>ENDWH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05100" id="Flowchart: Terminator 196" o:spid="_x0000_s1053" type="#_x0000_t116" style="position:absolute;margin-left:0;margin-top:-.05pt;width:75pt;height:30.6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" fillcolor="#ffc000" strokecolor="#1f3763 [1604]" strokeweight="1pt">
                <v:textbox>
                  <w:txbxContent>
                    <w:p w14:paraId="1E51D252" w14:textId="77777777" w:rsidR="00DA59FF" w:rsidRDefault="00DA59FF" w:rsidP="00DA59FF">
                      <w:pPr>
                        <w:jc w:val="center"/>
                      </w:pPr>
                      <w:r>
                        <w:t>ENDWHILE</w:t>
                      </w:r>
                    </w:p>
                  </w:txbxContent>
                </v:textbox>
              </v:shape>
            </w:pict>
          </mc:Fallback>
        </mc:AlternateContent>
      </w:r>
    </w:p>
    <w:p w14:paraId="1A5FB152" w14:textId="201EDCEA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0807ECE" wp14:editId="0BA966EB">
                <wp:simplePos x="0" y="0"/>
                <wp:positionH relativeFrom="column">
                  <wp:posOffset>2887980</wp:posOffset>
                </wp:positionH>
                <wp:positionV relativeFrom="paragraph">
                  <wp:posOffset>67310</wp:posOffset>
                </wp:positionV>
                <wp:extent cx="769620" cy="411480"/>
                <wp:effectExtent l="38100" t="0" r="30480" b="64770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9620" cy="411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33A8E" id="Straight Arrow Connector 199" o:spid="_x0000_s1026" type="#_x0000_t32" style="position:absolute;margin-left:227.4pt;margin-top:5.3pt;width:60.6pt;height:32.4pt;flip:x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24E80AB" wp14:editId="0554DA88">
                <wp:simplePos x="0" y="0"/>
                <wp:positionH relativeFrom="column">
                  <wp:posOffset>990600</wp:posOffset>
                </wp:positionH>
                <wp:positionV relativeFrom="paragraph">
                  <wp:posOffset>113030</wp:posOffset>
                </wp:positionV>
                <wp:extent cx="723900" cy="350520"/>
                <wp:effectExtent l="0" t="0" r="57150" b="4953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900" cy="3505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C661D9" id="Straight Arrow Connector 198" o:spid="_x0000_s1026" type="#_x0000_t32" style="position:absolute;margin-left:78pt;margin-top:8.9pt;width:57pt;height:27.6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</w:p>
    <w:p w14:paraId="1453CFB0" w14:textId="2CD8D4D0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6DBAA7F2" wp14:editId="7502DAFB">
                <wp:simplePos x="0" y="0"/>
                <wp:positionH relativeFrom="margin">
                  <wp:posOffset>662940</wp:posOffset>
                </wp:positionH>
                <wp:positionV relativeFrom="paragraph">
                  <wp:posOffset>158750</wp:posOffset>
                </wp:positionV>
                <wp:extent cx="563880" cy="259080"/>
                <wp:effectExtent l="0" t="0" r="26670" b="26670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259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69DAD1" w14:textId="77777777" w:rsidR="00DA59FF" w:rsidRDefault="00DA59FF" w:rsidP="00DA59FF">
                            <w:r>
                              <w:t>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AA7F2" id="_x0000_s1054" type="#_x0000_t202" style="position:absolute;margin-left:52.2pt;margin-top:12.5pt;width:44.4pt;height:20.4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" filled="f" strokecolor="white [3212]">
                <v:textbox>
                  <w:txbxContent>
                    <w:p w14:paraId="3569DAD1" w14:textId="77777777" w:rsidR="00DA59FF" w:rsidRDefault="00DA59FF" w:rsidP="00DA59FF">
                      <w:r>
                        <w:t>TRU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BD45CB2" wp14:editId="7F97483A">
                <wp:simplePos x="0" y="0"/>
                <wp:positionH relativeFrom="column">
                  <wp:posOffset>1383030</wp:posOffset>
                </wp:positionH>
                <wp:positionV relativeFrom="paragraph">
                  <wp:posOffset>25400</wp:posOffset>
                </wp:positionV>
                <wp:extent cx="1893570" cy="872490"/>
                <wp:effectExtent l="19050" t="19050" r="11430" b="41910"/>
                <wp:wrapNone/>
                <wp:docPr id="200" name="Flowchart: Decision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3570" cy="872490"/>
                        </a:xfrm>
                        <a:prstGeom prst="flowChartDecision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3D6511" w14:textId="07C1936E" w:rsidR="00DA59FF" w:rsidRDefault="00DA59FF" w:rsidP="00DA59FF">
                            <w:pPr>
                              <w:jc w:val="center"/>
                            </w:pPr>
                            <w:r>
                              <w:t>IF Balance &lt;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45CB2" id="Flowchart: Decision 200" o:spid="_x0000_s1055" type="#_x0000_t110" style="position:absolute;margin-left:108.9pt;margin-top:2pt;width:149.1pt;height:68.7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" fillcolor="#c00000" strokecolor="#1f3763 [1604]" strokeweight="1pt">
                <v:textbox>
                  <w:txbxContent>
                    <w:p w14:paraId="7B3D6511" w14:textId="07C1936E" w:rsidR="00DA59FF" w:rsidRDefault="00DA59FF" w:rsidP="00DA59FF">
                      <w:pPr>
                        <w:jc w:val="center"/>
                      </w:pPr>
                      <w:r>
                        <w:t>IF Balance &lt;0</w:t>
                      </w:r>
                    </w:p>
                  </w:txbxContent>
                </v:textbox>
              </v:shape>
            </w:pict>
          </mc:Fallback>
        </mc:AlternateContent>
      </w:r>
    </w:p>
    <w:p w14:paraId="0A9BEF60" w14:textId="5D5251F2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665871F4" wp14:editId="4BE9E09D">
                <wp:simplePos x="0" y="0"/>
                <wp:positionH relativeFrom="margin">
                  <wp:posOffset>3215640</wp:posOffset>
                </wp:positionH>
                <wp:positionV relativeFrom="paragraph">
                  <wp:posOffset>6350</wp:posOffset>
                </wp:positionV>
                <wp:extent cx="563880" cy="259080"/>
                <wp:effectExtent l="0" t="0" r="26670" b="26670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259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45B238" w14:textId="3850D3AF" w:rsidR="00DA59FF" w:rsidRDefault="00DA59FF" w:rsidP="00DA59FF">
                            <w: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871F4" id="_x0000_s1056" type="#_x0000_t202" style="position:absolute;margin-left:253.2pt;margin-top:.5pt;width:44.4pt;height:20.4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" filled="f" strokecolor="white [3212]">
                <v:textbox>
                  <w:txbxContent>
                    <w:p w14:paraId="5F45B238" w14:textId="3850D3AF" w:rsidR="00DA59FF" w:rsidRDefault="00DA59FF" w:rsidP="00DA59FF">
                      <w:r>
                        <w:t>FAL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C676FD" w14:textId="2D66A36F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1448B42" wp14:editId="5E4C21DC">
                <wp:simplePos x="0" y="0"/>
                <wp:positionH relativeFrom="column">
                  <wp:posOffset>906780</wp:posOffset>
                </wp:positionH>
                <wp:positionV relativeFrom="paragraph">
                  <wp:posOffset>97790</wp:posOffset>
                </wp:positionV>
                <wp:extent cx="556260" cy="403860"/>
                <wp:effectExtent l="38100" t="0" r="15240" b="91440"/>
                <wp:wrapNone/>
                <wp:docPr id="201" name="Connector: Elbow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6260" cy="40386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EEF69" id="Connector: Elbow 201" o:spid="_x0000_s1026" type="#_x0000_t34" style="position:absolute;margin-left:71.4pt;margin-top:7.7pt;width:43.8pt;height:31.8pt;flip:x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" strokecolor="#ed7d31 [3205]" strokeweight=".5pt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43F84D4" wp14:editId="23541458">
                <wp:simplePos x="0" y="0"/>
                <wp:positionH relativeFrom="column">
                  <wp:posOffset>3284220</wp:posOffset>
                </wp:positionH>
                <wp:positionV relativeFrom="paragraph">
                  <wp:posOffset>120650</wp:posOffset>
                </wp:positionV>
                <wp:extent cx="563880" cy="335280"/>
                <wp:effectExtent l="0" t="0" r="26670" b="102870"/>
                <wp:wrapNone/>
                <wp:docPr id="202" name="Connector: Elbow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880" cy="33528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48FF8" id="Connector: Elbow 202" o:spid="_x0000_s1026" type="#_x0000_t34" style="position:absolute;margin-left:258.6pt;margin-top:9.5pt;width:44.4pt;height:26.4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" strokecolor="#ed7d31 [3205]" strokeweight=".5pt">
                <v:stroke endarrow="block"/>
              </v:shape>
            </w:pict>
          </mc:Fallback>
        </mc:AlternateContent>
      </w:r>
    </w:p>
    <w:p w14:paraId="157754AF" w14:textId="5D753A41" w:rsidR="00DA59FF" w:rsidRDefault="00053C29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6A925B45" wp14:editId="4B7E7787">
                <wp:simplePos x="0" y="0"/>
                <wp:positionH relativeFrom="margin">
                  <wp:posOffset>-274320</wp:posOffset>
                </wp:positionH>
                <wp:positionV relativeFrom="paragraph">
                  <wp:posOffset>227330</wp:posOffset>
                </wp:positionV>
                <wp:extent cx="563880" cy="259080"/>
                <wp:effectExtent l="0" t="0" r="26670" b="26670"/>
                <wp:wrapSquare wrapText="bothSides"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259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149715" w14:textId="77777777" w:rsidR="00053C29" w:rsidRDefault="00053C29" w:rsidP="00053C29">
                            <w:r>
                              <w:t>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925B45" id="_x0000_s1057" type="#_x0000_t202" style="position:absolute;margin-left:-21.6pt;margin-top:17.9pt;width:44.4pt;height:20.4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" filled="f" strokecolor="white [3212]">
                <v:textbox>
                  <w:txbxContent>
                    <w:p w14:paraId="6E149715" w14:textId="77777777" w:rsidR="00053C29" w:rsidRDefault="00053C29" w:rsidP="00053C29">
                      <w:r>
                        <w:t>TRU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040DAF2" w14:textId="37F03820" w:rsidR="00DA59FF" w:rsidRDefault="00053C29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003E6209" wp14:editId="1887179C">
                <wp:simplePos x="0" y="0"/>
                <wp:positionH relativeFrom="margin">
                  <wp:posOffset>4754880</wp:posOffset>
                </wp:positionH>
                <wp:positionV relativeFrom="paragraph">
                  <wp:posOffset>67310</wp:posOffset>
                </wp:positionV>
                <wp:extent cx="563880" cy="259080"/>
                <wp:effectExtent l="0" t="0" r="26670" b="26670"/>
                <wp:wrapSquare wrapText="bothSides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259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4585D" w14:textId="77777777" w:rsidR="00053C29" w:rsidRDefault="00053C29" w:rsidP="00053C29">
                            <w: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E6209" id="_x0000_s1058" type="#_x0000_t202" style="position:absolute;margin-left:374.4pt;margin-top:5.3pt;width:44.4pt;height:20.4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" filled="f" strokecolor="white [3212]">
                <v:textbox>
                  <w:txbxContent>
                    <w:p w14:paraId="5154585D" w14:textId="77777777" w:rsidR="00053C29" w:rsidRDefault="00053C29" w:rsidP="00053C29">
                      <w:r>
                        <w:t>FAL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3640243F" wp14:editId="455A06F8">
                <wp:simplePos x="0" y="0"/>
                <wp:positionH relativeFrom="margin">
                  <wp:posOffset>1497330</wp:posOffset>
                </wp:positionH>
                <wp:positionV relativeFrom="paragraph">
                  <wp:posOffset>144145</wp:posOffset>
                </wp:positionV>
                <wp:extent cx="563880" cy="259080"/>
                <wp:effectExtent l="0" t="0" r="26670" b="26670"/>
                <wp:wrapSquare wrapText="bothSides"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259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59E7AC" w14:textId="77777777" w:rsidR="00053C29" w:rsidRDefault="00053C29" w:rsidP="00053C29">
                            <w: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0243F" id="_x0000_s1059" type="#_x0000_t202" style="position:absolute;margin-left:117.9pt;margin-top:11.35pt;width:44.4pt;height:20.4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" filled="f" strokecolor="white [3212]">
                <v:textbox>
                  <w:txbxContent>
                    <w:p w14:paraId="5E59E7AC" w14:textId="77777777" w:rsidR="00053C29" w:rsidRDefault="00053C29" w:rsidP="00053C29">
                      <w:r>
                        <w:t>FAL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74AEF25" wp14:editId="69BAD539">
                <wp:simplePos x="0" y="0"/>
                <wp:positionH relativeFrom="margin">
                  <wp:posOffset>-110490</wp:posOffset>
                </wp:positionH>
                <wp:positionV relativeFrom="paragraph">
                  <wp:posOffset>90170</wp:posOffset>
                </wp:positionV>
                <wp:extent cx="1859280" cy="826770"/>
                <wp:effectExtent l="19050" t="19050" r="45720" b="30480"/>
                <wp:wrapNone/>
                <wp:docPr id="205" name="Flowchart: Decision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280" cy="826770"/>
                        </a:xfrm>
                        <a:prstGeom prst="flowChartDecision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6C4239" w14:textId="536E80E2" w:rsidR="00053C29" w:rsidRPr="00053C29" w:rsidRDefault="00053C29" w:rsidP="00053C29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053C29">
                              <w:rPr>
                                <w:sz w:val="18"/>
                                <w:szCs w:val="18"/>
                              </w:rPr>
                              <w:t>IF BUY-HOLD-SELL&gt;B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al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AEF25" id="Flowchart: Decision 205" o:spid="_x0000_s1060" type="#_x0000_t110" style="position:absolute;margin-left:-8.7pt;margin-top:7.1pt;width:146.4pt;height:65.1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" fillcolor="#c00000" strokecolor="#1f3763 [1604]" strokeweight="1pt">
                <v:textbox>
                  <w:txbxContent>
                    <w:p w14:paraId="406C4239" w14:textId="536E80E2" w:rsidR="00053C29" w:rsidRPr="00053C29" w:rsidRDefault="00053C29" w:rsidP="00053C29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053C29">
                        <w:rPr>
                          <w:sz w:val="18"/>
                          <w:szCs w:val="18"/>
                        </w:rPr>
                        <w:t>IF BUY-HOLD-SELL&gt;B</w:t>
                      </w:r>
                      <w:r>
                        <w:rPr>
                          <w:sz w:val="18"/>
                          <w:szCs w:val="18"/>
                        </w:rPr>
                        <w:t>ala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57FFD1F" wp14:editId="3F92EB29">
                <wp:simplePos x="0" y="0"/>
                <wp:positionH relativeFrom="column">
                  <wp:posOffset>3188970</wp:posOffset>
                </wp:positionH>
                <wp:positionV relativeFrom="paragraph">
                  <wp:posOffset>25400</wp:posOffset>
                </wp:positionV>
                <wp:extent cx="1809750" cy="857250"/>
                <wp:effectExtent l="19050" t="19050" r="19050" b="38100"/>
                <wp:wrapNone/>
                <wp:docPr id="206" name="Flowchart: Decision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857250"/>
                        </a:xfrm>
                        <a:prstGeom prst="flowChartDecision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134C04" w14:textId="6130F9CB" w:rsidR="00053C29" w:rsidRPr="00053C29" w:rsidRDefault="00053C29" w:rsidP="00053C29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053C29">
                              <w:rPr>
                                <w:sz w:val="18"/>
                                <w:szCs w:val="18"/>
                              </w:rPr>
                              <w:t>IF BUY-HOLD-SELL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&lt; </w:t>
                            </w:r>
                            <w:r w:rsidRPr="00053C29">
                              <w:rPr>
                                <w:sz w:val="18"/>
                                <w:szCs w:val="18"/>
                              </w:rPr>
                              <w:t>B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alance</w:t>
                            </w:r>
                          </w:p>
                          <w:p w14:paraId="1292A54B" w14:textId="77777777" w:rsidR="00053C29" w:rsidRDefault="00053C29" w:rsidP="00053C2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FFD1F" id="Flowchart: Decision 206" o:spid="_x0000_s1061" type="#_x0000_t110" style="position:absolute;margin-left:251.1pt;margin-top:2pt;width:142.5pt;height:67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" fillcolor="#c00000" strokecolor="#1f3763 [1604]" strokeweight="1pt">
                <v:textbox>
                  <w:txbxContent>
                    <w:p w14:paraId="74134C04" w14:textId="6130F9CB" w:rsidR="00053C29" w:rsidRPr="00053C29" w:rsidRDefault="00053C29" w:rsidP="00053C29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053C29">
                        <w:rPr>
                          <w:sz w:val="18"/>
                          <w:szCs w:val="18"/>
                        </w:rPr>
                        <w:t>IF BUY-HOLD-SELL</w:t>
                      </w:r>
                      <w:r>
                        <w:rPr>
                          <w:sz w:val="18"/>
                          <w:szCs w:val="18"/>
                        </w:rPr>
                        <w:t xml:space="preserve">&lt; </w:t>
                      </w:r>
                      <w:r w:rsidRPr="00053C29">
                        <w:rPr>
                          <w:sz w:val="18"/>
                          <w:szCs w:val="18"/>
                        </w:rPr>
                        <w:t>B</w:t>
                      </w:r>
                      <w:r>
                        <w:rPr>
                          <w:sz w:val="18"/>
                          <w:szCs w:val="18"/>
                        </w:rPr>
                        <w:t>alance</w:t>
                      </w:r>
                    </w:p>
                    <w:p w14:paraId="1292A54B" w14:textId="77777777" w:rsidR="00053C29" w:rsidRDefault="00053C29" w:rsidP="00053C2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63822A60" w14:textId="3CA2044A" w:rsidR="00DA59FF" w:rsidRDefault="00053C29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 w:rsidRPr="0083339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0DAA69EF" wp14:editId="33AF89DF">
                <wp:simplePos x="0" y="0"/>
                <wp:positionH relativeFrom="margin">
                  <wp:posOffset>2865120</wp:posOffset>
                </wp:positionH>
                <wp:positionV relativeFrom="paragraph">
                  <wp:posOffset>13970</wp:posOffset>
                </wp:positionV>
                <wp:extent cx="563880" cy="259080"/>
                <wp:effectExtent l="0" t="0" r="26670" b="26670"/>
                <wp:wrapSquare wrapText="bothSides"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2590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4ABF14" w14:textId="77777777" w:rsidR="00053C29" w:rsidRDefault="00053C29" w:rsidP="00053C29">
                            <w:r>
                              <w:t>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AA69EF" id="_x0000_s1062" type="#_x0000_t202" style="position:absolute;margin-left:225.6pt;margin-top:1.1pt;width:44.4pt;height:20.4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" filled="f" strokecolor="white [3212]">
                <v:textbox>
                  <w:txbxContent>
                    <w:p w14:paraId="714ABF14" w14:textId="77777777" w:rsidR="00053C29" w:rsidRDefault="00053C29" w:rsidP="00053C29">
                      <w:r>
                        <w:t>TRU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FA59E98" w14:textId="089E2BA1" w:rsidR="00DA59FF" w:rsidRDefault="00D2208B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6B07D39" wp14:editId="5F888D1D">
                <wp:simplePos x="0" y="0"/>
                <wp:positionH relativeFrom="margin">
                  <wp:posOffset>5006340</wp:posOffset>
                </wp:positionH>
                <wp:positionV relativeFrom="paragraph">
                  <wp:posOffset>113030</wp:posOffset>
                </wp:positionV>
                <wp:extent cx="236220" cy="594360"/>
                <wp:effectExtent l="0" t="0" r="68580" b="53340"/>
                <wp:wrapNone/>
                <wp:docPr id="215" name="Connector: Elbow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220" cy="594360"/>
                        </a:xfrm>
                        <a:prstGeom prst="bentConnector3">
                          <a:avLst>
                            <a:gd name="adj1" fmla="val 9863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6CBB0" id="Connector: Elbow 215" o:spid="_x0000_s1026" type="#_x0000_t34" style="position:absolute;margin-left:394.2pt;margin-top:8.9pt;width:18.6pt;height:46.8pt;z-index:251768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" adj="21305" strokecolor="#4472c4 [3204]" strokeweight=".5pt">
                <v:stroke endarrow="block"/>
                <w10:wrap anchorx="margin"/>
              </v:shape>
            </w:pict>
          </mc:Fallback>
        </mc:AlternateContent>
      </w:r>
      <w:r w:rsidR="00053C29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6F4D5632" wp14:editId="70B7DA24">
                <wp:simplePos x="0" y="0"/>
                <wp:positionH relativeFrom="margin">
                  <wp:posOffset>-499110</wp:posOffset>
                </wp:positionH>
                <wp:positionV relativeFrom="paragraph">
                  <wp:posOffset>143510</wp:posOffset>
                </wp:positionV>
                <wp:extent cx="407670" cy="457200"/>
                <wp:effectExtent l="76200" t="0" r="11430" b="57150"/>
                <wp:wrapNone/>
                <wp:docPr id="214" name="Connector: Elbow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7670" cy="45720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ECB3F" id="Connector: Elbow 214" o:spid="_x0000_s1026" type="#_x0000_t34" style="position:absolute;margin-left:-39.3pt;margin-top:11.3pt;width:32.1pt;height:36pt;flip:x;z-index:25176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" adj="21709" strokecolor="#4472c4 [3204]" strokeweight=".5pt">
                <v:stroke endarrow="block"/>
                <w10:wrap anchorx="margin"/>
              </v:shape>
            </w:pict>
          </mc:Fallback>
        </mc:AlternateContent>
      </w:r>
    </w:p>
    <w:p w14:paraId="2DF525E5" w14:textId="0FEA0974" w:rsidR="00DA59FF" w:rsidRDefault="00D2208B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0E3BC367" wp14:editId="6948C012">
                <wp:simplePos x="0" y="0"/>
                <wp:positionH relativeFrom="margin">
                  <wp:posOffset>1729740</wp:posOffset>
                </wp:positionH>
                <wp:positionV relativeFrom="paragraph">
                  <wp:posOffset>6350</wp:posOffset>
                </wp:positionV>
                <wp:extent cx="259080" cy="464820"/>
                <wp:effectExtent l="0" t="0" r="64770" b="49530"/>
                <wp:wrapNone/>
                <wp:docPr id="229" name="Connector: Elbow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9080" cy="464820"/>
                        </a:xfrm>
                        <a:prstGeom prst="bentConnector3">
                          <a:avLst>
                            <a:gd name="adj1" fmla="val 9863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E54B20" id="Connector: Elbow 229" o:spid="_x0000_s1026" type="#_x0000_t34" style="position:absolute;margin-left:136.2pt;margin-top:.5pt;width:20.4pt;height:36.6pt;z-index:251795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" adj="21305" strokecolor="#4472c4 [3204]" strokeweight=".5pt">
                <v:stroke endarrow="block"/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005353DA" wp14:editId="539AF4C9">
                <wp:simplePos x="0" y="0"/>
                <wp:positionH relativeFrom="margin">
                  <wp:posOffset>3322320</wp:posOffset>
                </wp:positionH>
                <wp:positionV relativeFrom="paragraph">
                  <wp:posOffset>113030</wp:posOffset>
                </wp:positionV>
                <wp:extent cx="175260" cy="449580"/>
                <wp:effectExtent l="76200" t="0" r="15240" b="64770"/>
                <wp:wrapNone/>
                <wp:docPr id="228" name="Connector: Elbow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5260" cy="449580"/>
                        </a:xfrm>
                        <a:prstGeom prst="bentConnector3">
                          <a:avLst>
                            <a:gd name="adj1" fmla="val 10050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3D03F1" id="Connector: Elbow 228" o:spid="_x0000_s1026" type="#_x0000_t34" style="position:absolute;margin-left:261.6pt;margin-top:8.9pt;width:13.8pt;height:35.4pt;flip:x;z-index:251793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" adj="21709" strokecolor="#4472c4 [3204]" strokeweight=".5pt">
                <v:stroke endarrow="block"/>
                <w10:wrap anchorx="margin"/>
              </v:shape>
            </w:pict>
          </mc:Fallback>
        </mc:AlternateContent>
      </w:r>
    </w:p>
    <w:p w14:paraId="268EE567" w14:textId="17A35764" w:rsidR="00DA59FF" w:rsidRDefault="00053C29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46DB8C02" wp14:editId="1C235FE1">
                <wp:simplePos x="0" y="0"/>
                <wp:positionH relativeFrom="page">
                  <wp:posOffset>-102870</wp:posOffset>
                </wp:positionH>
                <wp:positionV relativeFrom="paragraph">
                  <wp:posOffset>280670</wp:posOffset>
                </wp:positionV>
                <wp:extent cx="1760220" cy="899160"/>
                <wp:effectExtent l="19050" t="0" r="30480" b="15240"/>
                <wp:wrapNone/>
                <wp:docPr id="213" name="Flowchart: Data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220" cy="899160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D1FCAE" w14:textId="05DB782D" w:rsidR="00053C29" w:rsidRDefault="00053C29" w:rsidP="00053C29">
                            <w:pPr>
                              <w:jc w:val="center"/>
                            </w:pPr>
                            <w:r>
                              <w:t>PRINT “Losses are more than a BUY-HOLD-SELL…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B8C02" id="Flowchart: Data 213" o:spid="_x0000_s1063" type="#_x0000_t111" style="position:absolute;margin-left:-8.1pt;margin-top:22.1pt;width:138.6pt;height:70.8pt;z-index:25176473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" fillcolor="#92d050" strokecolor="#1f3763 [1604]" strokeweight="1pt">
                <v:textbox>
                  <w:txbxContent>
                    <w:p w14:paraId="1AD1FCAE" w14:textId="05DB782D" w:rsidR="00053C29" w:rsidRDefault="00053C29" w:rsidP="00053C29">
                      <w:pPr>
                        <w:jc w:val="center"/>
                      </w:pPr>
                      <w:r>
                        <w:t>PRINT “Losses are more than a BUY-HOLD-SELL…”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357171C" w14:textId="27FC2FC3" w:rsidR="00DA59FF" w:rsidRDefault="00053C29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AE9F89F" wp14:editId="57AAD11D">
                <wp:simplePos x="0" y="0"/>
                <wp:positionH relativeFrom="page">
                  <wp:posOffset>2106930</wp:posOffset>
                </wp:positionH>
                <wp:positionV relativeFrom="paragraph">
                  <wp:posOffset>90170</wp:posOffset>
                </wp:positionV>
                <wp:extent cx="1760220" cy="922020"/>
                <wp:effectExtent l="19050" t="0" r="30480" b="11430"/>
                <wp:wrapNone/>
                <wp:docPr id="216" name="Flowchart: Data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220" cy="922020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056105" w14:textId="06E9F8BE" w:rsidR="00053C29" w:rsidRDefault="005D1ACA" w:rsidP="00053C29">
                            <w:pPr>
                              <w:jc w:val="center"/>
                            </w:pPr>
                            <w:r>
                              <w:t>PRINT “Losses are less than a BUY-HOLD-SELL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9F89F" id="Flowchart: Data 216" o:spid="_x0000_s1064" type="#_x0000_t111" style="position:absolute;margin-left:165.9pt;margin-top:7.1pt;width:138.6pt;height:72.6pt;z-index:25177088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" fillcolor="#92d050" strokecolor="#1f3763 [1604]" strokeweight="1pt">
                <v:textbox>
                  <w:txbxContent>
                    <w:p w14:paraId="7D056105" w14:textId="06E9F8BE" w:rsidR="00053C29" w:rsidRDefault="005D1ACA" w:rsidP="00053C29">
                      <w:pPr>
                        <w:jc w:val="center"/>
                      </w:pPr>
                      <w:r>
                        <w:t>PRINT “Losses are less than a BUY-HOLD-SELL”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EC13479" w14:textId="6DC66ABA" w:rsidR="00DA59FF" w:rsidRDefault="005D1ACA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B4A917F" wp14:editId="43967D4B">
                <wp:simplePos x="0" y="0"/>
                <wp:positionH relativeFrom="page">
                  <wp:posOffset>5383530</wp:posOffset>
                </wp:positionH>
                <wp:positionV relativeFrom="paragraph">
                  <wp:posOffset>6350</wp:posOffset>
                </wp:positionV>
                <wp:extent cx="1760220" cy="922020"/>
                <wp:effectExtent l="19050" t="0" r="30480" b="11430"/>
                <wp:wrapNone/>
                <wp:docPr id="222" name="Flowchart: Data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220" cy="922020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165CF6" w14:textId="51C75C4F" w:rsidR="005D1ACA" w:rsidRDefault="005D1ACA" w:rsidP="005D1ACA">
                            <w:pPr>
                              <w:jc w:val="center"/>
                            </w:pPr>
                            <w:r>
                              <w:t>PRINT “Profits are less than a BUY-HOLD-SELL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A917F" id="Flowchart: Data 222" o:spid="_x0000_s1065" type="#_x0000_t111" style="position:absolute;margin-left:423.9pt;margin-top:.5pt;width:138.6pt;height:72.6pt;z-index:25178112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" fillcolor="#92d050" strokecolor="#1f3763 [1604]" strokeweight="1pt">
                <v:textbox>
                  <w:txbxContent>
                    <w:p w14:paraId="0A165CF6" w14:textId="51C75C4F" w:rsidR="005D1ACA" w:rsidRDefault="005D1ACA" w:rsidP="005D1ACA">
                      <w:pPr>
                        <w:jc w:val="center"/>
                      </w:pPr>
                      <w:r>
                        <w:t>PRINT “</w:t>
                      </w:r>
                      <w:r>
                        <w:t>Profits</w:t>
                      </w:r>
                      <w:r>
                        <w:t xml:space="preserve"> are less than a BUY-HOLD-SELL”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5ECA238" wp14:editId="74B1062B">
                <wp:simplePos x="0" y="0"/>
                <wp:positionH relativeFrom="page">
                  <wp:posOffset>3810000</wp:posOffset>
                </wp:positionH>
                <wp:positionV relativeFrom="paragraph">
                  <wp:posOffset>52705</wp:posOffset>
                </wp:positionV>
                <wp:extent cx="1760220" cy="899160"/>
                <wp:effectExtent l="19050" t="0" r="30480" b="15240"/>
                <wp:wrapNone/>
                <wp:docPr id="221" name="Flowchart: Data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220" cy="899160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7907BB" w14:textId="6CC0FCB8" w:rsidR="005D1ACA" w:rsidRDefault="005D1ACA" w:rsidP="005D1ACA">
                            <w:pPr>
                              <w:jc w:val="center"/>
                            </w:pPr>
                            <w:r>
                              <w:t>PRINT “Profits are more than a BUY-HOLD-SELL…”</w:t>
                            </w:r>
                          </w:p>
                          <w:p w14:paraId="28499B9C" w14:textId="01D0110E" w:rsidR="005D1ACA" w:rsidRDefault="005D1ACA" w:rsidP="005D1AC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CA238" id="Flowchart: Data 221" o:spid="_x0000_s1066" type="#_x0000_t111" style="position:absolute;margin-left:300pt;margin-top:4.15pt;width:138.6pt;height:70.8pt;z-index:251779072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" fillcolor="#92d050" strokecolor="#1f3763 [1604]" strokeweight="1pt">
                <v:textbox>
                  <w:txbxContent>
                    <w:p w14:paraId="127907BB" w14:textId="6CC0FCB8" w:rsidR="005D1ACA" w:rsidRDefault="005D1ACA" w:rsidP="005D1ACA">
                      <w:pPr>
                        <w:jc w:val="center"/>
                      </w:pPr>
                      <w:r>
                        <w:t>PRINT “</w:t>
                      </w:r>
                      <w:r>
                        <w:t>Profits</w:t>
                      </w:r>
                      <w:r>
                        <w:t xml:space="preserve"> are more than a BUY-HOLD-SELL…”</w:t>
                      </w:r>
                    </w:p>
                    <w:p w14:paraId="28499B9C" w14:textId="01D0110E" w:rsidR="005D1ACA" w:rsidRDefault="005D1ACA" w:rsidP="005D1ACA">
                      <w:pPr>
                        <w:jc w:val="center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5A19150" w14:textId="45934F7F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56C6FC3E" w14:textId="3853A19F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C0A5755" w14:textId="4C4CECB5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0BA9E61" w14:textId="69F0E24F" w:rsidR="00DA59FF" w:rsidRDefault="005D1ACA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CFEF2F6" wp14:editId="29ED2073">
                <wp:simplePos x="0" y="0"/>
                <wp:positionH relativeFrom="margin">
                  <wp:posOffset>1889760</wp:posOffset>
                </wp:positionH>
                <wp:positionV relativeFrom="paragraph">
                  <wp:posOffset>166370</wp:posOffset>
                </wp:positionV>
                <wp:extent cx="53340" cy="320040"/>
                <wp:effectExtent l="57150" t="0" r="41910" b="60960"/>
                <wp:wrapNone/>
                <wp:docPr id="225" name="Straight Arrow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" cy="3200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EFA124" id="Straight Arrow Connector 225" o:spid="_x0000_s1026" type="#_x0000_t32" style="position:absolute;margin-left:148.8pt;margin-top:13.1pt;width:4.2pt;height:25.2pt;flip:x;z-index:251787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1C3663B6" wp14:editId="392B3B71">
                <wp:simplePos x="0" y="0"/>
                <wp:positionH relativeFrom="column">
                  <wp:posOffset>-281940</wp:posOffset>
                </wp:positionH>
                <wp:positionV relativeFrom="paragraph">
                  <wp:posOffset>143510</wp:posOffset>
                </wp:positionV>
                <wp:extent cx="45719" cy="320040"/>
                <wp:effectExtent l="38100" t="0" r="69215" b="60960"/>
                <wp:wrapNone/>
                <wp:docPr id="218" name="Straight Arrow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200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CBE2C" id="Straight Arrow Connector 218" o:spid="_x0000_s1026" type="#_x0000_t32" style="position:absolute;margin-left:-22.2pt;margin-top:11.3pt;width:3.6pt;height:25.2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</w:p>
    <w:p w14:paraId="3AA55235" w14:textId="7532FE2C" w:rsidR="00DA59FF" w:rsidRDefault="00D2208B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40CAE372" wp14:editId="04074392">
                <wp:simplePos x="0" y="0"/>
                <wp:positionH relativeFrom="page">
                  <wp:posOffset>-3810</wp:posOffset>
                </wp:positionH>
                <wp:positionV relativeFrom="paragraph">
                  <wp:posOffset>265430</wp:posOffset>
                </wp:positionV>
                <wp:extent cx="1760220" cy="899160"/>
                <wp:effectExtent l="19050" t="0" r="30480" b="15240"/>
                <wp:wrapNone/>
                <wp:docPr id="219" name="Flowchart: Data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220" cy="899160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8238C8" w14:textId="349C4825" w:rsidR="005D1ACA" w:rsidRDefault="005D1ACA" w:rsidP="005D1ACA">
                            <w:pPr>
                              <w:jc w:val="center"/>
                            </w:pPr>
                            <w:r>
                              <w:t>PRINT BUY-HOLD-SELL</w:t>
                            </w:r>
                          </w:p>
                          <w:p w14:paraId="6A8871EE" w14:textId="51029BCE" w:rsidR="005D1ACA" w:rsidRDefault="005D1ACA" w:rsidP="005D1ACA">
                            <w:pPr>
                              <w:jc w:val="center"/>
                            </w:pPr>
                            <w:r>
                              <w:t>PRINT Bal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AE372" id="Flowchart: Data 219" o:spid="_x0000_s1067" type="#_x0000_t111" style="position:absolute;margin-left:-.3pt;margin-top:20.9pt;width:138.6pt;height:70.8pt;z-index:25177497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" fillcolor="#92d050" strokecolor="#1f3763 [1604]" strokeweight="1pt">
                <v:textbox>
                  <w:txbxContent>
                    <w:p w14:paraId="738238C8" w14:textId="349C4825" w:rsidR="005D1ACA" w:rsidRDefault="005D1ACA" w:rsidP="005D1ACA">
                      <w:pPr>
                        <w:jc w:val="center"/>
                      </w:pPr>
                      <w:r>
                        <w:t xml:space="preserve">PRINT </w:t>
                      </w:r>
                      <w:r>
                        <w:t>BUY-HOLD-SELL</w:t>
                      </w:r>
                    </w:p>
                    <w:p w14:paraId="6A8871EE" w14:textId="51029BCE" w:rsidR="005D1ACA" w:rsidRDefault="005D1ACA" w:rsidP="005D1ACA">
                      <w:pPr>
                        <w:jc w:val="center"/>
                      </w:pPr>
                      <w:r>
                        <w:t>PRINT Balanc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5D1A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350786E4" wp14:editId="6F9E13AE">
                <wp:simplePos x="0" y="0"/>
                <wp:positionH relativeFrom="margin">
                  <wp:posOffset>5139690</wp:posOffset>
                </wp:positionH>
                <wp:positionV relativeFrom="paragraph">
                  <wp:posOffset>6350</wp:posOffset>
                </wp:positionV>
                <wp:extent cx="53340" cy="320040"/>
                <wp:effectExtent l="57150" t="0" r="41910" b="60960"/>
                <wp:wrapNone/>
                <wp:docPr id="227" name="Straight Arrow Connector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" cy="3200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B69A7" id="Straight Arrow Connector 227" o:spid="_x0000_s1026" type="#_x0000_t32" style="position:absolute;margin-left:404.7pt;margin-top:.5pt;width:4.2pt;height:25.2pt;flip:x;z-index:251791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5D1AC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4C3E4319" wp14:editId="710517C6">
                <wp:simplePos x="0" y="0"/>
                <wp:positionH relativeFrom="margin">
                  <wp:posOffset>3585210</wp:posOffset>
                </wp:positionH>
                <wp:positionV relativeFrom="paragraph">
                  <wp:posOffset>52070</wp:posOffset>
                </wp:positionV>
                <wp:extent cx="53340" cy="320040"/>
                <wp:effectExtent l="57150" t="0" r="41910" b="60960"/>
                <wp:wrapNone/>
                <wp:docPr id="226" name="Straight Arrow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" cy="3200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33C590" id="Straight Arrow Connector 226" o:spid="_x0000_s1026" type="#_x0000_t32" style="position:absolute;margin-left:282.3pt;margin-top:4.1pt;width:4.2pt;height:25.2pt;flip:x;z-index:251789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4B5606B0" w14:textId="30E8F0E4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DF00DED" w14:textId="1AC1DE55" w:rsidR="00DA59FF" w:rsidRDefault="005D1ACA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3DDF7F40" wp14:editId="02348EC8">
                <wp:simplePos x="0" y="0"/>
                <wp:positionH relativeFrom="page">
                  <wp:posOffset>5048250</wp:posOffset>
                </wp:positionH>
                <wp:positionV relativeFrom="paragraph">
                  <wp:posOffset>6985</wp:posOffset>
                </wp:positionV>
                <wp:extent cx="1760220" cy="899160"/>
                <wp:effectExtent l="19050" t="0" r="30480" b="15240"/>
                <wp:wrapNone/>
                <wp:docPr id="224" name="Flowchart: Data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220" cy="899160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0C78F1" w14:textId="77777777" w:rsidR="005D1ACA" w:rsidRDefault="005D1ACA" w:rsidP="005D1ACA">
                            <w:pPr>
                              <w:jc w:val="center"/>
                            </w:pPr>
                            <w:r>
                              <w:t>PRINT BUY-HOLD-SELL</w:t>
                            </w:r>
                          </w:p>
                          <w:p w14:paraId="6F88B9DF" w14:textId="77777777" w:rsidR="005D1ACA" w:rsidRDefault="005D1ACA" w:rsidP="005D1ACA">
                            <w:pPr>
                              <w:jc w:val="center"/>
                            </w:pPr>
                            <w:r>
                              <w:t>PRINT Bal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F7F40" id="Flowchart: Data 224" o:spid="_x0000_s1068" type="#_x0000_t111" style="position:absolute;margin-left:397.5pt;margin-top:.55pt;width:138.6pt;height:70.8pt;z-index:25178521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" fillcolor="#92d050" strokecolor="#1f3763 [1604]" strokeweight="1pt">
                <v:textbox>
                  <w:txbxContent>
                    <w:p w14:paraId="6E0C78F1" w14:textId="77777777" w:rsidR="005D1ACA" w:rsidRDefault="005D1ACA" w:rsidP="005D1ACA">
                      <w:pPr>
                        <w:jc w:val="center"/>
                      </w:pPr>
                      <w:r>
                        <w:t>PRINT BUY-HOLD-SELL</w:t>
                      </w:r>
                    </w:p>
                    <w:p w14:paraId="6F88B9DF" w14:textId="77777777" w:rsidR="005D1ACA" w:rsidRDefault="005D1ACA" w:rsidP="005D1ACA">
                      <w:pPr>
                        <w:jc w:val="center"/>
                      </w:pPr>
                      <w:r>
                        <w:t>PRINT Balanc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1F10022D" wp14:editId="75AE5206">
                <wp:simplePos x="0" y="0"/>
                <wp:positionH relativeFrom="page">
                  <wp:posOffset>3417570</wp:posOffset>
                </wp:positionH>
                <wp:positionV relativeFrom="paragraph">
                  <wp:posOffset>6985</wp:posOffset>
                </wp:positionV>
                <wp:extent cx="1760220" cy="899160"/>
                <wp:effectExtent l="19050" t="0" r="30480" b="15240"/>
                <wp:wrapNone/>
                <wp:docPr id="223" name="Flowchart: Data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220" cy="899160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7C993D" w14:textId="77777777" w:rsidR="005D1ACA" w:rsidRDefault="005D1ACA" w:rsidP="005D1ACA">
                            <w:pPr>
                              <w:jc w:val="center"/>
                            </w:pPr>
                            <w:r>
                              <w:t>PRINT BUY-HOLD-SELL</w:t>
                            </w:r>
                          </w:p>
                          <w:p w14:paraId="110F9104" w14:textId="77777777" w:rsidR="005D1ACA" w:rsidRDefault="005D1ACA" w:rsidP="005D1ACA">
                            <w:pPr>
                              <w:jc w:val="center"/>
                            </w:pPr>
                            <w:r>
                              <w:t>PRINT Bal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0022D" id="Flowchart: Data 223" o:spid="_x0000_s1069" type="#_x0000_t111" style="position:absolute;margin-left:269.1pt;margin-top:.55pt;width:138.6pt;height:70.8pt;z-index:251783168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" fillcolor="#92d050" strokecolor="#1f3763 [1604]" strokeweight="1pt">
                <v:textbox>
                  <w:txbxContent>
                    <w:p w14:paraId="527C993D" w14:textId="77777777" w:rsidR="005D1ACA" w:rsidRDefault="005D1ACA" w:rsidP="005D1ACA">
                      <w:pPr>
                        <w:jc w:val="center"/>
                      </w:pPr>
                      <w:r>
                        <w:t>PRINT BUY-HOLD-SELL</w:t>
                      </w:r>
                    </w:p>
                    <w:p w14:paraId="110F9104" w14:textId="77777777" w:rsidR="005D1ACA" w:rsidRDefault="005D1ACA" w:rsidP="005D1ACA">
                      <w:pPr>
                        <w:jc w:val="center"/>
                      </w:pPr>
                      <w:r>
                        <w:t>PRINT Balanc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0DB82CCF" wp14:editId="3B8D964F">
                <wp:simplePos x="0" y="0"/>
                <wp:positionH relativeFrom="page">
                  <wp:posOffset>1687830</wp:posOffset>
                </wp:positionH>
                <wp:positionV relativeFrom="paragraph">
                  <wp:posOffset>6985</wp:posOffset>
                </wp:positionV>
                <wp:extent cx="1760220" cy="899160"/>
                <wp:effectExtent l="19050" t="0" r="30480" b="15240"/>
                <wp:wrapNone/>
                <wp:docPr id="220" name="Flowchart: Data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0220" cy="899160"/>
                        </a:xfrm>
                        <a:prstGeom prst="flowChartInputOutpu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AA0D4D" w14:textId="77777777" w:rsidR="005D1ACA" w:rsidRDefault="005D1ACA" w:rsidP="005D1ACA">
                            <w:pPr>
                              <w:jc w:val="center"/>
                            </w:pPr>
                            <w:r>
                              <w:t>PRINT BUY-HOLD-SELL</w:t>
                            </w:r>
                          </w:p>
                          <w:p w14:paraId="64CD0595" w14:textId="77777777" w:rsidR="005D1ACA" w:rsidRDefault="005D1ACA" w:rsidP="005D1ACA">
                            <w:pPr>
                              <w:jc w:val="center"/>
                            </w:pPr>
                            <w:r>
                              <w:t>PRINT Bal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82CCF" id="Flowchart: Data 220" o:spid="_x0000_s1070" type="#_x0000_t111" style="position:absolute;margin-left:132.9pt;margin-top:.55pt;width:138.6pt;height:70.8pt;z-index:25177702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" fillcolor="#92d050" strokecolor="#1f3763 [1604]" strokeweight="1pt">
                <v:textbox>
                  <w:txbxContent>
                    <w:p w14:paraId="26AA0D4D" w14:textId="77777777" w:rsidR="005D1ACA" w:rsidRDefault="005D1ACA" w:rsidP="005D1ACA">
                      <w:pPr>
                        <w:jc w:val="center"/>
                      </w:pPr>
                      <w:r>
                        <w:t>PRINT BUY-HOLD-SELL</w:t>
                      </w:r>
                    </w:p>
                    <w:p w14:paraId="64CD0595" w14:textId="77777777" w:rsidR="005D1ACA" w:rsidRDefault="005D1ACA" w:rsidP="005D1ACA">
                      <w:pPr>
                        <w:jc w:val="center"/>
                      </w:pPr>
                      <w:r>
                        <w:t>PRINT Balanc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E213C2E" w14:textId="38E98C7C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B1BAD61" w14:textId="4C42CE94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5CC4587C" w14:textId="2F502523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124E4CCE" w14:textId="4FC833B2" w:rsidR="00DA59FF" w:rsidRDefault="00D2208B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27B3EDDA" wp14:editId="564AD31E">
                <wp:simplePos x="0" y="0"/>
                <wp:positionH relativeFrom="column">
                  <wp:posOffset>-7620</wp:posOffset>
                </wp:positionH>
                <wp:positionV relativeFrom="paragraph">
                  <wp:posOffset>113665</wp:posOffset>
                </wp:positionV>
                <wp:extent cx="2354580" cy="929640"/>
                <wp:effectExtent l="0" t="0" r="64770" b="60960"/>
                <wp:wrapNone/>
                <wp:docPr id="234" name="Straight Arrow Connector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4580" cy="9296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45617F" id="Straight Arrow Connector 234" o:spid="_x0000_s1026" type="#_x0000_t32" style="position:absolute;margin-left:-.6pt;margin-top:8.95pt;width:185.4pt;height:73.2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</w:p>
    <w:p w14:paraId="54427851" w14:textId="0EF38F68" w:rsidR="00DA59FF" w:rsidRDefault="00D2208B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253C711" wp14:editId="68B3629C">
                <wp:simplePos x="0" y="0"/>
                <wp:positionH relativeFrom="column">
                  <wp:posOffset>3188971</wp:posOffset>
                </wp:positionH>
                <wp:positionV relativeFrom="paragraph">
                  <wp:posOffset>14605</wp:posOffset>
                </wp:positionV>
                <wp:extent cx="72390" cy="678180"/>
                <wp:effectExtent l="57150" t="0" r="22860" b="64770"/>
                <wp:wrapNone/>
                <wp:docPr id="237" name="Straight Arrow Connector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2390" cy="678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3DE79" id="Straight Arrow Connector 237" o:spid="_x0000_s1026" type="#_x0000_t32" style="position:absolute;margin-left:251.1pt;margin-top:1.15pt;width:5.7pt;height:53.4pt;flip:x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081C72E1" wp14:editId="45F4D61D">
                <wp:simplePos x="0" y="0"/>
                <wp:positionH relativeFrom="column">
                  <wp:posOffset>4000500</wp:posOffset>
                </wp:positionH>
                <wp:positionV relativeFrom="paragraph">
                  <wp:posOffset>6985</wp:posOffset>
                </wp:positionV>
                <wp:extent cx="701040" cy="815340"/>
                <wp:effectExtent l="38100" t="0" r="22860" b="60960"/>
                <wp:wrapNone/>
                <wp:docPr id="235" name="Straight Arrow Connector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1040" cy="8153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F839C0" id="Straight Arrow Connector 235" o:spid="_x0000_s1026" type="#_x0000_t32" style="position:absolute;margin-left:315pt;margin-top:.55pt;width:55.2pt;height:64.2pt;flip:x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B4FBDAF" wp14:editId="5E58AAB3">
                <wp:simplePos x="0" y="0"/>
                <wp:positionH relativeFrom="column">
                  <wp:posOffset>1440180</wp:posOffset>
                </wp:positionH>
                <wp:positionV relativeFrom="paragraph">
                  <wp:posOffset>6985</wp:posOffset>
                </wp:positionV>
                <wp:extent cx="1158240" cy="701040"/>
                <wp:effectExtent l="0" t="0" r="80010" b="60960"/>
                <wp:wrapNone/>
                <wp:docPr id="236" name="Straight Arrow Connector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8240" cy="7010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49F3F4" id="Straight Arrow Connector 236" o:spid="_x0000_s1026" type="#_x0000_t32" style="position:absolute;margin-left:113.4pt;margin-top:.55pt;width:91.2pt;height:55.2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" strokecolor="#4472c4 [3204]" strokeweight=".5pt">
                <v:stroke endarrow="block" joinstyle="miter"/>
              </v:shape>
            </w:pict>
          </mc:Fallback>
        </mc:AlternateContent>
      </w:r>
    </w:p>
    <w:p w14:paraId="6F63B6A0" w14:textId="4F396A43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5043AC29" w14:textId="4E91BFC8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122EEC7B" w14:textId="4195171F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1402F6C0" w14:textId="7548B5BD" w:rsidR="00DA59FF" w:rsidRDefault="00164053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10FB1AD9" wp14:editId="22E4C1C5">
                <wp:simplePos x="0" y="0"/>
                <wp:positionH relativeFrom="column">
                  <wp:posOffset>2362200</wp:posOffset>
                </wp:positionH>
                <wp:positionV relativeFrom="paragraph">
                  <wp:posOffset>6985</wp:posOffset>
                </wp:positionV>
                <wp:extent cx="1661160" cy="388620"/>
                <wp:effectExtent l="0" t="0" r="15240" b="11430"/>
                <wp:wrapNone/>
                <wp:docPr id="238" name="Flowchart: Terminator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160" cy="388620"/>
                        </a:xfrm>
                        <a:prstGeom prst="flowChartTerminator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02151C" w14:textId="55D1F76E" w:rsidR="00164053" w:rsidRDefault="00164053" w:rsidP="00164053">
                            <w:pPr>
                              <w:jc w:val="center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FB1AD9" id="Flowchart: Terminator 238" o:spid="_x0000_s1071" type="#_x0000_t116" style="position:absolute;margin-left:186pt;margin-top:.55pt;width:130.8pt;height:30.6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" fillcolor="#ffc000" strokecolor="#1f3763 [1604]" strokeweight="1pt">
                <v:textbox>
                  <w:txbxContent>
                    <w:p w14:paraId="7502151C" w14:textId="55D1F76E" w:rsidR="00164053" w:rsidRDefault="00164053" w:rsidP="00164053">
                      <w:pPr>
                        <w:jc w:val="center"/>
                      </w:pPr>
                      <w:r>
                        <w:t>END</w:t>
                      </w:r>
                    </w:p>
                  </w:txbxContent>
                </v:textbox>
              </v:shape>
            </w:pict>
          </mc:Fallback>
        </mc:AlternateContent>
      </w:r>
    </w:p>
    <w:p w14:paraId="11F0B387" w14:textId="6CF3B01A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33717FC1" w14:textId="243ED134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18EC7350" w14:textId="4210791D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D031818" w14:textId="4ABFF9EE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1E3F58E" w14:textId="6150171C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589374CC" w14:textId="2BF497F8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176C11C" w14:textId="23DB3BF8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C98690B" w14:textId="6E029D91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7563A3F5" w14:textId="0A95D795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317C200F" w14:textId="01E6AA62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923174B" w14:textId="224159BD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01C68B0" w14:textId="1CE90C02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337E5F47" w14:textId="1219E343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06304B39" w14:textId="05C280EF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11D8FF48" w14:textId="4CC6384F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B6B0FA7" w14:textId="05447B86" w:rsidR="00DA59FF" w:rsidRDefault="00DA59F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F5FBF0E" w14:textId="77777777" w:rsidR="009933C6" w:rsidRDefault="009933C6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62F85B65" w14:textId="087C9B55" w:rsidR="008E3C0B" w:rsidRDefault="008E3C0B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3: Advantages and Limitations of Design for Maintainability</w:t>
      </w:r>
    </w:p>
    <w:p w14:paraId="256D78FF" w14:textId="77777777" w:rsidR="008E3C0B" w:rsidRDefault="008E3C0B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6251EE" w14:textId="404FDC39" w:rsidR="00337BAC" w:rsidRDefault="006908C0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of the main limitations of the design of the computerised MACD trading system is:</w:t>
      </w:r>
    </w:p>
    <w:p w14:paraId="52C0526B" w14:textId="0F84EBAA" w:rsidR="006908C0" w:rsidRDefault="006908C0" w:rsidP="006908C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908C0">
        <w:rPr>
          <w:rFonts w:ascii="Arial" w:hAnsi="Arial" w:cs="Arial"/>
          <w:sz w:val="24"/>
          <w:szCs w:val="24"/>
        </w:rPr>
        <w:t>There are high chances of False positives in the MACD chart</w:t>
      </w:r>
      <w:r w:rsidR="00B86C8B">
        <w:rPr>
          <w:rFonts w:ascii="Arial" w:hAnsi="Arial" w:cs="Arial"/>
          <w:sz w:val="24"/>
          <w:szCs w:val="24"/>
        </w:rPr>
        <w:t xml:space="preserve"> due to divergences</w:t>
      </w:r>
      <w:r w:rsidRPr="006908C0">
        <w:rPr>
          <w:rFonts w:ascii="Arial" w:hAnsi="Arial" w:cs="Arial"/>
          <w:sz w:val="24"/>
          <w:szCs w:val="24"/>
        </w:rPr>
        <w:t xml:space="preserve">. </w:t>
      </w:r>
    </w:p>
    <w:p w14:paraId="0D37DA69" w14:textId="20EA51B0" w:rsidR="006908C0" w:rsidRPr="006908C0" w:rsidRDefault="006908C0" w:rsidP="006908C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we all know, the MACD chart </w:t>
      </w:r>
      <w:r w:rsidR="00ED0FC5">
        <w:rPr>
          <w:rFonts w:ascii="Arial" w:hAnsi="Arial" w:cs="Arial"/>
          <w:sz w:val="24"/>
          <w:szCs w:val="24"/>
        </w:rPr>
        <w:t>is</w:t>
      </w:r>
      <w:r>
        <w:rPr>
          <w:rFonts w:ascii="Arial" w:hAnsi="Arial" w:cs="Arial"/>
          <w:sz w:val="24"/>
          <w:szCs w:val="24"/>
        </w:rPr>
        <w:t xml:space="preserve"> usually based on prediction from the present values and extrapolation has been done to predict future data. </w:t>
      </w:r>
    </w:p>
    <w:p w14:paraId="2EC43F3D" w14:textId="7941CA0C" w:rsidR="008E3C0B" w:rsidRDefault="00B86C8B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ivergence predicts more than plenty of reversals in which some of such reversals are not real. This highlights the inaccuracy of divergence in MACD. </w:t>
      </w:r>
    </w:p>
    <w:p w14:paraId="6BF11921" w14:textId="1B5E010D" w:rsidR="00B86C8B" w:rsidRDefault="00B86C8B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05AFF28" w14:textId="584C8AE7" w:rsidR="00B86C8B" w:rsidRDefault="00B86C8B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ith many false positive</w:t>
      </w:r>
      <w:r w:rsidR="00ED0FC5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, it will trigger a lot of BUY-HOLD-SELL transactions from users even though there is no real bullish or bearish trend. This incurs more commission losses for each transaction per false trend reversals. </w:t>
      </w:r>
    </w:p>
    <w:p w14:paraId="378A7E6F" w14:textId="01E30DFD" w:rsidR="00B86C8B" w:rsidRDefault="00B86C8B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E9C4E24" w14:textId="0B79A214" w:rsidR="00D46D94" w:rsidRDefault="00D46D94" w:rsidP="00D46D94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sed on the assumptions,</w:t>
      </w:r>
      <w:r w:rsidRPr="00D46D94">
        <w:rPr>
          <w:rFonts w:ascii="Arial" w:hAnsi="Arial" w:cs="Arial"/>
          <w:sz w:val="24"/>
          <w:szCs w:val="24"/>
        </w:rPr>
        <w:t xml:space="preserve"> all the holdings are bought or sold</w:t>
      </w:r>
      <w:r>
        <w:rPr>
          <w:rFonts w:ascii="Arial" w:hAnsi="Arial" w:cs="Arial"/>
          <w:sz w:val="24"/>
          <w:szCs w:val="24"/>
        </w:rPr>
        <w:t xml:space="preserve"> </w:t>
      </w:r>
      <w:r w:rsidRPr="00D46D94">
        <w:rPr>
          <w:rFonts w:ascii="Arial" w:hAnsi="Arial" w:cs="Arial"/>
          <w:sz w:val="24"/>
          <w:szCs w:val="24"/>
        </w:rPr>
        <w:t>with all the accumulated funds.</w:t>
      </w:r>
      <w:r>
        <w:rPr>
          <w:rFonts w:ascii="Arial" w:hAnsi="Arial" w:cs="Arial"/>
          <w:sz w:val="24"/>
          <w:szCs w:val="24"/>
        </w:rPr>
        <w:t xml:space="preserve"> Hence, there would no</w:t>
      </w:r>
      <w:r w:rsidR="00ED0FC5">
        <w:rPr>
          <w:rFonts w:ascii="Arial" w:hAnsi="Arial" w:cs="Arial"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 be overall losses. </w:t>
      </w:r>
    </w:p>
    <w:p w14:paraId="2DB107E3" w14:textId="71186A0E" w:rsidR="00B86C8B" w:rsidRDefault="00B86C8B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verall, this results in lower profits margins gained</w:t>
      </w:r>
      <w:r w:rsidR="00D46D94" w:rsidRPr="00D46D94">
        <w:rPr>
          <w:rFonts w:ascii="Arial" w:hAnsi="Arial" w:cs="Arial"/>
          <w:sz w:val="24"/>
          <w:szCs w:val="24"/>
        </w:rPr>
        <w:t xml:space="preserve"> </w:t>
      </w:r>
      <w:r w:rsidR="00D46D94">
        <w:rPr>
          <w:rFonts w:ascii="Arial" w:hAnsi="Arial" w:cs="Arial"/>
          <w:sz w:val="24"/>
          <w:szCs w:val="24"/>
        </w:rPr>
        <w:t>over</w:t>
      </w:r>
      <w:r w:rsidR="00ED0FC5">
        <w:rPr>
          <w:rFonts w:ascii="Arial" w:hAnsi="Arial" w:cs="Arial"/>
          <w:sz w:val="24"/>
          <w:szCs w:val="24"/>
        </w:rPr>
        <w:t xml:space="preserve"> </w:t>
      </w:r>
      <w:r w:rsidR="00D46D94">
        <w:rPr>
          <w:rFonts w:ascii="Arial" w:hAnsi="Arial" w:cs="Arial"/>
          <w:sz w:val="24"/>
          <w:szCs w:val="24"/>
        </w:rPr>
        <w:t>time</w:t>
      </w:r>
      <w:r w:rsidR="002D09C3">
        <w:rPr>
          <w:rFonts w:ascii="Arial" w:hAnsi="Arial" w:cs="Arial"/>
          <w:sz w:val="24"/>
          <w:szCs w:val="24"/>
        </w:rPr>
        <w:t>, ceteris paribus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0CEA47E1" w14:textId="46288A82" w:rsidR="00B86C8B" w:rsidRDefault="00B86C8B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C56792B" w14:textId="77777777" w:rsidR="002D09C3" w:rsidRDefault="002D09C3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597A677" w14:textId="6E38FB67" w:rsidR="00B86C8B" w:rsidRDefault="00B86C8B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nother limitation of the design is that in a MACD chart, there </w:t>
      </w:r>
      <w:r w:rsidR="002D09C3">
        <w:rPr>
          <w:rFonts w:ascii="Arial" w:hAnsi="Arial" w:cs="Arial"/>
          <w:sz w:val="24"/>
          <w:szCs w:val="24"/>
        </w:rPr>
        <w:t xml:space="preserve">can be multiple </w:t>
      </w:r>
      <w:r w:rsidR="000F05DE">
        <w:rPr>
          <w:rFonts w:ascii="Arial" w:hAnsi="Arial" w:cs="Arial"/>
          <w:sz w:val="24"/>
          <w:szCs w:val="24"/>
        </w:rPr>
        <w:t xml:space="preserve">trend reversals of gradual changes (small bar positive histograms and negative histograms) </w:t>
      </w:r>
      <w:r w:rsidR="00D46D94">
        <w:rPr>
          <w:rFonts w:ascii="Arial" w:hAnsi="Arial" w:cs="Arial"/>
          <w:sz w:val="24"/>
          <w:szCs w:val="24"/>
        </w:rPr>
        <w:t xml:space="preserve">or weak trend reversals </w:t>
      </w:r>
      <w:r w:rsidR="000F05DE">
        <w:rPr>
          <w:rFonts w:ascii="Arial" w:hAnsi="Arial" w:cs="Arial"/>
          <w:sz w:val="24"/>
          <w:szCs w:val="24"/>
        </w:rPr>
        <w:t xml:space="preserve">within a short period of time. If we utilise the design of MACD trading, </w:t>
      </w:r>
      <w:r w:rsidR="00322014">
        <w:rPr>
          <w:rFonts w:ascii="Arial" w:hAnsi="Arial" w:cs="Arial"/>
          <w:sz w:val="24"/>
          <w:szCs w:val="24"/>
        </w:rPr>
        <w:t xml:space="preserve">there will be a buy or sell transaction each time there is a trend reversal. Similarly, from the above, it means that there would be excessive commission losses. </w:t>
      </w:r>
    </w:p>
    <w:p w14:paraId="2B600DEB" w14:textId="77777777" w:rsidR="00322014" w:rsidRDefault="0032201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53DEFE7" w14:textId="5374F310" w:rsidR="00322014" w:rsidRDefault="0032201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rom a big picture, this results in</w:t>
      </w:r>
      <w:r w:rsidR="00ED0FC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significant</w:t>
      </w:r>
      <w:r w:rsidR="00ED0FC5">
        <w:rPr>
          <w:rFonts w:ascii="Arial" w:hAnsi="Arial" w:cs="Arial"/>
          <w:sz w:val="24"/>
          <w:szCs w:val="24"/>
        </w:rPr>
        <w:t>ly</w:t>
      </w:r>
      <w:r>
        <w:rPr>
          <w:rFonts w:ascii="Arial" w:hAnsi="Arial" w:cs="Arial"/>
          <w:sz w:val="24"/>
          <w:szCs w:val="24"/>
        </w:rPr>
        <w:t xml:space="preserve"> lowered profit margins as compared to having such transactions when there is a sustained positive histogram pattern. </w:t>
      </w:r>
    </w:p>
    <w:p w14:paraId="15557785" w14:textId="0AD6F945" w:rsidR="00322014" w:rsidRDefault="0032201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4257845" w14:textId="5C83F5B6" w:rsidR="00322014" w:rsidRDefault="0032201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D7630B1" w14:textId="489D823B" w:rsidR="00322014" w:rsidRDefault="00322014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for the advantages, the main and essential thing about </w:t>
      </w:r>
      <w:r w:rsidR="00ED0FC5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computerised trading system is that we do not need to have constant monitoring of the chart. </w:t>
      </w:r>
    </w:p>
    <w:p w14:paraId="1151FC27" w14:textId="5D99EDF8" w:rsidR="00322014" w:rsidRDefault="00F27E9A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y do we monitor the chart for </w:t>
      </w:r>
      <w:r w:rsidR="00ED0FC5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MACD line and signal line?</w:t>
      </w:r>
    </w:p>
    <w:p w14:paraId="70383389" w14:textId="7F76FCA5" w:rsidR="00F27E9A" w:rsidRDefault="00F27E9A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t is to take note of trends, trend reversals and strike while the iron is hot for good opportunities. </w:t>
      </w:r>
    </w:p>
    <w:p w14:paraId="676A1DF7" w14:textId="77777777" w:rsidR="00F27E9A" w:rsidRDefault="00F27E9A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nlike professional traders, other walks of life have other commitments like working, family, studying, leisure, etc. </w:t>
      </w:r>
    </w:p>
    <w:p w14:paraId="12C74C97" w14:textId="6D0C6897" w:rsidR="00F27E9A" w:rsidRDefault="00F27E9A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nce, the computerised system would be very convenient for them.</w:t>
      </w:r>
    </w:p>
    <w:p w14:paraId="0858FA59" w14:textId="77777777" w:rsidR="00F27E9A" w:rsidRDefault="00F27E9A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0155D39" w14:textId="5F81D8E6" w:rsidR="00F27E9A" w:rsidRDefault="00F27E9A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urthermore, those who are not tech-savvy</w:t>
      </w:r>
      <w:r w:rsidR="00A839EB">
        <w:rPr>
          <w:rFonts w:ascii="Arial" w:hAnsi="Arial" w:cs="Arial"/>
          <w:sz w:val="24"/>
          <w:szCs w:val="24"/>
        </w:rPr>
        <w:t xml:space="preserve"> like senior citizens</w:t>
      </w:r>
      <w:r>
        <w:rPr>
          <w:rFonts w:ascii="Arial" w:hAnsi="Arial" w:cs="Arial"/>
          <w:sz w:val="24"/>
          <w:szCs w:val="24"/>
        </w:rPr>
        <w:t xml:space="preserve">, they may have problems navigating trading sites or their accounts in carrying out transactions independently. </w:t>
      </w:r>
      <w:r w:rsidR="00A839EB">
        <w:rPr>
          <w:rFonts w:ascii="Arial" w:hAnsi="Arial" w:cs="Arial"/>
          <w:sz w:val="24"/>
          <w:szCs w:val="24"/>
        </w:rPr>
        <w:t xml:space="preserve">Such </w:t>
      </w:r>
      <w:r w:rsidR="00ED0FC5">
        <w:rPr>
          <w:rFonts w:ascii="Arial" w:hAnsi="Arial" w:cs="Arial"/>
          <w:sz w:val="24"/>
          <w:szCs w:val="24"/>
        </w:rPr>
        <w:t xml:space="preserve">a </w:t>
      </w:r>
      <w:r w:rsidR="00A839EB">
        <w:rPr>
          <w:rFonts w:ascii="Arial" w:hAnsi="Arial" w:cs="Arial"/>
          <w:sz w:val="24"/>
          <w:szCs w:val="24"/>
        </w:rPr>
        <w:t>computerised system would be easier for them</w:t>
      </w:r>
      <w:r w:rsidR="009933C6">
        <w:rPr>
          <w:rFonts w:ascii="Arial" w:hAnsi="Arial" w:cs="Arial"/>
          <w:sz w:val="24"/>
          <w:szCs w:val="24"/>
        </w:rPr>
        <w:t xml:space="preserve"> to access and handle their transactions with ease. </w:t>
      </w:r>
    </w:p>
    <w:p w14:paraId="4E03B4F4" w14:textId="7F41C63C" w:rsidR="008E3C0B" w:rsidRDefault="008E3C0B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95EE495" w14:textId="6873FA79" w:rsidR="008E3C0B" w:rsidRDefault="008E3C0B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45CE5B3" w14:textId="3AE4D387" w:rsidR="008E3C0B" w:rsidRDefault="008E3C0B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ED55C5F" w14:textId="0A459EC1" w:rsidR="008E3C0B" w:rsidRDefault="008E3C0B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A22751B" w14:textId="77777777" w:rsidR="006C139F" w:rsidRDefault="006C139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20F077A" w14:textId="77777777" w:rsidR="006C139F" w:rsidRDefault="006C139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44A7C115" w14:textId="77777777" w:rsidR="006C139F" w:rsidRDefault="006C139F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</w:p>
    <w:p w14:paraId="2BE7F781" w14:textId="559EB58D" w:rsidR="008E3C0B" w:rsidRDefault="008E3C0B" w:rsidP="00DC3A70">
      <w:pPr>
        <w:pBdr>
          <w:bottom w:val="single" w:sz="12" w:space="1" w:color="auto"/>
        </w:pBd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4: If we intend to reduce unnecessary trade due to weak trend reversal, wh</w:t>
      </w:r>
      <w:r w:rsidR="00D46D94">
        <w:rPr>
          <w:rFonts w:ascii="Arial" w:hAnsi="Arial" w:cs="Arial"/>
          <w:sz w:val="24"/>
          <w:szCs w:val="24"/>
        </w:rPr>
        <w:t>at</w:t>
      </w:r>
      <w:r>
        <w:rPr>
          <w:rFonts w:ascii="Arial" w:hAnsi="Arial" w:cs="Arial"/>
          <w:sz w:val="24"/>
          <w:szCs w:val="24"/>
        </w:rPr>
        <w:t xml:space="preserve"> must be added to your design?</w:t>
      </w:r>
    </w:p>
    <w:p w14:paraId="101F0D75" w14:textId="1253FDE6" w:rsidR="006C139F" w:rsidRDefault="006C139F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ince weak trend reversal is an issue in accounting for unnecessary commission losses, we need to target the root problem. </w:t>
      </w:r>
    </w:p>
    <w:p w14:paraId="3B402377" w14:textId="69E6FE11" w:rsidR="006C139F" w:rsidRDefault="006C139F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the design, </w:t>
      </w:r>
      <w:proofErr w:type="gramStart"/>
      <w:r>
        <w:rPr>
          <w:rFonts w:ascii="Arial" w:hAnsi="Arial" w:cs="Arial"/>
          <w:sz w:val="24"/>
          <w:szCs w:val="24"/>
        </w:rPr>
        <w:t>as long as</w:t>
      </w:r>
      <w:proofErr w:type="gramEnd"/>
      <w:r>
        <w:rPr>
          <w:rFonts w:ascii="Arial" w:hAnsi="Arial" w:cs="Arial"/>
          <w:sz w:val="24"/>
          <w:szCs w:val="24"/>
        </w:rPr>
        <w:t xml:space="preserve"> a trend reversal is detected, BUY or SELL would be proceeded accordingly. </w:t>
      </w:r>
    </w:p>
    <w:p w14:paraId="5DADB860" w14:textId="2E8CEC1E" w:rsidR="006C139F" w:rsidRDefault="006C139F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F4AF557" w14:textId="7480A0AA" w:rsidR="009439F5" w:rsidRDefault="009439F5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at goes to show that it is important to define what is a weak trend reversal, so-so trend reversal and a strong trend reversal or a trend reversal that is not weak. </w:t>
      </w:r>
    </w:p>
    <w:p w14:paraId="05A097A4" w14:textId="7CE6280B" w:rsidR="00081641" w:rsidRDefault="00081641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49B3A6A" w14:textId="136ACB58" w:rsidR="00081641" w:rsidRDefault="00081641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nce, the conditions of the trend reversal need to be defined and met before proceeding with the transaction. Otherwise, we ignore any weak trend reversals. </w:t>
      </w:r>
    </w:p>
    <w:p w14:paraId="52DEB342" w14:textId="448FC3D7" w:rsidR="00081641" w:rsidRDefault="00081641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A58F947" w14:textId="2270D5A4" w:rsidR="00081641" w:rsidRPr="00501D20" w:rsidRDefault="00081641" w:rsidP="00DC3A70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01D20">
        <w:rPr>
          <w:rFonts w:ascii="Arial" w:hAnsi="Arial" w:cs="Arial"/>
          <w:b/>
          <w:bCs/>
          <w:sz w:val="24"/>
          <w:szCs w:val="24"/>
        </w:rPr>
        <w:t>Some possible inclusions</w:t>
      </w:r>
      <w:r w:rsidR="00501D20" w:rsidRPr="00501D20">
        <w:rPr>
          <w:rFonts w:ascii="Arial" w:hAnsi="Arial" w:cs="Arial"/>
          <w:b/>
          <w:bCs/>
          <w:sz w:val="24"/>
          <w:szCs w:val="24"/>
        </w:rPr>
        <w:t xml:space="preserve"> in defining the trend reversal strength</w:t>
      </w:r>
      <w:r w:rsidRPr="00501D20">
        <w:rPr>
          <w:rFonts w:ascii="Arial" w:hAnsi="Arial" w:cs="Arial"/>
          <w:b/>
          <w:bCs/>
          <w:sz w:val="24"/>
          <w:szCs w:val="24"/>
        </w:rPr>
        <w:t>:</w:t>
      </w:r>
    </w:p>
    <w:p w14:paraId="65D7B755" w14:textId="73D94062" w:rsidR="00081641" w:rsidRDefault="00081641" w:rsidP="00081641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sitive/negative histogram needs to be sustained for a </w:t>
      </w:r>
      <w:r w:rsidR="002022A3">
        <w:rPr>
          <w:rFonts w:ascii="Arial" w:hAnsi="Arial" w:cs="Arial"/>
          <w:sz w:val="24"/>
          <w:szCs w:val="24"/>
        </w:rPr>
        <w:t xml:space="preserve">minimum </w:t>
      </w:r>
      <w:r>
        <w:rPr>
          <w:rFonts w:ascii="Arial" w:hAnsi="Arial" w:cs="Arial"/>
          <w:sz w:val="24"/>
          <w:szCs w:val="24"/>
        </w:rPr>
        <w:t>duration of 1</w:t>
      </w:r>
      <w:r w:rsidR="002022A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hour</w:t>
      </w:r>
    </w:p>
    <w:p w14:paraId="727414BA" w14:textId="2BABB690" w:rsidR="00081641" w:rsidRDefault="00081641" w:rsidP="00081641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ize of the positive histogram needs to be at least 2.5 times the first happening after increasing</w:t>
      </w:r>
    </w:p>
    <w:p w14:paraId="75878987" w14:textId="0069CF34" w:rsidR="00081641" w:rsidRDefault="00081641" w:rsidP="00081641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ize of the negative histogram must be not more than 2.5 times of first happening of negative histogram after decreasing</w:t>
      </w:r>
    </w:p>
    <w:p w14:paraId="763EB0D7" w14:textId="5795D790" w:rsidR="00813E58" w:rsidRDefault="00813E58" w:rsidP="00813E5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F1D6ED7" w14:textId="2C798998" w:rsidR="00501D20" w:rsidRPr="00501D20" w:rsidRDefault="00501D20" w:rsidP="00813E58">
      <w:pPr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501D20">
        <w:rPr>
          <w:rFonts w:ascii="Arial" w:hAnsi="Arial" w:cs="Arial"/>
          <w:b/>
          <w:bCs/>
          <w:sz w:val="24"/>
          <w:szCs w:val="24"/>
        </w:rPr>
        <w:t>An Add-on Function:</w:t>
      </w:r>
    </w:p>
    <w:p w14:paraId="2A7B899A" w14:textId="0307B601" w:rsidR="00813E58" w:rsidRDefault="00813E58" w:rsidP="00813E5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those who are freer to handle the system, we can provide a special enable or disable </w:t>
      </w:r>
      <w:r w:rsidR="00ED0FC5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function that allows users to be prompted on a potential not so strong trend reversal. </w:t>
      </w:r>
    </w:p>
    <w:p w14:paraId="26F47297" w14:textId="4DA060E3" w:rsidR="00813E58" w:rsidRDefault="00813E58" w:rsidP="00813E5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ers who enable this function would be asked to make their decision to BUY/HOLD/SELL </w:t>
      </w:r>
      <w:r w:rsidR="00501D20">
        <w:rPr>
          <w:rFonts w:ascii="Arial" w:hAnsi="Arial" w:cs="Arial"/>
          <w:sz w:val="24"/>
          <w:szCs w:val="24"/>
        </w:rPr>
        <w:t xml:space="preserve">in the trend reversal time frame. </w:t>
      </w:r>
    </w:p>
    <w:p w14:paraId="1CB1C80C" w14:textId="77777777" w:rsidR="00501D20" w:rsidRDefault="00501D20" w:rsidP="00813E5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F77E5F2" w14:textId="6B543731" w:rsidR="00501D20" w:rsidRDefault="00501D20" w:rsidP="00813E5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would give flexibility and some form of independence in users’ involvement in the system instead of a fully automated system. </w:t>
      </w:r>
    </w:p>
    <w:p w14:paraId="18D653E8" w14:textId="715D9D8E" w:rsidR="00501D20" w:rsidRDefault="00501D20" w:rsidP="00813E5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F724C38" w14:textId="0F5A9094" w:rsidR="00501D20" w:rsidRDefault="00501D20" w:rsidP="00813E58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address the issue of not having time to constantly handle the system, users can also input to toggle or disable the function when necessary. </w:t>
      </w:r>
    </w:p>
    <w:p w14:paraId="14CB063F" w14:textId="77777777" w:rsidR="00813E58" w:rsidRPr="00813E58" w:rsidRDefault="00813E58" w:rsidP="00813E58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D35EF5F" w14:textId="77777777" w:rsidR="009439F5" w:rsidRDefault="009439F5" w:rsidP="00DC3A7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8454B81" w14:textId="56518318" w:rsidR="00AE261A" w:rsidRPr="00565E2E" w:rsidRDefault="0006489D" w:rsidP="00DC3A70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sectPr w:rsidR="00AE261A" w:rsidRPr="00565E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21FB9" w14:textId="77777777" w:rsidR="00E75976" w:rsidRDefault="00E75976" w:rsidP="00B86C8B">
      <w:pPr>
        <w:spacing w:after="0" w:line="240" w:lineRule="auto"/>
      </w:pPr>
      <w:r>
        <w:separator/>
      </w:r>
    </w:p>
  </w:endnote>
  <w:endnote w:type="continuationSeparator" w:id="0">
    <w:p w14:paraId="608AC4B2" w14:textId="77777777" w:rsidR="00E75976" w:rsidRDefault="00E75976" w:rsidP="00B86C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5ABDC" w14:textId="77777777" w:rsidR="00E75976" w:rsidRDefault="00E75976" w:rsidP="00B86C8B">
      <w:pPr>
        <w:spacing w:after="0" w:line="240" w:lineRule="auto"/>
      </w:pPr>
      <w:r>
        <w:separator/>
      </w:r>
    </w:p>
  </w:footnote>
  <w:footnote w:type="continuationSeparator" w:id="0">
    <w:p w14:paraId="134D1536" w14:textId="77777777" w:rsidR="00E75976" w:rsidRDefault="00E75976" w:rsidP="00B86C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E705C"/>
    <w:multiLevelType w:val="hybridMultilevel"/>
    <w:tmpl w:val="B1C671A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B383A"/>
    <w:multiLevelType w:val="hybridMultilevel"/>
    <w:tmpl w:val="7DC6842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8C6F2E"/>
    <w:multiLevelType w:val="hybridMultilevel"/>
    <w:tmpl w:val="92843646"/>
    <w:lvl w:ilvl="0" w:tplc="8A1E3F3E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sTAwNDS1sDAwM7JQ0lEKTi0uzszPAykwrQUAW2l0gywAAAA="/>
  </w:docVars>
  <w:rsids>
    <w:rsidRoot w:val="00016F57"/>
    <w:rsid w:val="0001223A"/>
    <w:rsid w:val="00016F57"/>
    <w:rsid w:val="00053C29"/>
    <w:rsid w:val="0006489D"/>
    <w:rsid w:val="00081641"/>
    <w:rsid w:val="0009340A"/>
    <w:rsid w:val="000F05DE"/>
    <w:rsid w:val="000F4663"/>
    <w:rsid w:val="001414F5"/>
    <w:rsid w:val="00164053"/>
    <w:rsid w:val="002022A3"/>
    <w:rsid w:val="00276D74"/>
    <w:rsid w:val="002D09C3"/>
    <w:rsid w:val="00322014"/>
    <w:rsid w:val="00337BAC"/>
    <w:rsid w:val="00363850"/>
    <w:rsid w:val="003C39D1"/>
    <w:rsid w:val="003E10B9"/>
    <w:rsid w:val="00501D20"/>
    <w:rsid w:val="00565E2E"/>
    <w:rsid w:val="00593051"/>
    <w:rsid w:val="005D1ACA"/>
    <w:rsid w:val="006908C0"/>
    <w:rsid w:val="006C139F"/>
    <w:rsid w:val="007503A6"/>
    <w:rsid w:val="00813E58"/>
    <w:rsid w:val="00833394"/>
    <w:rsid w:val="0088344C"/>
    <w:rsid w:val="00892F34"/>
    <w:rsid w:val="008E3C0B"/>
    <w:rsid w:val="009439F5"/>
    <w:rsid w:val="00975430"/>
    <w:rsid w:val="009933C6"/>
    <w:rsid w:val="00A52369"/>
    <w:rsid w:val="00A7410A"/>
    <w:rsid w:val="00A839EB"/>
    <w:rsid w:val="00AE261A"/>
    <w:rsid w:val="00B86C8B"/>
    <w:rsid w:val="00C3568C"/>
    <w:rsid w:val="00C471E4"/>
    <w:rsid w:val="00CC165B"/>
    <w:rsid w:val="00CD36E2"/>
    <w:rsid w:val="00D17FDD"/>
    <w:rsid w:val="00D2208B"/>
    <w:rsid w:val="00D46D94"/>
    <w:rsid w:val="00D4700F"/>
    <w:rsid w:val="00DA59FF"/>
    <w:rsid w:val="00DC3A70"/>
    <w:rsid w:val="00E10F6B"/>
    <w:rsid w:val="00E14F27"/>
    <w:rsid w:val="00E75976"/>
    <w:rsid w:val="00EC5D98"/>
    <w:rsid w:val="00ED0FC5"/>
    <w:rsid w:val="00F27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4649B6"/>
  <w15:chartTrackingRefBased/>
  <w15:docId w15:val="{40759548-1B52-4899-89DF-0693F4B7A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6F5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86C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6C8B"/>
  </w:style>
  <w:style w:type="paragraph" w:styleId="Footer">
    <w:name w:val="footer"/>
    <w:basedOn w:val="Normal"/>
    <w:link w:val="FooterChar"/>
    <w:uiPriority w:val="99"/>
    <w:unhideWhenUsed/>
    <w:rsid w:val="00B86C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6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C3E1D0-E7FB-4902-8236-524EF7B98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9</Pages>
  <Words>1425</Words>
  <Characters>8128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Ang</dc:creator>
  <cp:keywords/>
  <dc:description/>
  <cp:lastModifiedBy>Aaron Ang</cp:lastModifiedBy>
  <cp:revision>48</cp:revision>
  <dcterms:created xsi:type="dcterms:W3CDTF">2022-02-13T17:04:00Z</dcterms:created>
  <dcterms:modified xsi:type="dcterms:W3CDTF">2022-02-14T14:02:00Z</dcterms:modified>
</cp:coreProperties>
</file>